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DBF1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4557D5C1" w14:textId="6F8CAEA2" w:rsidR="0071287E" w:rsidRDefault="00B71F2E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Весенний семестр</w:t>
      </w:r>
      <w:r w:rsidR="000E765C">
        <w:rPr>
          <w:b/>
          <w:sz w:val="20"/>
          <w:szCs w:val="20"/>
        </w:rPr>
        <w:t xml:space="preserve"> 2023-2024 учебного года</w:t>
      </w:r>
    </w:p>
    <w:p w14:paraId="432EF50A" w14:textId="6D814743" w:rsidR="0071287E" w:rsidRDefault="000E765C" w:rsidP="00720717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F81E3E">
        <w:rPr>
          <w:b/>
          <w:sz w:val="20"/>
          <w:szCs w:val="20"/>
        </w:rPr>
        <w:t>«</w:t>
      </w:r>
      <w:r w:rsidR="00723F72" w:rsidRPr="00723F72">
        <w:rPr>
          <w:b/>
          <w:bCs/>
          <w:sz w:val="20"/>
          <w:szCs w:val="20"/>
        </w:rPr>
        <w:t>7M06</w:t>
      </w:r>
      <w:r w:rsidR="002615D0" w:rsidRPr="002615D0">
        <w:rPr>
          <w:b/>
          <w:bCs/>
          <w:sz w:val="20"/>
          <w:szCs w:val="20"/>
        </w:rPr>
        <w:t>302</w:t>
      </w:r>
      <w:r w:rsidR="00B71F2E">
        <w:rPr>
          <w:b/>
          <w:bCs/>
          <w:sz w:val="20"/>
          <w:szCs w:val="20"/>
        </w:rPr>
        <w:t xml:space="preserve"> – </w:t>
      </w:r>
      <w:r w:rsidR="002615D0">
        <w:rPr>
          <w:b/>
          <w:bCs/>
          <w:sz w:val="20"/>
          <w:szCs w:val="20"/>
        </w:rPr>
        <w:t>Аудит информационной безопасности</w:t>
      </w:r>
      <w:r w:rsidRPr="00F81E3E">
        <w:rPr>
          <w:b/>
          <w:sz w:val="20"/>
          <w:szCs w:val="20"/>
        </w:rPr>
        <w:t>»</w:t>
      </w:r>
    </w:p>
    <w:p w14:paraId="54F191B7" w14:textId="77777777" w:rsidR="00720717" w:rsidRPr="00720717" w:rsidRDefault="00720717" w:rsidP="00720717">
      <w:pPr>
        <w:jc w:val="center"/>
        <w:rPr>
          <w:b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993"/>
        <w:gridCol w:w="1275"/>
        <w:gridCol w:w="142"/>
        <w:gridCol w:w="567"/>
        <w:gridCol w:w="992"/>
        <w:gridCol w:w="142"/>
        <w:gridCol w:w="851"/>
        <w:gridCol w:w="850"/>
        <w:gridCol w:w="1559"/>
        <w:gridCol w:w="2268"/>
      </w:tblGrid>
      <w:tr w:rsidR="0071287E" w14:paraId="5120C261" w14:textId="77777777" w:rsidTr="001E4359">
        <w:trPr>
          <w:trHeight w:val="265"/>
        </w:trPr>
        <w:tc>
          <w:tcPr>
            <w:tcW w:w="184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B7B5BE4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984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681432C" w14:textId="77777777" w:rsidR="0071287E" w:rsidRDefault="000E765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67FAC6E0" w14:textId="6D1066D2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D01FDC">
              <w:rPr>
                <w:b/>
                <w:sz w:val="20"/>
                <w:szCs w:val="20"/>
                <w:lang w:val="kk-KZ"/>
              </w:rPr>
              <w:t>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)</w:t>
            </w:r>
          </w:p>
          <w:p w14:paraId="1AAC5BB0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28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1464062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F20DA7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0A69485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40A08C8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FFF90D7" w14:textId="69D851DE" w:rsidR="0071287E" w:rsidRPr="005935C8" w:rsidRDefault="000E765C">
            <w:pPr>
              <w:widowControl w:val="0"/>
              <w:rPr>
                <w:b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A6433B6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71287E" w14:paraId="53D6496B" w14:textId="77777777" w:rsidTr="001E4359">
        <w:trPr>
          <w:trHeight w:val="883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DE757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984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0E83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D4990AC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9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3FF8A4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3328379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55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A6EE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D8BBB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71287E" w14:paraId="375F87DD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620424" w14:textId="77777777" w:rsidR="00415099" w:rsidRPr="00415099" w:rsidRDefault="00415099">
            <w:pPr>
              <w:widowControl w:val="0"/>
              <w:jc w:val="center"/>
              <w:rPr>
                <w:sz w:val="20"/>
                <w:szCs w:val="20"/>
              </w:rPr>
            </w:pPr>
            <w:r w:rsidRPr="00415099">
              <w:rPr>
                <w:sz w:val="20"/>
                <w:szCs w:val="20"/>
              </w:rPr>
              <w:t>98861</w:t>
            </w:r>
          </w:p>
          <w:p w14:paraId="5ECB6875" w14:textId="4105A441" w:rsidR="00440B3C" w:rsidRPr="00415099" w:rsidRDefault="00415099">
            <w:pPr>
              <w:widowControl w:val="0"/>
              <w:jc w:val="center"/>
              <w:rPr>
                <w:sz w:val="20"/>
                <w:szCs w:val="20"/>
              </w:rPr>
            </w:pPr>
            <w:r w:rsidRPr="00415099">
              <w:rPr>
                <w:sz w:val="20"/>
                <w:szCs w:val="20"/>
              </w:rPr>
              <w:t>Безопасность больших данных</w:t>
            </w: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3417F" w14:textId="18C6FD8C" w:rsidR="0071287E" w:rsidRPr="00827AEA" w:rsidRDefault="00827AEA">
            <w:pPr>
              <w:widowControl w:val="0"/>
              <w:jc w:val="center"/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  <w:p w14:paraId="2CA47BAE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9942F" w14:textId="34955284" w:rsidR="0071287E" w:rsidRPr="000E765C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9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69DF8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73D91" w14:textId="7B024615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18A90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D9A91" w14:textId="1FF94C9E" w:rsidR="0071287E" w:rsidRPr="009A60CF" w:rsidRDefault="009A60CF">
            <w:pPr>
              <w:widowControl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</w:t>
            </w:r>
          </w:p>
        </w:tc>
      </w:tr>
      <w:tr w:rsidR="0071287E" w14:paraId="0794108D" w14:textId="77777777" w:rsidTr="00B014B7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6EC054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71287E" w14:paraId="1809D8DF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B9FD4" w14:textId="77777777" w:rsidR="0071287E" w:rsidRDefault="000E765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4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611B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507D2186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7BEDE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631AD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9E5F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03C7836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D55AD4" w14:paraId="1425EF0E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D1A88B" w14:textId="04705D0B" w:rsidR="00D55AD4" w:rsidRDefault="00B71F2E">
            <w:pPr>
              <w:widowControl w:val="0"/>
              <w:rPr>
                <w:color w:val="000000"/>
              </w:rPr>
            </w:pPr>
            <w:r>
              <w:rPr>
                <w:bCs/>
                <w:color w:val="000000"/>
                <w:sz w:val="20"/>
                <w:szCs w:val="20"/>
              </w:rPr>
              <w:t>Оффлайн</w:t>
            </w:r>
          </w:p>
        </w:tc>
        <w:tc>
          <w:tcPr>
            <w:tcW w:w="14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BCBEB" w14:textId="3F4762E3" w:rsidR="00D55AD4" w:rsidRPr="002D6354" w:rsidRDefault="00D55AD4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БД</w:t>
            </w:r>
            <w:r>
              <w:rPr>
                <w:sz w:val="20"/>
                <w:szCs w:val="20"/>
              </w:rPr>
              <w:t>, КВ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AADAA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554E9" w14:textId="228DA546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 xml:space="preserve">Изучение концепций </w:t>
            </w:r>
            <w:r w:rsidR="004D15EE">
              <w:rPr>
                <w:sz w:val="20"/>
                <w:szCs w:val="20"/>
                <w:lang w:eastAsia="ru-RU"/>
              </w:rPr>
              <w:t>обработки естественных языков</w:t>
            </w:r>
            <w:r w:rsidR="00FE09F2">
              <w:rPr>
                <w:sz w:val="20"/>
                <w:szCs w:val="20"/>
                <w:lang w:eastAsia="ru-RU"/>
              </w:rPr>
              <w:t xml:space="preserve"> с помощью моделей машинного обучения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8735C1" w14:textId="6E888E01" w:rsidR="00D55AD4" w:rsidRPr="00714F24" w:rsidRDefault="00D55AD4">
            <w:pPr>
              <w:widowControl w:val="0"/>
              <w:jc w:val="center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Устный </w:t>
            </w:r>
            <w:r w:rsidR="00714F24">
              <w:rPr>
                <w:color w:val="000000"/>
                <w:sz w:val="20"/>
                <w:szCs w:val="20"/>
                <w:lang w:val="kk-KZ"/>
              </w:rPr>
              <w:t>оффлайн</w:t>
            </w:r>
          </w:p>
        </w:tc>
      </w:tr>
      <w:tr w:rsidR="00D55AD4" w14:paraId="563FC931" w14:textId="77777777" w:rsidTr="001E4359">
        <w:trPr>
          <w:trHeight w:val="214"/>
        </w:trPr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09992" w14:textId="77777777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03355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F5E0DAE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D55AD4" w:rsidRPr="001A1019" w14:paraId="4AE4AA5F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635BD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mail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884CE" w14:textId="4ACB3C50" w:rsidR="00D55AD4" w:rsidRPr="002D6354" w:rsidRDefault="00B73CAD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hyperlink r:id="rId11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D55AD4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2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2AB90F4" w14:textId="77777777" w:rsidR="00D55AD4" w:rsidRPr="0078779D" w:rsidRDefault="00D55AD4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D55AD4" w14:paraId="4FE329DB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68CE29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9D7F4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09E9C69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4B500909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99D79" w14:textId="028818C8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AF19D" w14:textId="644A9A64" w:rsidR="007D3CE6" w:rsidRPr="002F7A71" w:rsidRDefault="007D3CE6" w:rsidP="007D3CE6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63F8E4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496EC423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69DF2" w14:textId="2D6909FD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63C2F" w14:textId="532112C7" w:rsidR="007D3CE6" w:rsidRPr="007D3CE6" w:rsidRDefault="00B73CAD" w:rsidP="007D3CE6">
            <w:pPr>
              <w:widowControl w:val="0"/>
              <w:jc w:val="both"/>
              <w:rPr>
                <w:sz w:val="20"/>
                <w:szCs w:val="20"/>
              </w:rPr>
            </w:pPr>
            <w:hyperlink r:id="rId13">
              <w:r w:rsidR="007D3CE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7D3CE6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4">
              <w:r w:rsidR="007D3CE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BFA6CC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617FA73F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391E3" w14:textId="5A5DF4EC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707965" w14:textId="6C9DA50C" w:rsidR="007D3CE6" w:rsidRPr="002F7A71" w:rsidRDefault="007D3CE6" w:rsidP="007D3CE6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DFFEB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1287E" w14:paraId="496D36F0" w14:textId="77777777" w:rsidTr="00B014B7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8C99BD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</w:tc>
      </w:tr>
      <w:tr w:rsidR="0071287E" w14:paraId="3EB32936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1843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9AAC9D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  <w:r>
              <w:rPr>
                <w:sz w:val="20"/>
                <w:szCs w:val="20"/>
              </w:rPr>
              <w:t xml:space="preserve"> </w:t>
            </w:r>
          </w:p>
          <w:p w14:paraId="7BDCF380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7667FD" w14:textId="77777777" w:rsidR="0071287E" w:rsidRDefault="000E765C">
            <w:pPr>
              <w:widowControl w:val="0"/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678043BA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71287E" w14:paraId="07B56A90" w14:textId="77777777" w:rsidTr="001E4359">
        <w:trPr>
          <w:trHeight w:val="152"/>
        </w:trPr>
        <w:tc>
          <w:tcPr>
            <w:tcW w:w="184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40D302" w14:textId="737FAF02" w:rsidR="005E3E69" w:rsidRPr="007D3CE6" w:rsidRDefault="00415099" w:rsidP="0086105B">
            <w:pPr>
              <w:widowControl w:val="0"/>
              <w:jc w:val="both"/>
              <w:rPr>
                <w:color w:val="FF0000"/>
                <w:sz w:val="20"/>
                <w:szCs w:val="20"/>
                <w:lang w:val="kk-KZ" w:eastAsia="ru-RU"/>
              </w:rPr>
            </w:pPr>
            <w:r>
              <w:rPr>
                <w:sz w:val="20"/>
                <w:szCs w:val="20"/>
              </w:rPr>
              <w:t>Анализ понятия больших данных и</w:t>
            </w:r>
            <w:r w:rsidRPr="0041509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их </w:t>
            </w:r>
            <w:r w:rsidRPr="00415099">
              <w:rPr>
                <w:sz w:val="20"/>
                <w:szCs w:val="20"/>
              </w:rPr>
              <w:t>безопасности</w:t>
            </w:r>
            <w:r w:rsidR="0086105B">
              <w:rPr>
                <w:sz w:val="20"/>
                <w:szCs w:val="20"/>
              </w:rPr>
              <w:t>,</w:t>
            </w:r>
            <w:r w:rsidRPr="00415099">
              <w:rPr>
                <w:sz w:val="20"/>
                <w:szCs w:val="20"/>
              </w:rPr>
              <w:t xml:space="preserve"> использование </w:t>
            </w:r>
            <w:r>
              <w:rPr>
                <w:sz w:val="20"/>
                <w:szCs w:val="20"/>
              </w:rPr>
              <w:t xml:space="preserve">методов </w:t>
            </w:r>
            <w:r w:rsidR="0086105B">
              <w:rPr>
                <w:sz w:val="20"/>
                <w:szCs w:val="20"/>
              </w:rPr>
              <w:t xml:space="preserve">анализа </w:t>
            </w:r>
            <w:r w:rsidR="0086105B" w:rsidRPr="00415099">
              <w:rPr>
                <w:sz w:val="20"/>
                <w:szCs w:val="20"/>
              </w:rPr>
              <w:t>для</w:t>
            </w:r>
            <w:r w:rsidRPr="00415099">
              <w:rPr>
                <w:sz w:val="20"/>
                <w:szCs w:val="20"/>
              </w:rPr>
              <w:t xml:space="preserve"> решения в </w:t>
            </w:r>
            <w:r w:rsidR="0086105B" w:rsidRPr="00415099">
              <w:rPr>
                <w:sz w:val="20"/>
                <w:szCs w:val="20"/>
              </w:rPr>
              <w:t>области безопасности</w:t>
            </w:r>
            <w:r w:rsidR="0086105B">
              <w:rPr>
                <w:sz w:val="20"/>
                <w:szCs w:val="20"/>
              </w:rPr>
              <w:t xml:space="preserve"> больших данных, </w:t>
            </w:r>
            <w:r w:rsidRPr="00415099">
              <w:rPr>
                <w:sz w:val="20"/>
                <w:szCs w:val="20"/>
              </w:rPr>
              <w:t>обнаружения</w:t>
            </w:r>
            <w:r w:rsidR="0086105B">
              <w:rPr>
                <w:sz w:val="20"/>
                <w:szCs w:val="20"/>
              </w:rPr>
              <w:t xml:space="preserve"> сетевых аномалий.</w:t>
            </w:r>
          </w:p>
        </w:tc>
        <w:tc>
          <w:tcPr>
            <w:tcW w:w="4819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BDE20" w14:textId="2DE66E9B" w:rsidR="0071287E" w:rsidRPr="00534EDF" w:rsidRDefault="000E765C">
            <w:pPr>
              <w:pStyle w:val="ab"/>
              <w:widowControl w:val="0"/>
              <w:tabs>
                <w:tab w:val="left" w:pos="166"/>
              </w:tabs>
              <w:ind w:left="0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t xml:space="preserve">1. (когнитивный) </w:t>
            </w:r>
            <w:r w:rsidR="0086105B">
              <w:rPr>
                <w:color w:val="000000"/>
                <w:sz w:val="20"/>
                <w:szCs w:val="20"/>
                <w:lang w:eastAsia="ru-RU"/>
              </w:rPr>
              <w:t>Теоретические понятия больших данных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548C5" w14:textId="33C8E62B" w:rsidR="0071287E" w:rsidRDefault="005935C8" w:rsidP="007F7568">
            <w:pPr>
              <w:widowControl w:val="0"/>
              <w:numPr>
                <w:ilvl w:val="1"/>
                <w:numId w:val="3"/>
              </w:numPr>
              <w:tabs>
                <w:tab w:val="clear" w:pos="0"/>
                <w:tab w:val="num" w:pos="307"/>
              </w:tabs>
              <w:ind w:left="-118" w:firstLine="142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>Понимает</w:t>
            </w:r>
            <w:r w:rsidR="000E765C">
              <w:rPr>
                <w:color w:val="000000"/>
                <w:sz w:val="20"/>
                <w:szCs w:val="20"/>
                <w:lang w:val="kk-KZ" w:eastAsia="ru-RU"/>
              </w:rPr>
              <w:t xml:space="preserve"> базовые и расширенные </w:t>
            </w:r>
            <w:r w:rsidR="0086105B">
              <w:rPr>
                <w:color w:val="000000"/>
                <w:sz w:val="20"/>
                <w:szCs w:val="20"/>
                <w:lang w:val="kk-KZ" w:eastAsia="ru-RU"/>
              </w:rPr>
              <w:t>понятия больших данных</w:t>
            </w:r>
          </w:p>
        </w:tc>
      </w:tr>
      <w:tr w:rsidR="0071287E" w14:paraId="5E1ECD8A" w14:textId="77777777" w:rsidTr="001E4359">
        <w:trPr>
          <w:trHeight w:val="152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5C43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665A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58291" w14:textId="6582FE3A" w:rsidR="0071287E" w:rsidRPr="00534EDF" w:rsidRDefault="000E765C" w:rsidP="007F7568">
            <w:pPr>
              <w:widowControl w:val="0"/>
              <w:ind w:left="-118" w:firstLine="118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87129A" w:rsidRPr="0087129A">
              <w:rPr>
                <w:sz w:val="20"/>
                <w:szCs w:val="20"/>
                <w:lang w:val="kk-KZ" w:eastAsia="ru-RU"/>
              </w:rPr>
              <w:t xml:space="preserve">Анализирует </w:t>
            </w:r>
            <w:r w:rsidR="00534EDF">
              <w:rPr>
                <w:sz w:val="20"/>
                <w:szCs w:val="20"/>
                <w:lang w:val="kk-KZ" w:eastAsia="ru-RU"/>
              </w:rPr>
              <w:t xml:space="preserve">особенности методов </w:t>
            </w:r>
            <w:r w:rsidR="0086105B">
              <w:rPr>
                <w:sz w:val="20"/>
                <w:szCs w:val="20"/>
                <w:lang w:val="kk-KZ" w:eastAsia="ru-RU"/>
              </w:rPr>
              <w:t>обработки больших данных</w:t>
            </w:r>
          </w:p>
        </w:tc>
      </w:tr>
      <w:tr w:rsidR="0071287E" w14:paraId="78E714AA" w14:textId="77777777" w:rsidTr="001E4359">
        <w:trPr>
          <w:trHeight w:val="152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0114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64C5F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A518A" w14:textId="7A5D1836" w:rsidR="0071287E" w:rsidRPr="00534EDF" w:rsidRDefault="0087129A" w:rsidP="007F7568">
            <w:pPr>
              <w:widowControl w:val="0"/>
              <w:ind w:left="-118" w:firstLine="118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1.3 Применяет</w:t>
            </w:r>
            <w:r w:rsidR="000E765C" w:rsidRPr="008D7A7E">
              <w:rPr>
                <w:sz w:val="20"/>
                <w:szCs w:val="20"/>
              </w:rPr>
              <w:t xml:space="preserve"> </w:t>
            </w:r>
            <w:r w:rsidR="003E0945">
              <w:rPr>
                <w:sz w:val="20"/>
                <w:szCs w:val="20"/>
              </w:rPr>
              <w:t>методы</w:t>
            </w:r>
            <w:r w:rsidR="000E765C">
              <w:rPr>
                <w:sz w:val="20"/>
                <w:szCs w:val="20"/>
              </w:rPr>
              <w:t xml:space="preserve"> разработки приложений</w:t>
            </w:r>
            <w:r w:rsidR="0086105B">
              <w:rPr>
                <w:sz w:val="20"/>
                <w:szCs w:val="20"/>
              </w:rPr>
              <w:t>, использующих большие данные</w:t>
            </w:r>
          </w:p>
        </w:tc>
      </w:tr>
      <w:tr w:rsidR="0071287E" w14:paraId="1DB5645E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10AF9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E8954F" w14:textId="54E38D32" w:rsidR="0071287E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</w:rPr>
              <w:t xml:space="preserve">2.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 w:rsidR="0087129A">
              <w:rPr>
                <w:sz w:val="20"/>
                <w:szCs w:val="20"/>
                <w:lang w:eastAsia="ru-RU"/>
              </w:rPr>
              <w:t>Работа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86105B">
              <w:rPr>
                <w:sz w:val="20"/>
                <w:szCs w:val="20"/>
                <w:lang w:eastAsia="ru-RU"/>
              </w:rPr>
              <w:t>с библиотеками обработки больших данных</w:t>
            </w:r>
          </w:p>
          <w:p w14:paraId="1F2C70F2" w14:textId="3DB71178" w:rsidR="007D3CE6" w:rsidRDefault="007D3CE6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F5C5E4" w14:textId="3B57D797" w:rsidR="0071287E" w:rsidRPr="0086105B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7F7568">
              <w:rPr>
                <w:color w:val="000000"/>
                <w:sz w:val="20"/>
                <w:szCs w:val="20"/>
                <w:lang w:val="kk-KZ" w:eastAsia="ru-RU"/>
              </w:rPr>
              <w:t>Использует</w:t>
            </w:r>
            <w:r w:rsidR="008D7A7E">
              <w:rPr>
                <w:color w:val="000000"/>
                <w:sz w:val="20"/>
                <w:szCs w:val="20"/>
                <w:lang w:val="kk-KZ" w:eastAsia="ru-RU"/>
              </w:rPr>
              <w:t xml:space="preserve"> знания установки библиотек </w:t>
            </w:r>
            <w:r w:rsidR="0086105B">
              <w:rPr>
                <w:color w:val="000000"/>
                <w:sz w:val="20"/>
                <w:szCs w:val="20"/>
                <w:lang w:eastAsia="ru-RU"/>
              </w:rPr>
              <w:t>для работы с большими данными</w:t>
            </w:r>
          </w:p>
        </w:tc>
      </w:tr>
      <w:tr w:rsidR="0071287E" w14:paraId="7A41BB80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827E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7F2314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719A85" w14:textId="452B4C0A" w:rsidR="0071287E" w:rsidRPr="00534EDF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7F7568">
              <w:rPr>
                <w:color w:val="000000"/>
                <w:sz w:val="20"/>
                <w:szCs w:val="20"/>
              </w:rPr>
              <w:t>Применяет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8D7A7E">
              <w:rPr>
                <w:color w:val="000000"/>
                <w:sz w:val="20"/>
                <w:szCs w:val="20"/>
                <w:lang w:val="kk-KZ"/>
              </w:rPr>
              <w:t xml:space="preserve">данные </w:t>
            </w:r>
            <w:r w:rsidR="003E0945">
              <w:rPr>
                <w:color w:val="000000"/>
                <w:sz w:val="20"/>
                <w:szCs w:val="20"/>
              </w:rPr>
              <w:t>библиотеки</w:t>
            </w:r>
            <w:r>
              <w:rPr>
                <w:color w:val="000000"/>
                <w:sz w:val="20"/>
                <w:szCs w:val="20"/>
              </w:rPr>
              <w:t xml:space="preserve"> для работы </w:t>
            </w:r>
            <w:r w:rsidR="00534EDF">
              <w:rPr>
                <w:color w:val="000000"/>
                <w:sz w:val="20"/>
                <w:szCs w:val="20"/>
                <w:lang w:val="kk-KZ"/>
              </w:rPr>
              <w:t xml:space="preserve">с </w:t>
            </w:r>
            <w:r w:rsidR="0086105B">
              <w:rPr>
                <w:color w:val="000000"/>
                <w:sz w:val="20"/>
                <w:szCs w:val="20"/>
                <w:lang w:val="kk-KZ"/>
              </w:rPr>
              <w:t>большими данными</w:t>
            </w:r>
          </w:p>
        </w:tc>
      </w:tr>
      <w:tr w:rsidR="0071287E" w14:paraId="723285FE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31FE0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AB0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AC209" w14:textId="2910F4F3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  <w:r w:rsidR="007F7568">
              <w:rPr>
                <w:color w:val="000000"/>
                <w:sz w:val="20"/>
                <w:szCs w:val="20"/>
              </w:rPr>
              <w:t xml:space="preserve"> Формирует</w:t>
            </w:r>
            <w:r w:rsidR="008D7A7E">
              <w:rPr>
                <w:color w:val="000000"/>
                <w:sz w:val="20"/>
                <w:szCs w:val="20"/>
                <w:lang w:val="kk-KZ"/>
              </w:rPr>
              <w:t xml:space="preserve"> навыки работы с библиотеками при создании приложений</w:t>
            </w:r>
          </w:p>
        </w:tc>
      </w:tr>
      <w:tr w:rsidR="0071287E" w14:paraId="0CE2BFF2" w14:textId="77777777" w:rsidTr="001E4359">
        <w:trPr>
          <w:trHeight w:val="84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B605B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DB033F" w14:textId="568247C4" w:rsidR="0071287E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>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 w:rsidR="008D7A7E" w:rsidRPr="008D7A7E">
              <w:rPr>
                <w:sz w:val="20"/>
                <w:szCs w:val="20"/>
                <w:lang w:val="kk-KZ" w:eastAsia="ru-RU"/>
              </w:rPr>
              <w:t xml:space="preserve">Разрабатывать </w:t>
            </w:r>
            <w:r w:rsidR="0086105B" w:rsidRPr="008D7A7E">
              <w:rPr>
                <w:sz w:val="20"/>
                <w:szCs w:val="20"/>
                <w:lang w:val="kk-KZ" w:eastAsia="ru-RU"/>
              </w:rPr>
              <w:t>программы</w:t>
            </w:r>
            <w:r w:rsidR="0086105B">
              <w:rPr>
                <w:sz w:val="20"/>
                <w:szCs w:val="20"/>
                <w:lang w:eastAsia="ru-RU"/>
              </w:rPr>
              <w:t>, анализирующие и обрабатывающие большие данные</w:t>
            </w:r>
          </w:p>
          <w:p w14:paraId="41BC38EF" w14:textId="74C63461" w:rsidR="007D3CE6" w:rsidRDefault="007D3CE6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E0F34D" w14:textId="37DC37A7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7F7568">
              <w:rPr>
                <w:sz w:val="20"/>
                <w:szCs w:val="20"/>
                <w:lang w:val="kk-KZ" w:eastAsia="ru-RU"/>
              </w:rPr>
              <w:t>Разрабатывает</w:t>
            </w:r>
            <w:r w:rsidR="008D7A7E">
              <w:rPr>
                <w:sz w:val="20"/>
                <w:szCs w:val="20"/>
                <w:lang w:val="kk-KZ" w:eastAsia="ru-RU"/>
              </w:rPr>
              <w:t xml:space="preserve"> </w:t>
            </w:r>
            <w:r w:rsidR="0086105B">
              <w:rPr>
                <w:sz w:val="20"/>
                <w:szCs w:val="20"/>
                <w:lang w:val="kk-KZ" w:eastAsia="ru-RU"/>
              </w:rPr>
              <w:t>методы формирования баз данных</w:t>
            </w:r>
          </w:p>
        </w:tc>
      </w:tr>
      <w:tr w:rsidR="0071287E" w14:paraId="6A9500C5" w14:textId="77777777" w:rsidTr="001E4359">
        <w:trPr>
          <w:trHeight w:val="84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A5AD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BBF39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3D4BC" w14:textId="2CF077E1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3.2</w:t>
            </w:r>
            <w:r w:rsidR="007F7568">
              <w:rPr>
                <w:sz w:val="20"/>
                <w:szCs w:val="20"/>
                <w:lang w:val="kk-KZ"/>
              </w:rPr>
              <w:t xml:space="preserve"> Создает </w:t>
            </w:r>
            <w:r w:rsidR="008D7A7E">
              <w:rPr>
                <w:sz w:val="20"/>
                <w:szCs w:val="20"/>
                <w:lang w:val="kk-KZ"/>
              </w:rPr>
              <w:t xml:space="preserve">полнофункциональную программу </w:t>
            </w:r>
            <w:r w:rsidR="0086105B">
              <w:rPr>
                <w:sz w:val="20"/>
                <w:szCs w:val="20"/>
                <w:lang w:val="kk-KZ"/>
              </w:rPr>
              <w:t>обработки больших данных</w:t>
            </w:r>
          </w:p>
        </w:tc>
      </w:tr>
      <w:tr w:rsidR="0071287E" w14:paraId="7C6C8138" w14:textId="77777777" w:rsidTr="001E4359">
        <w:trPr>
          <w:trHeight w:val="84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4B628D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0A50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79CF0" w14:textId="6F9DEFB9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3 </w:t>
            </w:r>
            <w:r w:rsidR="007F7568">
              <w:rPr>
                <w:sz w:val="20"/>
                <w:szCs w:val="20"/>
                <w:lang w:val="kk-KZ"/>
              </w:rPr>
              <w:t>Разрабатывает</w:t>
            </w:r>
            <w:r w:rsidR="008D7A7E">
              <w:rPr>
                <w:sz w:val="20"/>
                <w:szCs w:val="20"/>
                <w:lang w:val="kk-KZ"/>
              </w:rPr>
              <w:t xml:space="preserve"> </w:t>
            </w:r>
            <w:r w:rsidR="0086105B">
              <w:rPr>
                <w:sz w:val="20"/>
                <w:szCs w:val="20"/>
                <w:lang w:val="kk-KZ"/>
              </w:rPr>
              <w:t>методы анализа и визуализации больших данных</w:t>
            </w:r>
          </w:p>
        </w:tc>
      </w:tr>
      <w:tr w:rsidR="005A36B8" w14:paraId="775022DB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63FF8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9F10C66" w14:textId="1E4A70A4" w:rsidR="005A36B8" w:rsidRPr="00BD52D4" w:rsidRDefault="005A36B8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 (системный)</w:t>
            </w:r>
            <w:r>
              <w:rPr>
                <w:sz w:val="20"/>
                <w:szCs w:val="20"/>
                <w:lang w:val="kk-KZ"/>
              </w:rPr>
              <w:t xml:space="preserve"> Создавать</w:t>
            </w:r>
            <w:r w:rsidRPr="007D3CE6">
              <w:rPr>
                <w:color w:val="FF0000"/>
                <w:sz w:val="20"/>
                <w:szCs w:val="20"/>
                <w:lang w:eastAsia="ru-RU"/>
              </w:rPr>
              <w:t xml:space="preserve"> </w:t>
            </w:r>
            <w:r w:rsidR="001E4359">
              <w:rPr>
                <w:sz w:val="20"/>
                <w:szCs w:val="20"/>
                <w:lang w:eastAsia="ru-RU"/>
              </w:rPr>
              <w:t xml:space="preserve">модули защиты данных 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756FD6" w14:textId="123D221F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>
              <w:rPr>
                <w:sz w:val="20"/>
                <w:szCs w:val="20"/>
                <w:lang w:val="kk-KZ" w:eastAsia="ru-RU"/>
              </w:rPr>
              <w:t>Создает</w:t>
            </w:r>
            <w:r w:rsidRPr="008D7A7E">
              <w:rPr>
                <w:sz w:val="20"/>
                <w:szCs w:val="20"/>
                <w:lang w:val="kk-KZ" w:eastAsia="ru-RU"/>
              </w:rPr>
              <w:t xml:space="preserve"> конфигурацию</w:t>
            </w:r>
            <w:r w:rsidR="001E4359">
              <w:rPr>
                <w:sz w:val="20"/>
                <w:szCs w:val="20"/>
                <w:lang w:val="kk-KZ" w:eastAsia="ru-RU"/>
              </w:rPr>
              <w:t xml:space="preserve"> обеспечения безопасности больших данных</w:t>
            </w:r>
          </w:p>
        </w:tc>
      </w:tr>
      <w:tr w:rsidR="005A36B8" w14:paraId="52AE12F7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61BA6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A6FA550" w14:textId="77777777" w:rsidR="005A36B8" w:rsidRDefault="005A36B8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5F17D" w14:textId="35CA6D5E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 w:rsidRPr="008D7A7E">
              <w:rPr>
                <w:sz w:val="20"/>
                <w:szCs w:val="20"/>
              </w:rPr>
              <w:t xml:space="preserve">4.2 </w:t>
            </w:r>
            <w:r w:rsidR="001E4359">
              <w:rPr>
                <w:sz w:val="20"/>
                <w:szCs w:val="20"/>
              </w:rPr>
              <w:t>Проводит анализ уязвимостей больших данных</w:t>
            </w:r>
          </w:p>
        </w:tc>
      </w:tr>
      <w:tr w:rsidR="005A36B8" w14:paraId="0B5CE29C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F2F09B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52CEC" w14:textId="77777777" w:rsidR="005A36B8" w:rsidRDefault="005A36B8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991F92" w14:textId="3086E79E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3 </w:t>
            </w:r>
            <w:r w:rsidR="001E4359">
              <w:rPr>
                <w:sz w:val="20"/>
                <w:szCs w:val="20"/>
              </w:rPr>
              <w:t>Применяет методы машинного обучения для обеспечения безопасности больших данных</w:t>
            </w:r>
          </w:p>
        </w:tc>
      </w:tr>
      <w:tr w:rsidR="0071287E" w14:paraId="501D458B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1A5D4D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A4F6E" w14:textId="09199B9D" w:rsidR="0071287E" w:rsidRPr="008D7A7E" w:rsidRDefault="000E765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(системный) </w:t>
            </w:r>
            <w:r w:rsidR="008D7A7E" w:rsidRPr="008D7A7E">
              <w:rPr>
                <w:sz w:val="20"/>
                <w:szCs w:val="20"/>
                <w:lang w:val="kk-KZ"/>
              </w:rPr>
              <w:t>Создавать</w:t>
            </w:r>
            <w:r w:rsidRPr="007D3CE6">
              <w:rPr>
                <w:color w:val="FF0000"/>
                <w:sz w:val="20"/>
                <w:szCs w:val="20"/>
              </w:rPr>
              <w:t xml:space="preserve"> </w:t>
            </w:r>
            <w:r w:rsidR="006A510E">
              <w:rPr>
                <w:sz w:val="20"/>
                <w:szCs w:val="20"/>
                <w:lang w:val="kk-KZ"/>
              </w:rPr>
              <w:t>веб</w:t>
            </w:r>
            <w:r>
              <w:rPr>
                <w:sz w:val="20"/>
                <w:szCs w:val="20"/>
              </w:rPr>
              <w:t>-приложени</w:t>
            </w:r>
            <w:r w:rsidR="008D7A7E">
              <w:rPr>
                <w:sz w:val="20"/>
                <w:szCs w:val="20"/>
                <w:lang w:val="kk-KZ"/>
              </w:rPr>
              <w:t>я</w:t>
            </w:r>
            <w:r w:rsidR="006A510E">
              <w:rPr>
                <w:sz w:val="20"/>
                <w:szCs w:val="20"/>
              </w:rPr>
              <w:t>,</w:t>
            </w:r>
            <w:r w:rsidR="008D7A7E">
              <w:rPr>
                <w:sz w:val="20"/>
                <w:szCs w:val="20"/>
                <w:lang w:val="kk-KZ"/>
              </w:rPr>
              <w:t xml:space="preserve"> использующие</w:t>
            </w:r>
            <w:r w:rsidR="006A510E">
              <w:rPr>
                <w:sz w:val="20"/>
                <w:szCs w:val="20"/>
              </w:rPr>
              <w:t xml:space="preserve"> </w:t>
            </w:r>
            <w:r w:rsidR="001E4359">
              <w:rPr>
                <w:sz w:val="20"/>
                <w:szCs w:val="20"/>
              </w:rPr>
              <w:t>методы защиты больших данных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5FD90" w14:textId="720F3F84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Pr="009B640E">
              <w:rPr>
                <w:sz w:val="20"/>
                <w:szCs w:val="20"/>
              </w:rPr>
              <w:t xml:space="preserve"> </w:t>
            </w:r>
            <w:r w:rsidR="004B3A66">
              <w:rPr>
                <w:sz w:val="20"/>
                <w:szCs w:val="20"/>
              </w:rPr>
              <w:t>Создает</w:t>
            </w:r>
            <w:r>
              <w:rPr>
                <w:sz w:val="20"/>
                <w:szCs w:val="20"/>
              </w:rPr>
              <w:t xml:space="preserve"> </w:t>
            </w:r>
            <w:r w:rsidR="001E4359">
              <w:rPr>
                <w:sz w:val="20"/>
                <w:szCs w:val="20"/>
              </w:rPr>
              <w:t>веб-приложение, использующее большие данные</w:t>
            </w:r>
          </w:p>
        </w:tc>
      </w:tr>
      <w:tr w:rsidR="0071287E" w14:paraId="611372E6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1C33C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B913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EDC7B5" w14:textId="5956D448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4B3A66">
              <w:rPr>
                <w:sz w:val="20"/>
                <w:szCs w:val="20"/>
                <w:lang w:val="kk-KZ"/>
              </w:rPr>
              <w:t>Конфигурирует</w:t>
            </w:r>
            <w:r w:rsidR="001E4359">
              <w:rPr>
                <w:sz w:val="20"/>
                <w:szCs w:val="20"/>
                <w:lang w:val="kk-KZ"/>
              </w:rPr>
              <w:t xml:space="preserve"> модули обеспечения безопасности веб-приложения</w:t>
            </w:r>
          </w:p>
        </w:tc>
      </w:tr>
      <w:tr w:rsidR="0071287E" w14:paraId="443CB109" w14:textId="77777777" w:rsidTr="001E4359">
        <w:trPr>
          <w:trHeight w:val="48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BBD0B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0208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EC59C5" w14:textId="2F70FC2F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3 </w:t>
            </w:r>
            <w:r w:rsidR="004B3A66">
              <w:rPr>
                <w:sz w:val="20"/>
                <w:szCs w:val="20"/>
                <w:lang w:val="kk-KZ"/>
              </w:rPr>
              <w:t>Проводит оценку анализа уровня защищенности веб-приложения</w:t>
            </w:r>
          </w:p>
        </w:tc>
      </w:tr>
      <w:tr w:rsidR="0071287E" w14:paraId="159BE883" w14:textId="77777777" w:rsidTr="00415099">
        <w:trPr>
          <w:trHeight w:val="288"/>
        </w:trPr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07145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64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65D72" w14:textId="7DB37DE7" w:rsidR="0071287E" w:rsidRPr="004B3B2C" w:rsidRDefault="008F439E">
            <w:pPr>
              <w:widowControl w:val="0"/>
              <w:jc w:val="both"/>
              <w:rPr>
                <w:color w:val="FF0000"/>
                <w:sz w:val="20"/>
                <w:szCs w:val="20"/>
              </w:rPr>
            </w:pPr>
            <w:r w:rsidRPr="008F439E">
              <w:rPr>
                <w:sz w:val="20"/>
                <w:szCs w:val="20"/>
              </w:rPr>
              <w:t>Аудит информационной безопасности</w:t>
            </w:r>
            <w:r>
              <w:rPr>
                <w:sz w:val="20"/>
                <w:szCs w:val="20"/>
              </w:rPr>
              <w:t xml:space="preserve">, </w:t>
            </w:r>
            <w:r w:rsidRPr="008F439E">
              <w:rPr>
                <w:sz w:val="20"/>
                <w:szCs w:val="20"/>
              </w:rPr>
              <w:t>Методы семантического анализа для обеспечения информационной безопасности</w:t>
            </w:r>
          </w:p>
        </w:tc>
      </w:tr>
      <w:tr w:rsidR="0071287E" w14:paraId="0DFDC958" w14:textId="77777777" w:rsidTr="00415099">
        <w:trPr>
          <w:trHeight w:val="288"/>
        </w:trPr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39414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64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4765D" w14:textId="18CEDFC0" w:rsidR="0071287E" w:rsidRPr="004B3B2C" w:rsidRDefault="008F439E">
            <w:pPr>
              <w:widowControl w:val="0"/>
              <w:rPr>
                <w:color w:val="FF0000"/>
                <w:sz w:val="20"/>
                <w:szCs w:val="20"/>
              </w:rPr>
            </w:pPr>
            <w:r w:rsidRPr="008F439E">
              <w:rPr>
                <w:sz w:val="20"/>
                <w:szCs w:val="20"/>
              </w:rPr>
              <w:t>Безопасность веб-приложений</w:t>
            </w:r>
          </w:p>
        </w:tc>
      </w:tr>
      <w:tr w:rsidR="0071287E" w:rsidRPr="001A1019" w14:paraId="7A631C1C" w14:textId="77777777" w:rsidTr="0041509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1FCAC" w14:textId="77777777" w:rsidR="0071287E" w:rsidRDefault="000E765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64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74C2C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Литература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2A61E6DD" w14:textId="77777777" w:rsidR="0071287E" w:rsidRPr="00573377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Основ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6F7EE1CD" w14:textId="77777777" w:rsidR="00F6717F" w:rsidRPr="00F6717F" w:rsidRDefault="00DF7A92" w:rsidP="00F6717F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atural Language Processing with Python and spaCy: A Practical Introduction, Yuli Vasiliev, 2021.</w:t>
            </w:r>
          </w:p>
          <w:p w14:paraId="2CEA599D" w14:textId="004AD4B2" w:rsidR="00DF7A92" w:rsidRPr="00DF7A92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Machine Learning and Deep Learning in Natural Language Processing</w:t>
            </w:r>
            <w:r>
              <w:rPr>
                <w:lang w:val="en-US"/>
              </w:rPr>
              <w:t>,</w:t>
            </w:r>
            <w:r w:rsidRPr="00F6717F">
              <w:rPr>
                <w:lang w:val="en-US"/>
              </w:rPr>
              <w:br/>
            </w:r>
            <w:r w:rsidRPr="00F6717F">
              <w:rPr>
                <w:sz w:val="20"/>
                <w:szCs w:val="20"/>
                <w:lang w:val="en-US"/>
              </w:rPr>
              <w:t>Anitha S. Pillai, Roberto Tedesco</w:t>
            </w:r>
            <w:r>
              <w:rPr>
                <w:sz w:val="20"/>
                <w:szCs w:val="20"/>
                <w:lang w:val="en-US"/>
              </w:rPr>
              <w:t>, 2023.</w:t>
            </w:r>
          </w:p>
          <w:p w14:paraId="116D3789" w14:textId="75BF2C6E" w:rsidR="00DF7A92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Natural Language Processing: A Machine Learning Perspective</w:t>
            </w:r>
            <w:r w:rsidRPr="00F6717F">
              <w:rPr>
                <w:sz w:val="20"/>
                <w:szCs w:val="20"/>
                <w:lang w:val="en-US"/>
              </w:rPr>
              <w:br/>
              <w:t>Yue Zhang, Zhiyang Teng, 2021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7DB4047C" w14:textId="77777777" w:rsidR="008F439E" w:rsidRDefault="00F6717F" w:rsidP="008F439E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Natural Language Processing Projects: Build Next-Generation NLP Applications Using AI Techniques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r w:rsidRPr="00F6717F">
              <w:rPr>
                <w:sz w:val="20"/>
                <w:szCs w:val="20"/>
                <w:lang w:val="en-US"/>
              </w:rPr>
              <w:t>Akshay Kulkarni, Adarsha Shivananda, Anoosh Kulkarni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r w:rsidRPr="00F6717F">
              <w:rPr>
                <w:sz w:val="20"/>
                <w:szCs w:val="20"/>
                <w:lang w:val="en-US"/>
              </w:rPr>
              <w:t>2021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3657D850" w14:textId="1F57A880" w:rsidR="008F439E" w:rsidRDefault="008F439E" w:rsidP="008F439E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rStyle w:val="author"/>
                <w:sz w:val="20"/>
                <w:szCs w:val="20"/>
                <w:lang w:val="en-US"/>
              </w:rPr>
            </w:pPr>
            <w:r w:rsidRPr="008F439E">
              <w:rPr>
                <w:rStyle w:val="a-size-extra-large"/>
                <w:bCs/>
                <w:sz w:val="20"/>
                <w:szCs w:val="20"/>
                <w:lang w:val="en-US"/>
              </w:rPr>
              <w:t xml:space="preserve">Security and Privacy for Big Data, Cloud Computing and Applications. </w:t>
            </w:r>
            <w:hyperlink r:id="rId15" w:history="1">
              <w:r w:rsidRPr="008F439E">
                <w:rPr>
                  <w:rStyle w:val="a5"/>
                  <w:sz w:val="20"/>
                  <w:szCs w:val="20"/>
                  <w:lang w:val="en-US"/>
                </w:rPr>
                <w:t>Wei Ren</w:t>
              </w:r>
            </w:hyperlink>
            <w:r w:rsidRPr="008F439E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6" w:history="1">
              <w:r w:rsidRPr="008F439E">
                <w:rPr>
                  <w:rStyle w:val="a5"/>
                  <w:sz w:val="20"/>
                  <w:szCs w:val="20"/>
                  <w:lang w:val="en-US"/>
                </w:rPr>
                <w:t>Lizhe Wang</w:t>
              </w:r>
            </w:hyperlink>
            <w:r w:rsidRPr="008F439E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7" w:history="1">
              <w:r w:rsidRPr="008F439E">
                <w:rPr>
                  <w:rStyle w:val="a5"/>
                  <w:sz w:val="20"/>
                  <w:szCs w:val="20"/>
                  <w:lang w:val="en-US"/>
                </w:rPr>
                <w:t>Kim-Kwang Raymond Choo</w:t>
              </w:r>
            </w:hyperlink>
            <w:r w:rsidRPr="008F439E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8" w:history="1">
              <w:r w:rsidRPr="008F439E">
                <w:rPr>
                  <w:rStyle w:val="a5"/>
                  <w:sz w:val="20"/>
                  <w:szCs w:val="20"/>
                  <w:lang w:val="en-US"/>
                </w:rPr>
                <w:t>Fatos Xhafa</w:t>
              </w:r>
            </w:hyperlink>
            <w:r w:rsidRPr="008F439E">
              <w:rPr>
                <w:rStyle w:val="author"/>
                <w:sz w:val="20"/>
                <w:szCs w:val="20"/>
                <w:lang w:val="en-US"/>
              </w:rPr>
              <w:t>, 2019</w:t>
            </w:r>
            <w:r>
              <w:rPr>
                <w:rStyle w:val="author"/>
                <w:sz w:val="20"/>
                <w:szCs w:val="20"/>
                <w:lang w:val="en-US"/>
              </w:rPr>
              <w:t>.</w:t>
            </w:r>
          </w:p>
          <w:p w14:paraId="00E7E675" w14:textId="524282CE" w:rsidR="008F439E" w:rsidRPr="008F439E" w:rsidRDefault="008F439E" w:rsidP="008F439E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>
              <w:rPr>
                <w:rStyle w:val="displayname"/>
                <w:sz w:val="20"/>
                <w:szCs w:val="20"/>
                <w:lang w:val="en-US"/>
              </w:rPr>
              <w:t xml:space="preserve">Big Data Security. </w:t>
            </w:r>
            <w:r w:rsidRPr="008F439E">
              <w:rPr>
                <w:rStyle w:val="displayname"/>
                <w:sz w:val="20"/>
                <w:szCs w:val="20"/>
                <w:lang w:val="en-US"/>
              </w:rPr>
              <w:t>Shibakali Gupta</w:t>
            </w:r>
            <w:r w:rsidRPr="008F439E">
              <w:rPr>
                <w:rStyle w:val="comma"/>
                <w:sz w:val="20"/>
                <w:szCs w:val="20"/>
                <w:lang w:val="en-US"/>
              </w:rPr>
              <w:t xml:space="preserve">, </w:t>
            </w:r>
            <w:r w:rsidRPr="008F439E">
              <w:rPr>
                <w:rStyle w:val="displayname"/>
                <w:sz w:val="20"/>
                <w:szCs w:val="20"/>
                <w:lang w:val="en-US"/>
              </w:rPr>
              <w:t>Indradip Banerjee</w:t>
            </w:r>
            <w:r w:rsidRPr="008F439E">
              <w:rPr>
                <w:rStyle w:val="contributor"/>
                <w:sz w:val="20"/>
                <w:szCs w:val="20"/>
                <w:lang w:val="en-US"/>
              </w:rPr>
              <w:t xml:space="preserve"> </w:t>
            </w:r>
            <w:r w:rsidRPr="008F439E">
              <w:rPr>
                <w:rStyle w:val="metadataandcontributorsfont"/>
                <w:sz w:val="20"/>
                <w:szCs w:val="20"/>
                <w:lang w:val="en-US"/>
              </w:rPr>
              <w:t xml:space="preserve">and </w:t>
            </w:r>
            <w:r w:rsidRPr="008F439E">
              <w:rPr>
                <w:rStyle w:val="displayname"/>
                <w:sz w:val="20"/>
                <w:szCs w:val="20"/>
                <w:lang w:val="en-US"/>
              </w:rPr>
              <w:t>Siddhartha Bhattacharyya</w:t>
            </w:r>
            <w:r>
              <w:rPr>
                <w:rStyle w:val="displayname"/>
                <w:sz w:val="20"/>
                <w:szCs w:val="20"/>
                <w:lang w:val="en-US"/>
              </w:rPr>
              <w:t>, 2019</w:t>
            </w:r>
          </w:p>
          <w:p w14:paraId="1B2D3E51" w14:textId="77777777" w:rsidR="00757BAC" w:rsidRDefault="00757BAC">
            <w:pPr>
              <w:widowControl w:val="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</w:p>
          <w:p w14:paraId="3BF57430" w14:textId="7354E6F5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Дополнитель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3EE804CA" w14:textId="0BAAF37D" w:rsidR="0071287E" w:rsidRPr="00F6717F" w:rsidRDefault="000E765C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earning Scientific Programming with Python, Christian Hill, 2021</w:t>
            </w:r>
          </w:p>
          <w:p w14:paraId="3EA7A378" w14:textId="457BE4EF" w:rsidR="00BF4E89" w:rsidRPr="00BF4E89" w:rsidRDefault="00F6717F" w:rsidP="00BF4E89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Deep Learning for Natural Language Processing: Creating Neural Networks with Python</w:t>
            </w:r>
            <w:r>
              <w:rPr>
                <w:sz w:val="20"/>
                <w:szCs w:val="20"/>
                <w:lang w:val="en-US"/>
              </w:rPr>
              <w:t xml:space="preserve">. </w:t>
            </w:r>
            <w:r w:rsidRPr="00F6717F">
              <w:rPr>
                <w:sz w:val="20"/>
                <w:szCs w:val="20"/>
                <w:lang w:val="en-US"/>
              </w:rPr>
              <w:t>Palash Goyal, Sumit Pandey, Karan Jain, 2018</w:t>
            </w:r>
          </w:p>
          <w:p w14:paraId="41EBF1B0" w14:textId="77777777" w:rsidR="0004134D" w:rsidRPr="002D6354" w:rsidRDefault="0004134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660C8090" w14:textId="6C186653" w:rsidR="0071287E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04134D">
              <w:rPr>
                <w:b/>
                <w:bCs/>
                <w:sz w:val="20"/>
                <w:szCs w:val="20"/>
                <w:lang w:eastAsia="ru-RU"/>
              </w:rPr>
              <w:t>Профессиональные научные базы данных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6D3F8FC5" w14:textId="6C22464F" w:rsidR="0004134D" w:rsidRDefault="0004134D" w:rsidP="00DF7A92">
            <w:pPr>
              <w:pStyle w:val="ab"/>
              <w:widowControl w:val="0"/>
              <w:numPr>
                <w:ilvl w:val="0"/>
                <w:numId w:val="1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</w:t>
            </w:r>
            <w:r w:rsidR="00B74B10">
              <w:rPr>
                <w:sz w:val="20"/>
                <w:szCs w:val="20"/>
                <w:lang w:val="kk-KZ" w:eastAsia="ru-RU"/>
              </w:rPr>
              <w:t>4</w:t>
            </w:r>
          </w:p>
          <w:p w14:paraId="39E67245" w14:textId="4CAB0D15" w:rsidR="0004134D" w:rsidRPr="0004134D" w:rsidRDefault="0004134D" w:rsidP="00DF7A92">
            <w:pPr>
              <w:pStyle w:val="ab"/>
              <w:widowControl w:val="0"/>
              <w:numPr>
                <w:ilvl w:val="0"/>
                <w:numId w:val="1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0CC2EC55" w14:textId="77777777" w:rsidR="0004134D" w:rsidRPr="0004134D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08AD0396" w14:textId="5F70AC84" w:rsidR="0071287E" w:rsidRDefault="00757BAC">
            <w:pPr>
              <w:widowControl w:val="0"/>
              <w:ind w:right="40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Интернет–р</w:t>
            </w:r>
            <w:r w:rsidR="000E765C">
              <w:rPr>
                <w:b/>
                <w:bCs/>
                <w:sz w:val="20"/>
                <w:szCs w:val="20"/>
                <w:lang w:eastAsia="ru-RU"/>
              </w:rPr>
              <w:t>есурсы</w:t>
            </w:r>
            <w:r w:rsidR="000E765C"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6105C127" w14:textId="77777777" w:rsidR="00680E52" w:rsidRDefault="00757BAC" w:rsidP="00680E52">
            <w:pPr>
              <w:pStyle w:val="1"/>
              <w:numPr>
                <w:ilvl w:val="0"/>
                <w:numId w:val="1"/>
              </w:numPr>
              <w:spacing w:before="0" w:after="0"/>
              <w:rPr>
                <w:rStyle w:val="a5"/>
                <w:b w:val="0"/>
                <w:bCs/>
                <w:sz w:val="20"/>
                <w:szCs w:val="20"/>
                <w:lang w:val="en-US"/>
              </w:rPr>
            </w:pP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 Exercises, Practice, Solution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9" w:history="1">
              <w:r w:rsidRPr="00757BAC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w3resource.com/python-exercises/</w:t>
              </w:r>
            </w:hyperlink>
          </w:p>
          <w:p w14:paraId="03C94AE1" w14:textId="71ECA006" w:rsidR="00680E52" w:rsidRPr="00680E52" w:rsidRDefault="00680E52" w:rsidP="00680E52">
            <w:pPr>
              <w:pStyle w:val="1"/>
              <w:numPr>
                <w:ilvl w:val="0"/>
                <w:numId w:val="1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680E52">
              <w:rPr>
                <w:b w:val="0"/>
                <w:bCs/>
                <w:sz w:val="20"/>
                <w:szCs w:val="20"/>
                <w:lang w:val="en-US"/>
              </w:rPr>
              <w:t>Natural Language Toolkit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20" w:history="1">
              <w:r w:rsidRPr="00680E52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nltk.org/</w:t>
              </w:r>
            </w:hyperlink>
          </w:p>
          <w:p w14:paraId="3BF1710E" w14:textId="568149AC" w:rsidR="00680E52" w:rsidRDefault="00BF4E89" w:rsidP="00680E52">
            <w:pPr>
              <w:pStyle w:val="ab"/>
              <w:numPr>
                <w:ilvl w:val="0"/>
                <w:numId w:val="9"/>
              </w:numPr>
              <w:rPr>
                <w:sz w:val="20"/>
                <w:szCs w:val="20"/>
                <w:lang w:val="en-US"/>
              </w:rPr>
            </w:pPr>
            <w:r w:rsidRPr="00BF4E89">
              <w:rPr>
                <w:sz w:val="20"/>
                <w:szCs w:val="20"/>
                <w:lang w:val="en-US"/>
              </w:rPr>
              <w:t>Tensorflow</w:t>
            </w:r>
            <w:r>
              <w:rPr>
                <w:sz w:val="20"/>
                <w:szCs w:val="20"/>
                <w:lang w:val="en-US"/>
              </w:rPr>
              <w:t xml:space="preserve"> – </w:t>
            </w:r>
            <w:hyperlink r:id="rId21" w:history="1">
              <w:r w:rsidRPr="00BF4E89">
                <w:rPr>
                  <w:rStyle w:val="a5"/>
                  <w:sz w:val="20"/>
                  <w:szCs w:val="20"/>
                  <w:lang w:val="en-US"/>
                </w:rPr>
                <w:t>https://www.tensorflow.org/?hl=ru</w:t>
              </w:r>
            </w:hyperlink>
          </w:p>
          <w:p w14:paraId="38F441CC" w14:textId="0B7C6B37" w:rsidR="00BF4E89" w:rsidRPr="00BF4E89" w:rsidRDefault="00BF4E89" w:rsidP="00680E52">
            <w:pPr>
              <w:pStyle w:val="ab"/>
              <w:numPr>
                <w:ilvl w:val="0"/>
                <w:numId w:val="9"/>
              </w:num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Machine learning mastery – </w:t>
            </w:r>
            <w:hyperlink r:id="rId22" w:history="1">
              <w:r w:rsidRPr="00BF4E89">
                <w:rPr>
                  <w:rStyle w:val="a5"/>
                  <w:sz w:val="20"/>
                  <w:szCs w:val="20"/>
                  <w:lang w:val="en-US"/>
                </w:rPr>
                <w:t>https://machinelearningmastery.com/start-here/</w:t>
              </w:r>
            </w:hyperlink>
          </w:p>
          <w:p w14:paraId="00971E65" w14:textId="464ED598" w:rsidR="00757BAC" w:rsidRPr="00757BAC" w:rsidRDefault="00757BAC" w:rsidP="00757BAC">
            <w:pPr>
              <w:pStyle w:val="ab"/>
              <w:widowControl w:val="0"/>
              <w:ind w:right="400"/>
              <w:jc w:val="both"/>
              <w:rPr>
                <w:lang w:val="kk-KZ" w:eastAsia="ru-RU"/>
              </w:rPr>
            </w:pPr>
          </w:p>
          <w:p w14:paraId="706F3ADA" w14:textId="7A17FF7A" w:rsidR="0071287E" w:rsidRPr="002D6354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Программно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обеспечени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>:</w:t>
            </w:r>
          </w:p>
          <w:p w14:paraId="3167E904" w14:textId="1C6394CC" w:rsidR="0071287E" w:rsidRPr="00757BAC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Python IDE, Anaconda Navigator Python, </w:t>
            </w:r>
            <w:r w:rsidR="00680E52">
              <w:rPr>
                <w:sz w:val="20"/>
                <w:szCs w:val="20"/>
                <w:shd w:val="clear" w:color="auto" w:fill="FFFFFF"/>
                <w:lang w:val="en-US" w:eastAsia="ru-RU"/>
              </w:rPr>
              <w:t>NLTK</w:t>
            </w: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, Microsoft Office Word, WinRAR, Power Point, Adobe Reader, Paint. </w:t>
            </w:r>
          </w:p>
        </w:tc>
      </w:tr>
      <w:tr w:rsidR="0071287E" w14:paraId="49B017B7" w14:textId="77777777" w:rsidTr="00415099">
        <w:tblPrEx>
          <w:tblLook w:val="0000" w:firstRow="0" w:lastRow="0" w:firstColumn="0" w:lastColumn="0" w:noHBand="0" w:noVBand="0"/>
        </w:tblPrEx>
        <w:trPr>
          <w:trHeight w:val="1975"/>
        </w:trPr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E174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64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F2747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23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24">
              <w:r>
                <w:rPr>
                  <w:rStyle w:val="a5"/>
                  <w:sz w:val="20"/>
                  <w:szCs w:val="20"/>
                  <w:u w:val="single"/>
                </w:rPr>
                <w:t>Политикой академической честности КазНУ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6132A2A3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6E962ADE" w14:textId="06CB5FD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П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, которые отражаются в силлабусе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1F776D2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5D96069E" w14:textId="6CCE862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5F88BB4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5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26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lastRenderedPageBreak/>
              <w:t>«Положение о проверке текстовых документов обучающихся на наличие заимствований».</w:t>
            </w:r>
          </w:p>
          <w:p w14:paraId="1B868C5C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13C363EA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48D5B5E6" w14:textId="07B3A0B7" w:rsidR="00573377" w:rsidRPr="00844EAB" w:rsidRDefault="000E765C" w:rsidP="007D3CE6">
            <w:pPr>
              <w:widowControl w:val="0"/>
              <w:jc w:val="both"/>
              <w:rPr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27">
              <w:r>
                <w:rPr>
                  <w:rStyle w:val="a5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="007D3CE6" w:rsidRPr="007D3CE6">
              <w:rPr>
                <w:iCs/>
                <w:sz w:val="20"/>
                <w:szCs w:val="20"/>
              </w:rPr>
              <w:t xml:space="preserve"> </w:t>
            </w:r>
            <w:r w:rsidR="00844EAB" w:rsidRPr="00844EAB">
              <w:rPr>
                <w:iCs/>
                <w:sz w:val="20"/>
                <w:szCs w:val="20"/>
              </w:rPr>
              <w:t>https://teams.microsoft.com/l/team/19%3A1mPqyr4Dr6GPe_tcHaEvaeFLYtbO3WfaVPqYyVMk0q01%40thread.tacv2/conversations?groupId=2a28a96f-aa30-44bd-9b03-d819f290f20c&amp;tenantId=b0ab71a5-75b1-4d65-81f7-f479b4978d7b</w:t>
            </w:r>
          </w:p>
        </w:tc>
      </w:tr>
      <w:tr w:rsidR="0071287E" w14:paraId="7689ED69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38A952F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71287E" w14:paraId="0877991F" w14:textId="77777777" w:rsidTr="00C70FA3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5BDF9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6E35B16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496BD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1287E" w14:paraId="1C572C0B" w14:textId="77777777" w:rsidTr="00415099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9E02C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9F4BE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80EE123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3DDFB376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4951A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4708DB1D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84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CACB1E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F00BC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Критериаль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формативном и суммативном оценивании.</w:t>
            </w:r>
          </w:p>
          <w:p w14:paraId="0D2C070A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Формативное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6D16BCD5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Сумматив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>
              <w:rPr>
                <w:bCs/>
                <w:color w:val="000000"/>
                <w:sz w:val="16"/>
                <w:szCs w:val="16"/>
              </w:rPr>
              <w:t>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1287E" w14:paraId="27D430EB" w14:textId="77777777" w:rsidTr="00415099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174C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A5E9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AE4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063B9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E6DB9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25D5DF76" w14:textId="77777777" w:rsidTr="00415099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571A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4E13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D50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BC77A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08908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3F42FFDE" w14:textId="77777777" w:rsidTr="00415099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668B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CB092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EB538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AF9A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7C951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103AB9" w14:paraId="4FA140AA" w14:textId="77777777" w:rsidTr="00415099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EC084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C4BC4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36071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79868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5F17BF2" w14:textId="1DC9262F" w:rsidR="00103AB9" w:rsidRPr="00103AB9" w:rsidRDefault="00103AB9">
            <w:pPr>
              <w:widowControl w:val="0"/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уммативное оценивание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1FD7A9" w14:textId="48CA9996" w:rsidR="00103AB9" w:rsidRPr="00103AB9" w:rsidRDefault="00103AB9" w:rsidP="00103AB9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</w:tc>
      </w:tr>
      <w:tr w:rsidR="00103AB9" w14:paraId="35D91F30" w14:textId="77777777" w:rsidTr="00415099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AA487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6C906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AE04A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B737D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B2A5EF2" w14:textId="1D689627" w:rsidR="00103AB9" w:rsidRDefault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3895044" w14:textId="463AED92" w:rsidR="00103AB9" w:rsidRPr="000E765C" w:rsidRDefault="00103AB9">
            <w:pPr>
              <w:widowControl w:val="0"/>
              <w:jc w:val="both"/>
              <w:rPr>
                <w:color w:val="000000"/>
                <w:lang w:val="kk-KZ"/>
              </w:rPr>
            </w:pPr>
          </w:p>
        </w:tc>
      </w:tr>
      <w:tr w:rsidR="00103AB9" w14:paraId="7A3C210A" w14:textId="77777777" w:rsidTr="00415099">
        <w:tblPrEx>
          <w:tblLook w:val="0000" w:firstRow="0" w:lastRow="0" w:firstColumn="0" w:lastColumn="0" w:noHBand="0" w:noVBand="0"/>
        </w:tblPrEx>
        <w:trPr>
          <w:trHeight w:val="7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E5026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A83C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3C4E3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100F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5CFE4" w14:textId="5055054C" w:rsidR="00103AB9" w:rsidRDefault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1966" w14:textId="5DB8CE7B" w:rsidR="00103AB9" w:rsidRDefault="00103AB9">
            <w:pPr>
              <w:widowControl w:val="0"/>
              <w:jc w:val="both"/>
              <w:rPr>
                <w:color w:val="000000"/>
              </w:rPr>
            </w:pPr>
          </w:p>
        </w:tc>
      </w:tr>
      <w:tr w:rsidR="00103AB9" w14:paraId="76FA82EB" w14:textId="77777777" w:rsidTr="00415099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C654E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7581A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B8D2D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5C3C5E0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AE3A4" w14:textId="2868AEBF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C611" w14:textId="35C4DF63" w:rsidR="00103AB9" w:rsidRDefault="00103AB9" w:rsidP="00103AB9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</w:tr>
      <w:tr w:rsidR="00103AB9" w14:paraId="52362AA8" w14:textId="77777777" w:rsidTr="00415099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D5E3F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54783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56860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3E1E10D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6FB7" w14:textId="53049407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1779A" w14:textId="5CBA9C8C" w:rsidR="00103AB9" w:rsidRDefault="00103AB9" w:rsidP="00103AB9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25</w:t>
            </w:r>
          </w:p>
        </w:tc>
      </w:tr>
      <w:tr w:rsidR="00103AB9" w14:paraId="2D839E39" w14:textId="77777777" w:rsidTr="00415099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F5576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E4EF4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7E49A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4499907" w14:textId="5A2B19BD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540C" w14:textId="71AFA4AF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142B" w14:textId="7E14A0EA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  <w:r>
              <w:rPr>
                <w:color w:val="000000"/>
                <w:sz w:val="16"/>
                <w:szCs w:val="16"/>
                <w:lang w:val="kk-KZ"/>
              </w:rPr>
              <w:t>5</w:t>
            </w:r>
          </w:p>
        </w:tc>
      </w:tr>
      <w:tr w:rsidR="00103AB9" w14:paraId="13106DF1" w14:textId="77777777" w:rsidTr="00415099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9BA10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CAFB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EF0D9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AA3BB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7E9D1" w14:textId="7A4DCD19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1C932" w14:textId="786E2D16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10</w:t>
            </w:r>
          </w:p>
        </w:tc>
      </w:tr>
      <w:tr w:rsidR="00103AB9" w14:paraId="4AC445D5" w14:textId="77777777" w:rsidTr="00415099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B26C6" w14:textId="2C406E22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B3F85" w14:textId="3ECDD1DD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0D72C" w14:textId="78F8D802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23BB356" w14:textId="428748FE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BC9ED" w14:textId="4D09E943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вый контроль (экзамен)    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E6138" w14:textId="35C49D67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103AB9" w14:paraId="09AD995E" w14:textId="77777777" w:rsidTr="00415099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0DD85" w14:textId="3E895F9C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F2576" w14:textId="3725ACBA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CFA4F" w14:textId="3B60393B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B6563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D8C1C" w14:textId="57DC0FEB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505D6" w14:textId="52D74E5C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103AB9" w14:paraId="58BCA4C7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5663CE" w14:textId="77777777" w:rsidR="00103AB9" w:rsidRDefault="00103AB9" w:rsidP="00103AB9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253FCAF3" w14:textId="77777777" w:rsidR="00103AB9" w:rsidRDefault="00103AB9" w:rsidP="00103AB9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1B59A286" w14:textId="77777777" w:rsidR="00103AB9" w:rsidRDefault="00103AB9" w:rsidP="00103AB9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2"/>
        <w:tblW w:w="10490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7918"/>
        <w:gridCol w:w="851"/>
        <w:gridCol w:w="850"/>
      </w:tblGrid>
      <w:tr w:rsidR="0071287E" w14:paraId="0CA36361" w14:textId="77777777" w:rsidTr="001A1019">
        <w:tc>
          <w:tcPr>
            <w:tcW w:w="871" w:type="dxa"/>
            <w:shd w:val="clear" w:color="auto" w:fill="auto"/>
          </w:tcPr>
          <w:p w14:paraId="580A45AD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7918" w:type="dxa"/>
            <w:shd w:val="clear" w:color="auto" w:fill="auto"/>
          </w:tcPr>
          <w:p w14:paraId="1D1FE07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51" w:type="dxa"/>
            <w:shd w:val="clear" w:color="auto" w:fill="auto"/>
          </w:tcPr>
          <w:p w14:paraId="6AF29D7A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850" w:type="dxa"/>
            <w:shd w:val="clear" w:color="auto" w:fill="auto"/>
          </w:tcPr>
          <w:p w14:paraId="78903B44" w14:textId="77777777" w:rsidR="0071287E" w:rsidRDefault="000E765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503E99E9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</w:t>
            </w:r>
            <w:r>
              <w:rPr>
                <w:b/>
                <w:sz w:val="20"/>
                <w:szCs w:val="20"/>
              </w:rPr>
              <w:t>алл</w:t>
            </w:r>
          </w:p>
        </w:tc>
      </w:tr>
      <w:tr w:rsidR="0071287E" w14:paraId="66F8F4CC" w14:textId="77777777" w:rsidTr="001A1019">
        <w:tc>
          <w:tcPr>
            <w:tcW w:w="10490" w:type="dxa"/>
            <w:gridSpan w:val="4"/>
            <w:shd w:val="clear" w:color="auto" w:fill="auto"/>
          </w:tcPr>
          <w:p w14:paraId="73282AA5" w14:textId="3107D62C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</w:t>
            </w:r>
            <w:r w:rsidR="0078779D">
              <w:rPr>
                <w:b/>
                <w:sz w:val="20"/>
                <w:szCs w:val="20"/>
              </w:rPr>
              <w:t xml:space="preserve">1 </w:t>
            </w:r>
            <w:r w:rsidR="0078779D">
              <w:rPr>
                <w:b/>
                <w:sz w:val="20"/>
                <w:szCs w:val="20"/>
                <w:lang w:val="kk-KZ"/>
              </w:rPr>
              <w:t>Основы</w:t>
            </w:r>
            <w:r>
              <w:rPr>
                <w:b/>
                <w:color w:val="000000"/>
                <w:sz w:val="20"/>
                <w:szCs w:val="20"/>
              </w:rPr>
              <w:t xml:space="preserve"> </w:t>
            </w:r>
            <w:r w:rsidR="00396A77">
              <w:rPr>
                <w:b/>
                <w:color w:val="000000"/>
                <w:sz w:val="20"/>
                <w:szCs w:val="20"/>
              </w:rPr>
              <w:t>операции работы с текстовыми данными</w:t>
            </w:r>
          </w:p>
        </w:tc>
      </w:tr>
      <w:tr w:rsidR="0071287E" w14:paraId="20A9C9CC" w14:textId="77777777" w:rsidTr="001A1019">
        <w:tc>
          <w:tcPr>
            <w:tcW w:w="871" w:type="dxa"/>
            <w:vMerge w:val="restart"/>
            <w:shd w:val="clear" w:color="auto" w:fill="auto"/>
          </w:tcPr>
          <w:p w14:paraId="77D435D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918" w:type="dxa"/>
            <w:shd w:val="clear" w:color="auto" w:fill="auto"/>
          </w:tcPr>
          <w:p w14:paraId="23232D83" w14:textId="6A03CE2F" w:rsidR="0071287E" w:rsidRPr="00E00C16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 w:rsidR="00B71D44">
              <w:rPr>
                <w:sz w:val="20"/>
                <w:szCs w:val="20"/>
                <w:lang w:val="kk-KZ" w:eastAsia="ru-RU"/>
              </w:rPr>
              <w:t xml:space="preserve">Введение </w:t>
            </w:r>
            <w:r w:rsidR="00E00C16">
              <w:rPr>
                <w:sz w:val="20"/>
                <w:szCs w:val="20"/>
                <w:lang w:val="kk-KZ" w:eastAsia="ru-RU"/>
              </w:rPr>
              <w:t>в область больших данных</w:t>
            </w:r>
          </w:p>
        </w:tc>
        <w:tc>
          <w:tcPr>
            <w:tcW w:w="851" w:type="dxa"/>
            <w:shd w:val="clear" w:color="auto" w:fill="auto"/>
          </w:tcPr>
          <w:p w14:paraId="1795C6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67E6E9F2" w14:textId="4E89E8B9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3B458EE3" w14:textId="77777777" w:rsidTr="001A1019">
        <w:tc>
          <w:tcPr>
            <w:tcW w:w="871" w:type="dxa"/>
            <w:vMerge/>
            <w:shd w:val="clear" w:color="auto" w:fill="auto"/>
          </w:tcPr>
          <w:p w14:paraId="2CAF6BA1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0C0D521" w14:textId="4E0F39F6" w:rsidR="0071287E" w:rsidRPr="00B71D44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 w:rsidR="00B71D44">
              <w:rPr>
                <w:sz w:val="20"/>
                <w:szCs w:val="20"/>
                <w:lang w:val="kk-KZ" w:eastAsia="ru-RU"/>
              </w:rPr>
              <w:t xml:space="preserve">Основные операции </w:t>
            </w:r>
            <w:r w:rsidR="00E00C16">
              <w:rPr>
                <w:sz w:val="20"/>
                <w:szCs w:val="20"/>
                <w:lang w:val="kk-KZ" w:eastAsia="ru-RU"/>
              </w:rPr>
              <w:t>работы с большими данными</w:t>
            </w:r>
          </w:p>
        </w:tc>
        <w:tc>
          <w:tcPr>
            <w:tcW w:w="851" w:type="dxa"/>
            <w:shd w:val="clear" w:color="auto" w:fill="auto"/>
          </w:tcPr>
          <w:p w14:paraId="60BD446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7F709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4120E15B" w14:textId="77777777" w:rsidTr="001A1019">
        <w:tc>
          <w:tcPr>
            <w:tcW w:w="871" w:type="dxa"/>
            <w:vMerge w:val="restart"/>
            <w:shd w:val="clear" w:color="auto" w:fill="auto"/>
          </w:tcPr>
          <w:p w14:paraId="76876B9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918" w:type="dxa"/>
            <w:shd w:val="clear" w:color="auto" w:fill="auto"/>
          </w:tcPr>
          <w:p w14:paraId="44383502" w14:textId="1BD45F11" w:rsidR="0071287E" w:rsidRPr="00E00C16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2.</w:t>
            </w:r>
            <w:r w:rsidR="00B71D44">
              <w:rPr>
                <w:b/>
                <w:sz w:val="20"/>
                <w:szCs w:val="20"/>
              </w:rPr>
              <w:t xml:space="preserve"> </w:t>
            </w:r>
            <w:r w:rsidR="00E00C16">
              <w:rPr>
                <w:bCs/>
                <w:sz w:val="20"/>
                <w:szCs w:val="20"/>
                <w:lang w:val="kk-KZ"/>
              </w:rPr>
              <w:t>Технологии хранения и обработк больших данных</w:t>
            </w:r>
          </w:p>
        </w:tc>
        <w:tc>
          <w:tcPr>
            <w:tcW w:w="851" w:type="dxa"/>
            <w:shd w:val="clear" w:color="auto" w:fill="auto"/>
          </w:tcPr>
          <w:p w14:paraId="3B5678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F6AD9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7051F8D4" w14:textId="77777777" w:rsidTr="001A1019">
        <w:tc>
          <w:tcPr>
            <w:tcW w:w="871" w:type="dxa"/>
            <w:vMerge/>
            <w:shd w:val="clear" w:color="auto" w:fill="auto"/>
          </w:tcPr>
          <w:p w14:paraId="2572388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9F0408E" w14:textId="009D5B60" w:rsidR="0071287E" w:rsidRPr="00E00C16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2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E00C16">
              <w:rPr>
                <w:sz w:val="20"/>
                <w:szCs w:val="20"/>
                <w:lang w:val="kk-KZ" w:eastAsia="ru-RU"/>
              </w:rPr>
              <w:t>Создание базы данных для хранения информации</w:t>
            </w:r>
          </w:p>
        </w:tc>
        <w:tc>
          <w:tcPr>
            <w:tcW w:w="851" w:type="dxa"/>
            <w:shd w:val="clear" w:color="auto" w:fill="auto"/>
          </w:tcPr>
          <w:p w14:paraId="00E95E6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13D8697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4A14AB" w14:textId="77777777" w:rsidTr="001A1019">
        <w:tc>
          <w:tcPr>
            <w:tcW w:w="871" w:type="dxa"/>
            <w:vMerge/>
            <w:shd w:val="clear" w:color="auto" w:fill="auto"/>
          </w:tcPr>
          <w:p w14:paraId="13C3CE1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9C7491C" w14:textId="669DF35D" w:rsidR="0071287E" w:rsidRDefault="000E765C" w:rsidP="00B12A15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1. </w:t>
            </w:r>
            <w:r w:rsidRPr="00BD5F07">
              <w:rPr>
                <w:sz w:val="20"/>
                <w:szCs w:val="20"/>
                <w:lang w:eastAsia="ru-RU"/>
              </w:rPr>
              <w:t>Консультации по выполнению СР</w:t>
            </w:r>
            <w:r w:rsidR="00281E66">
              <w:rPr>
                <w:sz w:val="20"/>
                <w:szCs w:val="20"/>
                <w:lang w:eastAsia="ru-RU"/>
              </w:rPr>
              <w:t>О</w:t>
            </w:r>
            <w:r w:rsidRPr="00BD5F07">
              <w:rPr>
                <w:sz w:val="20"/>
                <w:szCs w:val="20"/>
                <w:lang w:eastAsia="ru-RU"/>
              </w:rPr>
              <w:t>1</w:t>
            </w:r>
            <w:r w:rsidR="00B12A15">
              <w:rPr>
                <w:sz w:val="20"/>
                <w:szCs w:val="20"/>
                <w:lang w:eastAsia="ru-RU"/>
              </w:rPr>
              <w:t xml:space="preserve"> на тему «</w:t>
            </w:r>
            <w:r w:rsidR="00B12A15">
              <w:rPr>
                <w:color w:val="000000"/>
                <w:sz w:val="20"/>
                <w:szCs w:val="20"/>
                <w:lang w:eastAsia="ru-RU"/>
              </w:rPr>
              <w:t xml:space="preserve">Реализация проекта </w:t>
            </w:r>
            <w:r w:rsidR="00E00C16">
              <w:rPr>
                <w:color w:val="000000"/>
                <w:sz w:val="20"/>
                <w:szCs w:val="20"/>
                <w:lang w:val="kk-KZ" w:eastAsia="ru-RU"/>
              </w:rPr>
              <w:t>анализа и обработки больших данных</w:t>
            </w:r>
            <w:r w:rsidR="00B12A15">
              <w:rPr>
                <w:sz w:val="20"/>
                <w:szCs w:val="20"/>
                <w:lang w:eastAsia="ru-RU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4D4CACCF" w14:textId="6A41AC9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18E61C9" w14:textId="287E1A93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62F9A20" w14:textId="77777777" w:rsidTr="001A1019">
        <w:tc>
          <w:tcPr>
            <w:tcW w:w="871" w:type="dxa"/>
            <w:vMerge w:val="restart"/>
            <w:shd w:val="clear" w:color="auto" w:fill="auto"/>
          </w:tcPr>
          <w:p w14:paraId="1B07A3E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918" w:type="dxa"/>
            <w:shd w:val="clear" w:color="auto" w:fill="auto"/>
          </w:tcPr>
          <w:p w14:paraId="0F27050C" w14:textId="5E9D2241" w:rsidR="0071287E" w:rsidRPr="00E00C16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8B2520">
              <w:rPr>
                <w:sz w:val="20"/>
                <w:szCs w:val="20"/>
                <w:lang w:eastAsia="ru-RU"/>
              </w:rPr>
              <w:t xml:space="preserve">Выполнение </w:t>
            </w:r>
            <w:r w:rsidR="00E00C16">
              <w:rPr>
                <w:sz w:val="20"/>
                <w:szCs w:val="20"/>
                <w:lang w:val="kk-KZ" w:eastAsia="ru-RU"/>
              </w:rPr>
              <w:t>операций обработки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66F95F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07C11AD9" w14:textId="14328140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22F8475B" w14:textId="77777777" w:rsidTr="001A1019">
        <w:tc>
          <w:tcPr>
            <w:tcW w:w="871" w:type="dxa"/>
            <w:vMerge/>
            <w:shd w:val="clear" w:color="auto" w:fill="auto"/>
          </w:tcPr>
          <w:p w14:paraId="3B38864E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2853F86" w14:textId="4D37FCD7" w:rsidR="0071287E" w:rsidRPr="00E00C16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</w:t>
            </w:r>
            <w:r w:rsidRPr="004D15EE">
              <w:rPr>
                <w:b/>
                <w:sz w:val="20"/>
                <w:szCs w:val="20"/>
              </w:rPr>
              <w:t xml:space="preserve"> 3.</w:t>
            </w:r>
            <w:r w:rsidRPr="004D15EE">
              <w:rPr>
                <w:color w:val="FF0000"/>
                <w:sz w:val="20"/>
                <w:szCs w:val="20"/>
              </w:rPr>
              <w:t xml:space="preserve"> </w:t>
            </w:r>
            <w:r w:rsidR="00E00C16">
              <w:rPr>
                <w:sz w:val="20"/>
                <w:szCs w:val="20"/>
                <w:lang w:val="kk-KZ" w:eastAsia="ru-RU"/>
              </w:rPr>
              <w:t>Разработка программы обработки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4CE29B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2C6E6A7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0C104531" w14:textId="77777777" w:rsidTr="001A1019">
        <w:tc>
          <w:tcPr>
            <w:tcW w:w="871" w:type="dxa"/>
            <w:vMerge/>
            <w:shd w:val="clear" w:color="auto" w:fill="auto"/>
          </w:tcPr>
          <w:p w14:paraId="29D630E5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191E9BEF" w14:textId="5C7A49CB" w:rsidR="0071287E" w:rsidRDefault="000E765C" w:rsidP="00B12A15">
            <w:pPr>
              <w:tabs>
                <w:tab w:val="left" w:pos="1276"/>
              </w:tabs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 w:rsidR="00C60D05">
              <w:rPr>
                <w:b/>
                <w:sz w:val="20"/>
                <w:szCs w:val="20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C60D05">
              <w:rPr>
                <w:b/>
                <w:sz w:val="20"/>
                <w:szCs w:val="20"/>
              </w:rPr>
              <w:t>2</w:t>
            </w:r>
            <w:r>
              <w:rPr>
                <w:b/>
                <w:sz w:val="20"/>
                <w:szCs w:val="20"/>
              </w:rPr>
              <w:t xml:space="preserve">.  </w:t>
            </w:r>
            <w:r w:rsidR="00B12A15">
              <w:rPr>
                <w:color w:val="000000"/>
                <w:sz w:val="20"/>
                <w:szCs w:val="20"/>
                <w:lang w:eastAsia="ru-RU"/>
              </w:rPr>
              <w:t>Прием СРО 1</w:t>
            </w:r>
          </w:p>
        </w:tc>
        <w:tc>
          <w:tcPr>
            <w:tcW w:w="851" w:type="dxa"/>
            <w:shd w:val="clear" w:color="auto" w:fill="auto"/>
          </w:tcPr>
          <w:p w14:paraId="4650D207" w14:textId="748823FA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259624D8" w14:textId="76328B61" w:rsidR="0071287E" w:rsidRPr="002B324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  <w:r w:rsidR="005B5ECF">
              <w:rPr>
                <w:bCs/>
                <w:sz w:val="20"/>
                <w:szCs w:val="20"/>
              </w:rPr>
              <w:t>0</w:t>
            </w:r>
          </w:p>
        </w:tc>
      </w:tr>
      <w:tr w:rsidR="00827AEA" w14:paraId="0F3BCA08" w14:textId="77777777" w:rsidTr="001A1019">
        <w:tc>
          <w:tcPr>
            <w:tcW w:w="871" w:type="dxa"/>
            <w:vMerge w:val="restart"/>
            <w:shd w:val="clear" w:color="auto" w:fill="auto"/>
          </w:tcPr>
          <w:p w14:paraId="673B30A8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918" w:type="dxa"/>
            <w:shd w:val="clear" w:color="auto" w:fill="auto"/>
          </w:tcPr>
          <w:p w14:paraId="64C67E49" w14:textId="77EBAD27" w:rsidR="00827AEA" w:rsidRPr="00E00C16" w:rsidRDefault="00827AEA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 xml:space="preserve">Выполнение операции </w:t>
            </w:r>
            <w:r w:rsidR="00E00C16">
              <w:rPr>
                <w:sz w:val="20"/>
                <w:szCs w:val="20"/>
                <w:lang w:val="kk-KZ" w:eastAsia="ru-RU"/>
              </w:rPr>
              <w:t>стемминга и лемматизации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2DE7ADE2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2C067824" w14:textId="244D25D0" w:rsidR="00827AE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827AEA" w14:paraId="039B8CA9" w14:textId="77777777" w:rsidTr="001A1019">
        <w:tc>
          <w:tcPr>
            <w:tcW w:w="871" w:type="dxa"/>
            <w:vMerge/>
            <w:shd w:val="clear" w:color="auto" w:fill="auto"/>
          </w:tcPr>
          <w:p w14:paraId="03C25D4A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281A531" w14:textId="209A4F43" w:rsidR="00827AEA" w:rsidRPr="00E00C16" w:rsidRDefault="00827AEA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 xml:space="preserve">Создание программы </w:t>
            </w:r>
            <w:r w:rsidR="00E00C16">
              <w:rPr>
                <w:sz w:val="20"/>
                <w:szCs w:val="20"/>
                <w:lang w:val="kk-KZ" w:eastAsia="ru-RU"/>
              </w:rPr>
              <w:t>стемминга и лемматизации</w:t>
            </w:r>
          </w:p>
        </w:tc>
        <w:tc>
          <w:tcPr>
            <w:tcW w:w="851" w:type="dxa"/>
            <w:shd w:val="clear" w:color="auto" w:fill="auto"/>
          </w:tcPr>
          <w:p w14:paraId="52AB2350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0A769E17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827AEA" w14:paraId="2E90BFA9" w14:textId="77777777" w:rsidTr="001A1019">
        <w:tc>
          <w:tcPr>
            <w:tcW w:w="871" w:type="dxa"/>
            <w:vMerge/>
            <w:shd w:val="clear" w:color="auto" w:fill="auto"/>
          </w:tcPr>
          <w:p w14:paraId="24081146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48B77F1" w14:textId="4399B04A" w:rsidR="00827AEA" w:rsidRDefault="00827AEA" w:rsidP="00B12A15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C60D05">
              <w:rPr>
                <w:b/>
                <w:sz w:val="20"/>
                <w:szCs w:val="20"/>
              </w:rPr>
              <w:t>3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C60D05" w:rsidRPr="00C60D05">
              <w:rPr>
                <w:bCs/>
                <w:sz w:val="20"/>
                <w:szCs w:val="20"/>
              </w:rPr>
              <w:t>Проведение коллоквиума по темам 1-3 неделей</w:t>
            </w:r>
          </w:p>
        </w:tc>
        <w:tc>
          <w:tcPr>
            <w:tcW w:w="851" w:type="dxa"/>
            <w:shd w:val="clear" w:color="auto" w:fill="auto"/>
          </w:tcPr>
          <w:p w14:paraId="55854203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74424CFF" w14:textId="0C19EE4B" w:rsidR="00827AEA" w:rsidRDefault="005B5ECF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C60D05" w14:paraId="2CEF8162" w14:textId="77777777" w:rsidTr="001A1019">
        <w:tc>
          <w:tcPr>
            <w:tcW w:w="871" w:type="dxa"/>
            <w:vMerge w:val="restart"/>
            <w:shd w:val="clear" w:color="auto" w:fill="auto"/>
          </w:tcPr>
          <w:p w14:paraId="016FDAA2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918" w:type="dxa"/>
            <w:shd w:val="clear" w:color="auto" w:fill="auto"/>
          </w:tcPr>
          <w:p w14:paraId="3B2324E9" w14:textId="01EA60FE" w:rsidR="00C60D05" w:rsidRPr="00E00C16" w:rsidRDefault="00C60D05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Выполнение операции </w:t>
            </w:r>
            <w:r w:rsidR="00E00C16">
              <w:rPr>
                <w:sz w:val="20"/>
                <w:szCs w:val="20"/>
                <w:lang w:val="kk-KZ" w:eastAsia="ru-RU"/>
              </w:rPr>
              <w:t>моделирования и прогнозирования событий</w:t>
            </w:r>
          </w:p>
        </w:tc>
        <w:tc>
          <w:tcPr>
            <w:tcW w:w="851" w:type="dxa"/>
            <w:shd w:val="clear" w:color="auto" w:fill="auto"/>
          </w:tcPr>
          <w:p w14:paraId="4E4BD0FE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4D9D771D" w14:textId="125F233B" w:rsidR="00C60D05" w:rsidRPr="007D3CE6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00C60D05" w14:paraId="053E7EE7" w14:textId="77777777" w:rsidTr="001A1019">
        <w:trPr>
          <w:trHeight w:val="221"/>
        </w:trPr>
        <w:tc>
          <w:tcPr>
            <w:tcW w:w="871" w:type="dxa"/>
            <w:vMerge/>
            <w:shd w:val="clear" w:color="auto" w:fill="auto"/>
          </w:tcPr>
          <w:p w14:paraId="7B434B03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FA1BE0E" w14:textId="29D6F1EB" w:rsidR="00C60D05" w:rsidRPr="00E00C16" w:rsidRDefault="00C60D05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Создание программы </w:t>
            </w:r>
            <w:r w:rsidR="00E00C16">
              <w:rPr>
                <w:sz w:val="20"/>
                <w:szCs w:val="20"/>
                <w:lang w:val="kk-KZ"/>
              </w:rPr>
              <w:t>прогнозирования событий</w:t>
            </w:r>
          </w:p>
        </w:tc>
        <w:tc>
          <w:tcPr>
            <w:tcW w:w="851" w:type="dxa"/>
            <w:shd w:val="clear" w:color="auto" w:fill="auto"/>
          </w:tcPr>
          <w:p w14:paraId="5B05049D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6A8ED998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C60D05" w14:paraId="334F5752" w14:textId="77777777" w:rsidTr="001A1019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571648A6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35EE564C" w14:textId="77777777" w:rsidR="00C60D05" w:rsidRDefault="00C60D05" w:rsidP="00B12A15">
            <w:pPr>
              <w:tabs>
                <w:tab w:val="left" w:pos="1276"/>
              </w:tabs>
              <w:jc w:val="both"/>
              <w:rPr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4. </w:t>
            </w:r>
            <w:r w:rsidRPr="00BD5F07">
              <w:rPr>
                <w:bCs/>
                <w:sz w:val="20"/>
                <w:szCs w:val="20"/>
              </w:rPr>
              <w:t>Консультация по выполнению СР</w:t>
            </w:r>
            <w:r>
              <w:rPr>
                <w:bCs/>
                <w:sz w:val="20"/>
                <w:szCs w:val="20"/>
              </w:rPr>
              <w:t>О</w:t>
            </w:r>
            <w:r w:rsidRPr="00BD5F07">
              <w:rPr>
                <w:bCs/>
                <w:sz w:val="20"/>
                <w:szCs w:val="20"/>
              </w:rPr>
              <w:t xml:space="preserve"> 2</w:t>
            </w:r>
            <w:r>
              <w:rPr>
                <w:bCs/>
                <w:sz w:val="20"/>
                <w:szCs w:val="20"/>
              </w:rPr>
              <w:t xml:space="preserve"> на тему «</w:t>
            </w:r>
            <w:r w:rsidR="00E00C16">
              <w:rPr>
                <w:color w:val="000000"/>
                <w:sz w:val="20"/>
                <w:szCs w:val="20"/>
                <w:lang w:val="kk-KZ"/>
              </w:rPr>
              <w:t>Анализ методов защиты больших данных</w:t>
            </w:r>
            <w:r>
              <w:rPr>
                <w:bCs/>
                <w:sz w:val="20"/>
                <w:szCs w:val="20"/>
              </w:rPr>
              <w:t>»</w:t>
            </w:r>
          </w:p>
          <w:p w14:paraId="0CEDFD1F" w14:textId="46834B58" w:rsidR="00E00C16" w:rsidRDefault="00E00C16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2114488F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22305591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45AE20C0" w14:textId="77777777" w:rsidTr="001A1019">
        <w:tc>
          <w:tcPr>
            <w:tcW w:w="10490" w:type="dxa"/>
            <w:gridSpan w:val="4"/>
            <w:shd w:val="clear" w:color="auto" w:fill="auto"/>
          </w:tcPr>
          <w:p w14:paraId="49971FDC" w14:textId="22E1514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 w:rsidR="00396A77">
              <w:rPr>
                <w:b/>
                <w:sz w:val="20"/>
                <w:szCs w:val="20"/>
              </w:rPr>
              <w:t xml:space="preserve">Обработка </w:t>
            </w:r>
            <w:r w:rsidR="00E00C16">
              <w:rPr>
                <w:b/>
                <w:sz w:val="20"/>
                <w:szCs w:val="20"/>
                <w:lang w:val="kk-KZ"/>
              </w:rPr>
              <w:t>больших</w:t>
            </w:r>
            <w:r w:rsidR="00396A77">
              <w:rPr>
                <w:b/>
                <w:sz w:val="20"/>
                <w:szCs w:val="20"/>
              </w:rPr>
              <w:t xml:space="preserve"> данных моделями машинного обучения</w:t>
            </w:r>
          </w:p>
        </w:tc>
      </w:tr>
      <w:tr w:rsidR="0071287E" w14:paraId="16383291" w14:textId="77777777" w:rsidTr="001A1019">
        <w:tc>
          <w:tcPr>
            <w:tcW w:w="871" w:type="dxa"/>
            <w:vMerge w:val="restart"/>
            <w:shd w:val="clear" w:color="auto" w:fill="auto"/>
          </w:tcPr>
          <w:p w14:paraId="442B39D2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918" w:type="dxa"/>
            <w:shd w:val="clear" w:color="auto" w:fill="auto"/>
          </w:tcPr>
          <w:p w14:paraId="4955FF7C" w14:textId="1A6E91FD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>Подготовка данных</w:t>
            </w:r>
            <w:r w:rsidR="0037007D">
              <w:rPr>
                <w:sz w:val="20"/>
                <w:szCs w:val="20"/>
                <w:lang w:val="kk-KZ" w:eastAsia="ru-RU"/>
              </w:rPr>
              <w:t xml:space="preserve"> интернет-угроз</w:t>
            </w:r>
            <w:r w:rsidR="00396A77">
              <w:rPr>
                <w:sz w:val="20"/>
                <w:szCs w:val="20"/>
                <w:lang w:eastAsia="ru-RU"/>
              </w:rPr>
              <w:t xml:space="preserve"> для классификации моделями машинного обучения</w:t>
            </w:r>
          </w:p>
        </w:tc>
        <w:tc>
          <w:tcPr>
            <w:tcW w:w="851" w:type="dxa"/>
            <w:shd w:val="clear" w:color="auto" w:fill="auto"/>
          </w:tcPr>
          <w:p w14:paraId="03371BD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43451EF" w14:textId="6D7AFD1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6121A673" w14:textId="77777777" w:rsidTr="001A1019">
        <w:tc>
          <w:tcPr>
            <w:tcW w:w="871" w:type="dxa"/>
            <w:vMerge/>
            <w:shd w:val="clear" w:color="auto" w:fill="auto"/>
          </w:tcPr>
          <w:p w14:paraId="04F8AF15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3617A44" w14:textId="25F1A1B9" w:rsidR="0071287E" w:rsidRPr="00DA1E49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396A77" w:rsidRPr="00DA1E49">
              <w:rPr>
                <w:sz w:val="20"/>
                <w:szCs w:val="20"/>
                <w:lang w:val="kk-KZ" w:eastAsia="ru-RU"/>
              </w:rPr>
              <w:t xml:space="preserve">Создание программы </w:t>
            </w:r>
            <w:r w:rsidR="00E00C16">
              <w:rPr>
                <w:sz w:val="20"/>
                <w:szCs w:val="20"/>
                <w:lang w:val="kk-KZ" w:eastAsia="ru-RU"/>
              </w:rPr>
              <w:t xml:space="preserve">обработки датасетов таких </w:t>
            </w:r>
            <w:r w:rsidR="0037007D">
              <w:rPr>
                <w:sz w:val="20"/>
                <w:szCs w:val="20"/>
                <w:lang w:val="kk-KZ" w:eastAsia="ru-RU"/>
              </w:rPr>
              <w:t>интернет-угроз</w:t>
            </w:r>
            <w:r w:rsidR="00E00C16" w:rsidRPr="00DA1E49">
              <w:rPr>
                <w:sz w:val="20"/>
                <w:szCs w:val="20"/>
                <w:lang w:val="kk-KZ" w:eastAsia="ru-RU"/>
              </w:rPr>
              <w:t xml:space="preserve">, как DDoS, Man in the middle, </w:t>
            </w:r>
            <w:r w:rsidR="00DA1E49" w:rsidRPr="00DA1E49">
              <w:rPr>
                <w:sz w:val="20"/>
                <w:szCs w:val="20"/>
                <w:lang w:val="kk-KZ" w:eastAsia="ru-RU"/>
              </w:rPr>
              <w:t>SQL injection, Phishin, Malware</w:t>
            </w:r>
          </w:p>
        </w:tc>
        <w:tc>
          <w:tcPr>
            <w:tcW w:w="851" w:type="dxa"/>
            <w:shd w:val="clear" w:color="auto" w:fill="auto"/>
          </w:tcPr>
          <w:p w14:paraId="5D9C610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3438A6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1E5C4D6A" w14:textId="77777777" w:rsidTr="001A1019">
        <w:tc>
          <w:tcPr>
            <w:tcW w:w="871" w:type="dxa"/>
            <w:vMerge w:val="restart"/>
            <w:shd w:val="clear" w:color="auto" w:fill="auto"/>
          </w:tcPr>
          <w:p w14:paraId="728F1BB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918" w:type="dxa"/>
            <w:shd w:val="clear" w:color="auto" w:fill="auto"/>
          </w:tcPr>
          <w:p w14:paraId="7726F912" w14:textId="40D5F6C4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372B46">
              <w:rPr>
                <w:bCs/>
                <w:sz w:val="20"/>
                <w:szCs w:val="20"/>
                <w:lang w:val="kk-KZ"/>
              </w:rPr>
              <w:t>Классификация</w:t>
            </w:r>
            <w:r w:rsidR="0037007D">
              <w:rPr>
                <w:bCs/>
                <w:sz w:val="20"/>
                <w:szCs w:val="20"/>
                <w:lang w:val="kk-KZ"/>
              </w:rPr>
              <w:t xml:space="preserve"> </w:t>
            </w:r>
            <w:r w:rsidR="0037007D">
              <w:rPr>
                <w:sz w:val="20"/>
                <w:szCs w:val="20"/>
                <w:lang w:val="kk-KZ" w:eastAsia="ru-RU"/>
              </w:rPr>
              <w:t>интернет-угроз</w:t>
            </w:r>
            <w:r w:rsidR="0037007D">
              <w:rPr>
                <w:sz w:val="20"/>
                <w:szCs w:val="20"/>
                <w:lang w:eastAsia="ru-RU"/>
              </w:rPr>
              <w:t xml:space="preserve"> </w:t>
            </w:r>
            <w:r w:rsidR="00372B46">
              <w:rPr>
                <w:bCs/>
                <w:sz w:val="20"/>
                <w:szCs w:val="20"/>
                <w:lang w:val="kk-KZ"/>
              </w:rPr>
              <w:t>моделями машинного обучения</w:t>
            </w:r>
          </w:p>
        </w:tc>
        <w:tc>
          <w:tcPr>
            <w:tcW w:w="851" w:type="dxa"/>
            <w:shd w:val="clear" w:color="auto" w:fill="auto"/>
          </w:tcPr>
          <w:p w14:paraId="2D2E0D5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5AC3A34B" w14:textId="11E6D96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5F840D36" w14:textId="77777777" w:rsidTr="001A1019">
        <w:tc>
          <w:tcPr>
            <w:tcW w:w="871" w:type="dxa"/>
            <w:vMerge/>
            <w:shd w:val="clear" w:color="auto" w:fill="auto"/>
          </w:tcPr>
          <w:p w14:paraId="561294D4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1E46122" w14:textId="49AA0F54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7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1748BD">
              <w:rPr>
                <w:sz w:val="20"/>
                <w:szCs w:val="20"/>
                <w:lang w:val="kk-KZ"/>
              </w:rPr>
              <w:t>Создание программы классификации</w:t>
            </w:r>
            <w:r w:rsidR="0037007D">
              <w:rPr>
                <w:sz w:val="20"/>
                <w:szCs w:val="20"/>
                <w:lang w:val="kk-KZ" w:eastAsia="ru-RU"/>
              </w:rPr>
              <w:t xml:space="preserve"> интернет-угроз</w:t>
            </w:r>
            <w:r w:rsidR="0037007D">
              <w:rPr>
                <w:sz w:val="20"/>
                <w:szCs w:val="20"/>
                <w:lang w:eastAsia="ru-RU"/>
              </w:rPr>
              <w:t xml:space="preserve"> </w:t>
            </w:r>
            <w:r w:rsidR="001748BD">
              <w:rPr>
                <w:sz w:val="20"/>
                <w:szCs w:val="20"/>
                <w:lang w:val="kk-KZ"/>
              </w:rPr>
              <w:t>моделями Наивного Байеса, Логистической регрессии, Дерева решений, Случайного леса и т.д.</w:t>
            </w:r>
          </w:p>
        </w:tc>
        <w:tc>
          <w:tcPr>
            <w:tcW w:w="851" w:type="dxa"/>
            <w:shd w:val="clear" w:color="auto" w:fill="auto"/>
          </w:tcPr>
          <w:p w14:paraId="516F2034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2F3356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2</w:t>
            </w:r>
          </w:p>
        </w:tc>
      </w:tr>
      <w:tr w:rsidR="0071287E" w14:paraId="24E012CF" w14:textId="77777777" w:rsidTr="001A1019">
        <w:tc>
          <w:tcPr>
            <w:tcW w:w="871" w:type="dxa"/>
            <w:vMerge/>
            <w:shd w:val="clear" w:color="auto" w:fill="auto"/>
          </w:tcPr>
          <w:p w14:paraId="67FBC700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10E4AE7" w14:textId="7B137E76" w:rsidR="0071287E" w:rsidRPr="00BD5F07" w:rsidRDefault="00BD5F07">
            <w:pPr>
              <w:jc w:val="both"/>
              <w:rPr>
                <w:sz w:val="20"/>
                <w:szCs w:val="20"/>
                <w:lang w:val="kk-KZ"/>
              </w:rPr>
            </w:pPr>
            <w:r w:rsidRPr="00BD5F07">
              <w:rPr>
                <w:b/>
                <w:bCs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bCs/>
                <w:sz w:val="20"/>
                <w:szCs w:val="20"/>
                <w:lang w:val="kk-KZ"/>
              </w:rPr>
              <w:t>О</w:t>
            </w:r>
            <w:r w:rsidR="00C60D05">
              <w:rPr>
                <w:b/>
                <w:bCs/>
                <w:sz w:val="20"/>
                <w:szCs w:val="20"/>
                <w:lang w:val="kk-KZ"/>
              </w:rPr>
              <w:t>П</w:t>
            </w:r>
            <w:r w:rsidRPr="00BD5F07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="00C60D05">
              <w:rPr>
                <w:b/>
                <w:bCs/>
                <w:sz w:val="20"/>
                <w:szCs w:val="20"/>
                <w:lang w:val="kk-KZ"/>
              </w:rPr>
              <w:t>5</w:t>
            </w:r>
            <w:r w:rsidRPr="00BD5F07">
              <w:rPr>
                <w:sz w:val="20"/>
                <w:szCs w:val="20"/>
                <w:lang w:val="kk-KZ"/>
              </w:rPr>
              <w:t>. Прием СР</w:t>
            </w:r>
            <w:r w:rsidR="00281E66">
              <w:rPr>
                <w:sz w:val="20"/>
                <w:szCs w:val="20"/>
                <w:lang w:val="kk-KZ"/>
              </w:rPr>
              <w:t>О</w:t>
            </w:r>
            <w:r w:rsidRPr="00BD5F07">
              <w:rPr>
                <w:sz w:val="20"/>
                <w:szCs w:val="20"/>
                <w:lang w:val="kk-KZ"/>
              </w:rPr>
              <w:t xml:space="preserve"> 2</w:t>
            </w:r>
          </w:p>
        </w:tc>
        <w:tc>
          <w:tcPr>
            <w:tcW w:w="851" w:type="dxa"/>
            <w:shd w:val="clear" w:color="auto" w:fill="auto"/>
          </w:tcPr>
          <w:p w14:paraId="5C5C5C14" w14:textId="319905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5E455523" w14:textId="088B3047" w:rsidR="0071287E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71287E" w14:paraId="39039FB5" w14:textId="77777777" w:rsidTr="001A1019">
        <w:tc>
          <w:tcPr>
            <w:tcW w:w="9640" w:type="dxa"/>
            <w:gridSpan w:val="3"/>
            <w:shd w:val="clear" w:color="auto" w:fill="auto"/>
          </w:tcPr>
          <w:p w14:paraId="433E42A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850" w:type="dxa"/>
            <w:shd w:val="clear" w:color="auto" w:fill="auto"/>
          </w:tcPr>
          <w:p w14:paraId="4690B88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71287E" w14:paraId="2024C857" w14:textId="77777777" w:rsidTr="001A1019">
        <w:tc>
          <w:tcPr>
            <w:tcW w:w="871" w:type="dxa"/>
            <w:vMerge w:val="restart"/>
            <w:shd w:val="clear" w:color="auto" w:fill="auto"/>
          </w:tcPr>
          <w:p w14:paraId="5B12B0FA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918" w:type="dxa"/>
            <w:shd w:val="clear" w:color="auto" w:fill="auto"/>
          </w:tcPr>
          <w:p w14:paraId="771C58EF" w14:textId="1A9C90AC" w:rsidR="0071287E" w:rsidRPr="00AA138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 w:rsidRPr="00AA1380">
              <w:rPr>
                <w:b/>
                <w:sz w:val="20"/>
                <w:szCs w:val="20"/>
              </w:rPr>
              <w:t xml:space="preserve"> </w:t>
            </w:r>
            <w:r w:rsidR="00AA1380" w:rsidRPr="00AA1380">
              <w:rPr>
                <w:bCs/>
                <w:sz w:val="20"/>
                <w:szCs w:val="20"/>
              </w:rPr>
              <w:t xml:space="preserve">Классификация </w:t>
            </w:r>
            <w:r w:rsidR="0018354E">
              <w:rPr>
                <w:sz w:val="20"/>
                <w:szCs w:val="20"/>
                <w:lang w:val="kk-KZ" w:eastAsia="ru-RU"/>
              </w:rPr>
              <w:t>интернет-угроз</w:t>
            </w:r>
            <w:r w:rsidR="0018354E">
              <w:rPr>
                <w:sz w:val="20"/>
                <w:szCs w:val="20"/>
                <w:lang w:eastAsia="ru-RU"/>
              </w:rPr>
              <w:t xml:space="preserve"> </w:t>
            </w:r>
            <w:r w:rsidR="00AA1380" w:rsidRPr="00AA1380">
              <w:rPr>
                <w:bCs/>
                <w:sz w:val="20"/>
                <w:szCs w:val="20"/>
              </w:rPr>
              <w:t>нейронными сетями</w:t>
            </w:r>
          </w:p>
        </w:tc>
        <w:tc>
          <w:tcPr>
            <w:tcW w:w="851" w:type="dxa"/>
            <w:shd w:val="clear" w:color="auto" w:fill="auto"/>
          </w:tcPr>
          <w:p w14:paraId="158CBB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52F51B4A" w14:textId="31C47935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6ADB5D83" w14:textId="77777777" w:rsidTr="001A1019">
        <w:tc>
          <w:tcPr>
            <w:tcW w:w="871" w:type="dxa"/>
            <w:vMerge/>
            <w:shd w:val="clear" w:color="auto" w:fill="auto"/>
          </w:tcPr>
          <w:p w14:paraId="3E267F0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5E33B8D" w14:textId="1A10EC06" w:rsidR="0071287E" w:rsidRPr="00AA1380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A1380" w:rsidRPr="00AA1380">
              <w:rPr>
                <w:sz w:val="20"/>
                <w:szCs w:val="20"/>
                <w:lang w:val="kk-KZ"/>
              </w:rPr>
              <w:t xml:space="preserve">Создание программы классификации </w:t>
            </w:r>
            <w:r w:rsidR="0018354E">
              <w:rPr>
                <w:sz w:val="20"/>
                <w:szCs w:val="20"/>
                <w:lang w:val="kk-KZ" w:eastAsia="ru-RU"/>
              </w:rPr>
              <w:t>интернет-угроз</w:t>
            </w:r>
            <w:r w:rsidR="0018354E" w:rsidRPr="0018354E">
              <w:rPr>
                <w:sz w:val="20"/>
                <w:szCs w:val="20"/>
                <w:lang w:val="kk-KZ" w:eastAsia="ru-RU"/>
              </w:rPr>
              <w:t xml:space="preserve"> </w:t>
            </w:r>
            <w:r w:rsidR="00AA1380" w:rsidRPr="00AA1380">
              <w:rPr>
                <w:sz w:val="20"/>
                <w:szCs w:val="20"/>
                <w:lang w:val="kk-KZ"/>
              </w:rPr>
              <w:t>моделями Deep neural network, Convolutional neural network и Long short term memory neural network</w:t>
            </w:r>
          </w:p>
        </w:tc>
        <w:tc>
          <w:tcPr>
            <w:tcW w:w="851" w:type="dxa"/>
            <w:shd w:val="clear" w:color="auto" w:fill="auto"/>
          </w:tcPr>
          <w:p w14:paraId="5970898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D5903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0CE1EE51" w14:textId="77777777" w:rsidTr="001A1019">
        <w:tc>
          <w:tcPr>
            <w:tcW w:w="871" w:type="dxa"/>
            <w:vMerge/>
            <w:shd w:val="clear" w:color="auto" w:fill="auto"/>
          </w:tcPr>
          <w:p w14:paraId="7C9F631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9A8ACBE" w14:textId="7E7540BA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9A60CF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275C8B" w:rsidRPr="00275C8B">
              <w:rPr>
                <w:bCs/>
                <w:sz w:val="20"/>
                <w:szCs w:val="20"/>
              </w:rPr>
              <w:t>Консультация по выполнению</w:t>
            </w:r>
            <w:r w:rsidR="001A5E98" w:rsidRPr="00275C8B">
              <w:rPr>
                <w:bCs/>
                <w:sz w:val="20"/>
                <w:szCs w:val="20"/>
              </w:rPr>
              <w:t xml:space="preserve">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1A5E98" w:rsidRPr="00275C8B">
              <w:rPr>
                <w:bCs/>
                <w:sz w:val="20"/>
                <w:szCs w:val="20"/>
              </w:rPr>
              <w:t xml:space="preserve"> </w:t>
            </w:r>
            <w:r w:rsidR="00275C8B" w:rsidRPr="00275C8B">
              <w:rPr>
                <w:bCs/>
                <w:sz w:val="20"/>
                <w:szCs w:val="20"/>
              </w:rPr>
              <w:t>3</w:t>
            </w:r>
            <w:r w:rsidR="00CC28EE">
              <w:rPr>
                <w:bCs/>
                <w:sz w:val="20"/>
                <w:szCs w:val="20"/>
              </w:rPr>
              <w:t xml:space="preserve"> на тему «</w:t>
            </w:r>
            <w:r w:rsidR="00CC28EE" w:rsidRPr="00CC28EE">
              <w:rPr>
                <w:bCs/>
                <w:sz w:val="20"/>
                <w:szCs w:val="20"/>
                <w:lang w:val="kk-KZ"/>
              </w:rPr>
              <w:t xml:space="preserve">Разработка программы </w:t>
            </w:r>
            <w:r w:rsidR="0018354E">
              <w:rPr>
                <w:bCs/>
                <w:sz w:val="20"/>
                <w:szCs w:val="20"/>
                <w:lang w:val="kk-KZ"/>
              </w:rPr>
              <w:t xml:space="preserve">классификации </w:t>
            </w:r>
            <w:r w:rsidR="0018354E">
              <w:rPr>
                <w:sz w:val="20"/>
                <w:szCs w:val="20"/>
                <w:lang w:val="kk-KZ" w:eastAsia="ru-RU"/>
              </w:rPr>
              <w:t>интернет-угроз</w:t>
            </w:r>
            <w:r w:rsidR="00CC28EE" w:rsidRPr="00CC28EE">
              <w:rPr>
                <w:bCs/>
                <w:sz w:val="20"/>
                <w:szCs w:val="20"/>
                <w:lang w:val="kk-KZ"/>
              </w:rPr>
              <w:t xml:space="preserve"> с помощью </w:t>
            </w:r>
            <w:r w:rsidR="00CC28EE" w:rsidRPr="00CC28EE">
              <w:rPr>
                <w:bCs/>
                <w:sz w:val="20"/>
                <w:szCs w:val="20"/>
                <w:lang w:val="en-US"/>
              </w:rPr>
              <w:t>BERT</w:t>
            </w:r>
            <w:r w:rsidR="00CC28EE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26F7AA99" w14:textId="43EAC59F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0658848E" w14:textId="787E8DC4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6EF769C0" w14:textId="77777777" w:rsidTr="001A1019">
        <w:tc>
          <w:tcPr>
            <w:tcW w:w="871" w:type="dxa"/>
            <w:vMerge w:val="restart"/>
            <w:shd w:val="clear" w:color="auto" w:fill="auto"/>
          </w:tcPr>
          <w:p w14:paraId="52804BC7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918" w:type="dxa"/>
            <w:shd w:val="clear" w:color="auto" w:fill="auto"/>
          </w:tcPr>
          <w:p w14:paraId="1EE7ED88" w14:textId="68CBF247" w:rsidR="0071287E" w:rsidRPr="0018354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40496D">
              <w:rPr>
                <w:sz w:val="20"/>
                <w:szCs w:val="20"/>
                <w:lang w:val="kk-KZ"/>
              </w:rPr>
              <w:t xml:space="preserve">Анализ и обработка данных с помощью запросов </w:t>
            </w:r>
            <w:r w:rsidR="0040496D">
              <w:rPr>
                <w:sz w:val="20"/>
                <w:szCs w:val="20"/>
                <w:lang w:val="en-US"/>
              </w:rPr>
              <w:t>ChatGPT</w:t>
            </w:r>
          </w:p>
        </w:tc>
        <w:tc>
          <w:tcPr>
            <w:tcW w:w="851" w:type="dxa"/>
            <w:shd w:val="clear" w:color="auto" w:fill="auto"/>
          </w:tcPr>
          <w:p w14:paraId="429044E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33AF8112" w14:textId="6E69951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78055E8A" w14:textId="77777777" w:rsidTr="001A1019">
        <w:tc>
          <w:tcPr>
            <w:tcW w:w="871" w:type="dxa"/>
            <w:vMerge/>
            <w:shd w:val="clear" w:color="auto" w:fill="auto"/>
          </w:tcPr>
          <w:p w14:paraId="24A0DF44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AA1F890" w14:textId="367A5DCA" w:rsidR="0071287E" w:rsidRPr="0018354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40496D">
              <w:rPr>
                <w:sz w:val="20"/>
                <w:szCs w:val="20"/>
                <w:lang w:val="kk-KZ"/>
              </w:rPr>
              <w:t xml:space="preserve">Создание программы обработки данных с </w:t>
            </w:r>
            <w:r w:rsidR="0040496D">
              <w:rPr>
                <w:sz w:val="20"/>
                <w:szCs w:val="20"/>
                <w:lang w:val="en-US"/>
              </w:rPr>
              <w:t>API</w:t>
            </w:r>
            <w:r w:rsidR="0040496D" w:rsidRPr="00DE2860">
              <w:rPr>
                <w:sz w:val="20"/>
                <w:szCs w:val="20"/>
              </w:rPr>
              <w:t xml:space="preserve"> </w:t>
            </w:r>
            <w:r w:rsidR="0040496D">
              <w:rPr>
                <w:sz w:val="20"/>
                <w:szCs w:val="20"/>
                <w:lang w:val="en-US"/>
              </w:rPr>
              <w:t>ChatGPT</w:t>
            </w:r>
          </w:p>
        </w:tc>
        <w:tc>
          <w:tcPr>
            <w:tcW w:w="851" w:type="dxa"/>
            <w:shd w:val="clear" w:color="auto" w:fill="auto"/>
          </w:tcPr>
          <w:p w14:paraId="42C98361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7C1FCA0" w14:textId="528CDAD7" w:rsidR="0071287E" w:rsidRDefault="00017D0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71287E" w14:paraId="39FC3AE4" w14:textId="77777777" w:rsidTr="001A1019">
        <w:tc>
          <w:tcPr>
            <w:tcW w:w="871" w:type="dxa"/>
            <w:vMerge w:val="restart"/>
            <w:shd w:val="clear" w:color="auto" w:fill="auto"/>
          </w:tcPr>
          <w:p w14:paraId="3DD0F51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918" w:type="dxa"/>
            <w:shd w:val="clear" w:color="auto" w:fill="auto"/>
          </w:tcPr>
          <w:p w14:paraId="1456A210" w14:textId="40DF7D0F" w:rsidR="0071287E" w:rsidRPr="00DE286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C44262">
              <w:rPr>
                <w:sz w:val="20"/>
                <w:szCs w:val="20"/>
                <w:lang w:val="kk-KZ"/>
              </w:rPr>
              <w:t xml:space="preserve">Обеспечение методов защиты больших данных распределенных вычислений </w:t>
            </w:r>
          </w:p>
        </w:tc>
        <w:tc>
          <w:tcPr>
            <w:tcW w:w="851" w:type="dxa"/>
            <w:shd w:val="clear" w:color="auto" w:fill="auto"/>
          </w:tcPr>
          <w:p w14:paraId="5A94073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BE5CD27" w14:textId="5D5FBB63" w:rsidR="0071287E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74145D42" w14:textId="77777777" w:rsidTr="001A1019">
        <w:tc>
          <w:tcPr>
            <w:tcW w:w="871" w:type="dxa"/>
            <w:vMerge/>
            <w:shd w:val="clear" w:color="auto" w:fill="auto"/>
          </w:tcPr>
          <w:p w14:paraId="1C6C220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7B635C22" w14:textId="73A56533" w:rsidR="0071287E" w:rsidRPr="00DE286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0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C44262">
              <w:rPr>
                <w:sz w:val="20"/>
                <w:szCs w:val="20"/>
                <w:lang w:val="kk-KZ"/>
              </w:rPr>
              <w:t>Создание системы распределенных вычислений</w:t>
            </w:r>
          </w:p>
        </w:tc>
        <w:tc>
          <w:tcPr>
            <w:tcW w:w="851" w:type="dxa"/>
            <w:shd w:val="clear" w:color="auto" w:fill="auto"/>
          </w:tcPr>
          <w:p w14:paraId="2DD27785" w14:textId="67590546" w:rsidR="0071287E" w:rsidRPr="00C70FA3" w:rsidRDefault="009A60CF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7E3FE3D5" w14:textId="620AF346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1D666CB" w14:textId="77777777" w:rsidTr="001A1019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4C4AA8FC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74196B3" w14:textId="05984822" w:rsidR="0071287E" w:rsidRDefault="000E765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9A60CF">
              <w:rPr>
                <w:b/>
                <w:sz w:val="20"/>
                <w:szCs w:val="20"/>
              </w:rPr>
              <w:t>7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D14F3A" w:rsidRPr="00D14F3A">
              <w:rPr>
                <w:sz w:val="20"/>
                <w:szCs w:val="20"/>
              </w:rPr>
              <w:t>Прием СР</w:t>
            </w:r>
            <w:r w:rsidR="00281E66">
              <w:rPr>
                <w:sz w:val="20"/>
                <w:szCs w:val="20"/>
              </w:rPr>
              <w:t>О</w:t>
            </w:r>
            <w:r w:rsidR="00D14F3A" w:rsidRPr="00D14F3A">
              <w:rPr>
                <w:sz w:val="20"/>
                <w:szCs w:val="20"/>
              </w:rPr>
              <w:t xml:space="preserve"> 3</w:t>
            </w:r>
          </w:p>
        </w:tc>
        <w:tc>
          <w:tcPr>
            <w:tcW w:w="851" w:type="dxa"/>
            <w:shd w:val="clear" w:color="auto" w:fill="auto"/>
          </w:tcPr>
          <w:p w14:paraId="5A3F31FC" w14:textId="20AC316A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456D6C09" w14:textId="0A407F1C" w:rsidR="0071287E" w:rsidRDefault="009A60CF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25</w:t>
            </w:r>
          </w:p>
        </w:tc>
      </w:tr>
      <w:tr w:rsidR="0071287E" w14:paraId="7B04F43C" w14:textId="77777777" w:rsidTr="001A1019">
        <w:tc>
          <w:tcPr>
            <w:tcW w:w="10490" w:type="dxa"/>
            <w:gridSpan w:val="4"/>
            <w:shd w:val="clear" w:color="auto" w:fill="auto"/>
          </w:tcPr>
          <w:p w14:paraId="4F9750D6" w14:textId="1E1D62EF" w:rsidR="0071287E" w:rsidRPr="000E71C0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  <w:lang w:val="kk-KZ"/>
              </w:rPr>
              <w:t>Работа с</w:t>
            </w:r>
            <w:r w:rsidR="000E71C0" w:rsidRPr="000E71C0">
              <w:rPr>
                <w:b/>
                <w:color w:val="000000"/>
                <w:sz w:val="20"/>
                <w:szCs w:val="20"/>
              </w:rPr>
              <w:t xml:space="preserve"> </w:t>
            </w:r>
            <w:r w:rsidR="000E71C0">
              <w:rPr>
                <w:b/>
                <w:color w:val="000000"/>
                <w:sz w:val="20"/>
                <w:szCs w:val="20"/>
                <w:lang w:val="kk-KZ"/>
              </w:rPr>
              <w:t>парсингом текстовых данных</w:t>
            </w:r>
          </w:p>
        </w:tc>
      </w:tr>
      <w:tr w:rsidR="00946EE2" w14:paraId="06DAB895" w14:textId="77777777" w:rsidTr="001A1019">
        <w:tc>
          <w:tcPr>
            <w:tcW w:w="871" w:type="dxa"/>
            <w:vMerge w:val="restart"/>
            <w:shd w:val="clear" w:color="auto" w:fill="auto"/>
          </w:tcPr>
          <w:p w14:paraId="081AA17A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7918" w:type="dxa"/>
            <w:shd w:val="clear" w:color="auto" w:fill="auto"/>
          </w:tcPr>
          <w:p w14:paraId="00B18C95" w14:textId="32DA10BA" w:rsidR="00946EE2" w:rsidRPr="00854FB8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854FB8">
              <w:rPr>
                <w:sz w:val="20"/>
                <w:szCs w:val="20"/>
                <w:lang w:val="kk-KZ"/>
              </w:rPr>
              <w:t xml:space="preserve">Платформа бизнес-аналитики </w:t>
            </w:r>
            <w:r w:rsidR="00854FB8">
              <w:rPr>
                <w:sz w:val="20"/>
                <w:szCs w:val="20"/>
                <w:lang w:val="en-US"/>
              </w:rPr>
              <w:t>Power</w:t>
            </w:r>
            <w:r w:rsidR="00854FB8" w:rsidRPr="00854FB8">
              <w:rPr>
                <w:sz w:val="20"/>
                <w:szCs w:val="20"/>
              </w:rPr>
              <w:t xml:space="preserve"> </w:t>
            </w:r>
            <w:r w:rsidR="00854FB8">
              <w:rPr>
                <w:sz w:val="20"/>
                <w:szCs w:val="20"/>
                <w:lang w:val="en-US"/>
              </w:rPr>
              <w:t>BI</w:t>
            </w:r>
          </w:p>
        </w:tc>
        <w:tc>
          <w:tcPr>
            <w:tcW w:w="851" w:type="dxa"/>
            <w:shd w:val="clear" w:color="auto" w:fill="auto"/>
          </w:tcPr>
          <w:p w14:paraId="366AD9A4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3C2C342F" w14:textId="15F68DC6" w:rsidR="00946EE2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946EE2" w14:paraId="336AD409" w14:textId="77777777" w:rsidTr="001A1019">
        <w:tc>
          <w:tcPr>
            <w:tcW w:w="871" w:type="dxa"/>
            <w:vMerge/>
            <w:shd w:val="clear" w:color="auto" w:fill="auto"/>
          </w:tcPr>
          <w:p w14:paraId="0FE7E6E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E90E26F" w14:textId="48A7815F" w:rsidR="00946EE2" w:rsidRPr="00854FB8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854FB8">
              <w:rPr>
                <w:sz w:val="20"/>
                <w:szCs w:val="20"/>
                <w:lang w:val="kk-KZ"/>
              </w:rPr>
              <w:t xml:space="preserve">Установка и настройка платформы </w:t>
            </w:r>
            <w:r w:rsidR="00854FB8">
              <w:rPr>
                <w:sz w:val="20"/>
                <w:szCs w:val="20"/>
                <w:lang w:val="en-US"/>
              </w:rPr>
              <w:t>Power</w:t>
            </w:r>
            <w:r w:rsidR="00854FB8" w:rsidRPr="00854FB8">
              <w:rPr>
                <w:sz w:val="20"/>
                <w:szCs w:val="20"/>
              </w:rPr>
              <w:t xml:space="preserve"> </w:t>
            </w:r>
            <w:r w:rsidR="00854FB8">
              <w:rPr>
                <w:sz w:val="20"/>
                <w:szCs w:val="20"/>
                <w:lang w:val="en-US"/>
              </w:rPr>
              <w:t>BI</w:t>
            </w:r>
          </w:p>
        </w:tc>
        <w:tc>
          <w:tcPr>
            <w:tcW w:w="851" w:type="dxa"/>
            <w:shd w:val="clear" w:color="auto" w:fill="auto"/>
          </w:tcPr>
          <w:p w14:paraId="274BABF8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1D11154C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946EE2" w14:paraId="1A38A084" w14:textId="77777777" w:rsidTr="001A1019">
        <w:tc>
          <w:tcPr>
            <w:tcW w:w="871" w:type="dxa"/>
            <w:vMerge/>
            <w:shd w:val="clear" w:color="auto" w:fill="auto"/>
          </w:tcPr>
          <w:p w14:paraId="06322B13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DAB210A" w14:textId="5AD22DCA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CC28EE">
              <w:rPr>
                <w:b/>
                <w:sz w:val="20"/>
                <w:szCs w:val="20"/>
              </w:rPr>
              <w:t>8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946EE2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946EE2">
              <w:rPr>
                <w:bCs/>
                <w:sz w:val="20"/>
                <w:szCs w:val="20"/>
              </w:rPr>
              <w:t xml:space="preserve"> 4</w:t>
            </w:r>
            <w:r>
              <w:rPr>
                <w:b/>
                <w:sz w:val="20"/>
                <w:szCs w:val="20"/>
              </w:rPr>
              <w:t xml:space="preserve"> </w:t>
            </w:r>
            <w:r w:rsidR="00A123AC" w:rsidRPr="00A123AC">
              <w:rPr>
                <w:bCs/>
                <w:sz w:val="20"/>
                <w:szCs w:val="20"/>
              </w:rPr>
              <w:t>на тему</w:t>
            </w:r>
            <w:r w:rsidR="00A123AC">
              <w:rPr>
                <w:b/>
                <w:sz w:val="20"/>
                <w:szCs w:val="20"/>
              </w:rPr>
              <w:t xml:space="preserve"> </w:t>
            </w:r>
            <w:r w:rsidR="00A123AC" w:rsidRPr="00A123AC">
              <w:rPr>
                <w:bCs/>
                <w:sz w:val="20"/>
                <w:szCs w:val="20"/>
              </w:rPr>
              <w:t>«</w:t>
            </w:r>
            <w:r w:rsidR="00A123AC">
              <w:rPr>
                <w:sz w:val="20"/>
                <w:szCs w:val="20"/>
                <w:lang w:eastAsia="ru-RU"/>
              </w:rPr>
              <w:t>Создание приложения</w:t>
            </w:r>
            <w:r w:rsidR="00854FB8">
              <w:rPr>
                <w:sz w:val="20"/>
                <w:szCs w:val="20"/>
                <w:lang w:eastAsia="ru-RU"/>
              </w:rPr>
              <w:t>, использующего методы защиты больших данных</w:t>
            </w:r>
            <w:r w:rsidR="00A123AC" w:rsidRPr="00A123AC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391F4BC2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00AA242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14F3A" w14:paraId="601DFD40" w14:textId="77777777" w:rsidTr="001A1019">
        <w:tc>
          <w:tcPr>
            <w:tcW w:w="871" w:type="dxa"/>
            <w:vMerge w:val="restart"/>
            <w:shd w:val="clear" w:color="auto" w:fill="auto"/>
          </w:tcPr>
          <w:p w14:paraId="55C145E5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918" w:type="dxa"/>
            <w:shd w:val="clear" w:color="auto" w:fill="auto"/>
          </w:tcPr>
          <w:p w14:paraId="72A355BA" w14:textId="02F743BB" w:rsidR="00D14F3A" w:rsidRPr="00854FB8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854FB8">
              <w:rPr>
                <w:sz w:val="20"/>
                <w:szCs w:val="20"/>
                <w:lang w:val="kk-KZ"/>
              </w:rPr>
              <w:t xml:space="preserve">Визуализация отчетов больших данных в </w:t>
            </w:r>
            <w:r w:rsidR="00854FB8">
              <w:rPr>
                <w:sz w:val="20"/>
                <w:szCs w:val="20"/>
                <w:lang w:val="en-US"/>
              </w:rPr>
              <w:t>Power</w:t>
            </w:r>
            <w:r w:rsidR="00854FB8" w:rsidRPr="00854FB8">
              <w:rPr>
                <w:sz w:val="20"/>
                <w:szCs w:val="20"/>
              </w:rPr>
              <w:t xml:space="preserve"> </w:t>
            </w:r>
            <w:r w:rsidR="00854FB8">
              <w:rPr>
                <w:sz w:val="20"/>
                <w:szCs w:val="20"/>
                <w:lang w:val="en-US"/>
              </w:rPr>
              <w:t>BI</w:t>
            </w:r>
          </w:p>
        </w:tc>
        <w:tc>
          <w:tcPr>
            <w:tcW w:w="851" w:type="dxa"/>
            <w:shd w:val="clear" w:color="auto" w:fill="auto"/>
          </w:tcPr>
          <w:p w14:paraId="7F1CC43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0DA077BB" w14:textId="3C25F57F" w:rsidR="00D14F3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D14F3A" w14:paraId="6E5B9710" w14:textId="77777777" w:rsidTr="001A1019">
        <w:tc>
          <w:tcPr>
            <w:tcW w:w="871" w:type="dxa"/>
            <w:vMerge/>
            <w:shd w:val="clear" w:color="auto" w:fill="auto"/>
          </w:tcPr>
          <w:p w14:paraId="7989628D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696C76A" w14:textId="2EC21A7F" w:rsidR="00D14F3A" w:rsidRPr="00854FB8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854FB8">
              <w:rPr>
                <w:sz w:val="20"/>
                <w:szCs w:val="20"/>
                <w:lang w:val="kk-KZ"/>
              </w:rPr>
              <w:t xml:space="preserve">Создание подключения к различным источникам больших данных в </w:t>
            </w:r>
            <w:r w:rsidR="00854FB8">
              <w:rPr>
                <w:sz w:val="20"/>
                <w:szCs w:val="20"/>
                <w:lang w:val="en-US"/>
              </w:rPr>
              <w:t>Power</w:t>
            </w:r>
            <w:r w:rsidR="00854FB8" w:rsidRPr="00854FB8">
              <w:rPr>
                <w:sz w:val="20"/>
                <w:szCs w:val="20"/>
              </w:rPr>
              <w:t xml:space="preserve"> </w:t>
            </w:r>
            <w:r w:rsidR="00854FB8">
              <w:rPr>
                <w:sz w:val="20"/>
                <w:szCs w:val="20"/>
                <w:lang w:val="en-US"/>
              </w:rPr>
              <w:t>BI</w:t>
            </w:r>
          </w:p>
        </w:tc>
        <w:tc>
          <w:tcPr>
            <w:tcW w:w="851" w:type="dxa"/>
            <w:shd w:val="clear" w:color="auto" w:fill="auto"/>
          </w:tcPr>
          <w:p w14:paraId="016D01A8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DE53CD5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A123AC" w14:paraId="3B6BF036" w14:textId="77777777" w:rsidTr="001A1019">
        <w:tc>
          <w:tcPr>
            <w:tcW w:w="871" w:type="dxa"/>
            <w:vMerge w:val="restart"/>
            <w:shd w:val="clear" w:color="auto" w:fill="auto"/>
          </w:tcPr>
          <w:p w14:paraId="4ABF2464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7918" w:type="dxa"/>
            <w:shd w:val="clear" w:color="auto" w:fill="auto"/>
          </w:tcPr>
          <w:p w14:paraId="21E3F99B" w14:textId="71442289" w:rsidR="00A123AC" w:rsidRPr="00827DE4" w:rsidRDefault="00A123A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3.</w:t>
            </w:r>
            <w:r w:rsidR="00827DE4">
              <w:rPr>
                <w:sz w:val="20"/>
                <w:szCs w:val="20"/>
                <w:lang w:val="kk-KZ"/>
              </w:rPr>
              <w:t xml:space="preserve"> Реализация облачных вычислений</w:t>
            </w:r>
          </w:p>
        </w:tc>
        <w:tc>
          <w:tcPr>
            <w:tcW w:w="851" w:type="dxa"/>
            <w:shd w:val="clear" w:color="auto" w:fill="auto"/>
          </w:tcPr>
          <w:p w14:paraId="41EB6AA7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F675D1C" w14:textId="3A3A953F" w:rsidR="00A123AC" w:rsidRPr="007D3CE6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A123AC" w14:paraId="51EDCA81" w14:textId="77777777" w:rsidTr="001A1019">
        <w:tc>
          <w:tcPr>
            <w:tcW w:w="871" w:type="dxa"/>
            <w:vMerge/>
            <w:shd w:val="clear" w:color="auto" w:fill="auto"/>
          </w:tcPr>
          <w:p w14:paraId="36EB16F8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73DCE947" w14:textId="03BAC7DC" w:rsidR="00A123AC" w:rsidRPr="00827DE4" w:rsidRDefault="00A123A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827DE4">
              <w:rPr>
                <w:sz w:val="20"/>
                <w:szCs w:val="20"/>
                <w:lang w:val="kk-KZ"/>
              </w:rPr>
              <w:t>Настройка безопасности облачных хранилищ данных</w:t>
            </w:r>
          </w:p>
        </w:tc>
        <w:tc>
          <w:tcPr>
            <w:tcW w:w="851" w:type="dxa"/>
            <w:shd w:val="clear" w:color="auto" w:fill="auto"/>
          </w:tcPr>
          <w:p w14:paraId="7CEE4A0A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C9B6E92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A123AC" w14:paraId="570F06CB" w14:textId="77777777" w:rsidTr="001A1019">
        <w:tc>
          <w:tcPr>
            <w:tcW w:w="871" w:type="dxa"/>
            <w:vMerge/>
            <w:shd w:val="clear" w:color="auto" w:fill="auto"/>
          </w:tcPr>
          <w:p w14:paraId="3A5E4B24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E7588DB" w14:textId="277F94B7" w:rsidR="00A123AC" w:rsidRDefault="00A123A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9. </w:t>
            </w:r>
            <w:r w:rsidRPr="00A123AC">
              <w:rPr>
                <w:bCs/>
                <w:sz w:val="20"/>
                <w:szCs w:val="20"/>
              </w:rPr>
              <w:t>Прием СРО 4</w:t>
            </w:r>
          </w:p>
        </w:tc>
        <w:tc>
          <w:tcPr>
            <w:tcW w:w="851" w:type="dxa"/>
            <w:shd w:val="clear" w:color="auto" w:fill="auto"/>
          </w:tcPr>
          <w:p w14:paraId="0E101F2A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B884D6D" w14:textId="0E7D2C48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D14F3A" w14:paraId="51375239" w14:textId="77777777" w:rsidTr="001A1019">
        <w:tc>
          <w:tcPr>
            <w:tcW w:w="871" w:type="dxa"/>
            <w:vMerge w:val="restart"/>
            <w:shd w:val="clear" w:color="auto" w:fill="auto"/>
          </w:tcPr>
          <w:p w14:paraId="6A5DD30A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7918" w:type="dxa"/>
            <w:shd w:val="clear" w:color="auto" w:fill="auto"/>
          </w:tcPr>
          <w:p w14:paraId="2C762291" w14:textId="71F181A4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27DE4">
              <w:rPr>
                <w:sz w:val="20"/>
                <w:szCs w:val="20"/>
                <w:lang w:val="kk-KZ"/>
              </w:rPr>
              <w:t>Продвинутые системы анализа больших данных</w:t>
            </w:r>
          </w:p>
        </w:tc>
        <w:tc>
          <w:tcPr>
            <w:tcW w:w="851" w:type="dxa"/>
            <w:shd w:val="clear" w:color="auto" w:fill="auto"/>
          </w:tcPr>
          <w:p w14:paraId="4B18D8C9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13417522" w14:textId="61BC8D15" w:rsidR="00D14F3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D14F3A" w14:paraId="12D49689" w14:textId="77777777" w:rsidTr="001A1019">
        <w:tc>
          <w:tcPr>
            <w:tcW w:w="871" w:type="dxa"/>
            <w:vMerge/>
            <w:shd w:val="clear" w:color="auto" w:fill="auto"/>
          </w:tcPr>
          <w:p w14:paraId="525A2960" w14:textId="77777777" w:rsidR="00D14F3A" w:rsidRDefault="00D14F3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7F22B74" w14:textId="1D1F2810" w:rsidR="00D14F3A" w:rsidRPr="00827DE4" w:rsidRDefault="00D14F3A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27DE4">
              <w:rPr>
                <w:sz w:val="20"/>
                <w:szCs w:val="20"/>
                <w:lang w:val="kk-KZ" w:eastAsia="ru-RU"/>
              </w:rPr>
              <w:t>Конфигурация защиты систем анализа больших данных</w:t>
            </w:r>
          </w:p>
        </w:tc>
        <w:tc>
          <w:tcPr>
            <w:tcW w:w="851" w:type="dxa"/>
            <w:shd w:val="clear" w:color="auto" w:fill="auto"/>
          </w:tcPr>
          <w:p w14:paraId="5079EA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701FE6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71287E" w14:paraId="698AFD14" w14:textId="77777777" w:rsidTr="001A1019">
        <w:tc>
          <w:tcPr>
            <w:tcW w:w="871" w:type="dxa"/>
            <w:vMerge w:val="restart"/>
            <w:shd w:val="clear" w:color="auto" w:fill="auto"/>
          </w:tcPr>
          <w:p w14:paraId="009FD439" w14:textId="77777777" w:rsidR="0071287E" w:rsidRDefault="000E765C">
            <w:pPr>
              <w:tabs>
                <w:tab w:val="left" w:pos="1276"/>
              </w:tabs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7918" w:type="dxa"/>
            <w:shd w:val="clear" w:color="auto" w:fill="auto"/>
          </w:tcPr>
          <w:p w14:paraId="0E9D4901" w14:textId="48CD624D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635C6" w:rsidRPr="004635C6">
              <w:rPr>
                <w:sz w:val="20"/>
                <w:szCs w:val="20"/>
                <w:lang w:val="kk-KZ"/>
              </w:rPr>
              <w:t>Основные этапы создания веб-приложения с моделями машинного обучения</w:t>
            </w:r>
          </w:p>
        </w:tc>
        <w:tc>
          <w:tcPr>
            <w:tcW w:w="851" w:type="dxa"/>
            <w:shd w:val="clear" w:color="auto" w:fill="auto"/>
          </w:tcPr>
          <w:p w14:paraId="43066AF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6842E653" w14:textId="739BA8E2" w:rsidR="0071287E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53E3D1D7" w14:textId="77777777" w:rsidTr="001A1019">
        <w:tc>
          <w:tcPr>
            <w:tcW w:w="871" w:type="dxa"/>
            <w:vMerge/>
            <w:shd w:val="clear" w:color="auto" w:fill="auto"/>
          </w:tcPr>
          <w:p w14:paraId="141BDCEF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BF7692F" w14:textId="2F7BC207" w:rsidR="0071287E" w:rsidRPr="00827DE4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635C6">
              <w:rPr>
                <w:sz w:val="20"/>
                <w:szCs w:val="20"/>
              </w:rPr>
              <w:t xml:space="preserve">Разработка веб-приложения </w:t>
            </w:r>
            <w:r w:rsidR="00827DE4">
              <w:rPr>
                <w:sz w:val="20"/>
                <w:szCs w:val="20"/>
                <w:lang w:val="kk-KZ"/>
              </w:rPr>
              <w:t>с использованием защиты данных методами машинного обучения</w:t>
            </w:r>
          </w:p>
        </w:tc>
        <w:tc>
          <w:tcPr>
            <w:tcW w:w="851" w:type="dxa"/>
            <w:shd w:val="clear" w:color="auto" w:fill="auto"/>
          </w:tcPr>
          <w:p w14:paraId="2D8AF7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75646B8" w14:textId="20989B94" w:rsidR="0071287E" w:rsidRPr="0027196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  <w:r w:rsidR="00271968"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DE00856" w14:textId="77777777" w:rsidTr="001A1019">
        <w:tc>
          <w:tcPr>
            <w:tcW w:w="9640" w:type="dxa"/>
            <w:gridSpan w:val="3"/>
          </w:tcPr>
          <w:p w14:paraId="541C011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850" w:type="dxa"/>
          </w:tcPr>
          <w:p w14:paraId="516369D6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4868035" w14:textId="77777777" w:rsidTr="001A1019">
        <w:tc>
          <w:tcPr>
            <w:tcW w:w="9640" w:type="dxa"/>
            <w:gridSpan w:val="3"/>
            <w:shd w:val="clear" w:color="auto" w:fill="FFFFFF" w:themeFill="background1"/>
          </w:tcPr>
          <w:p w14:paraId="46ACC40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850" w:type="dxa"/>
            <w:shd w:val="clear" w:color="auto" w:fill="FFFFFF" w:themeFill="background1"/>
          </w:tcPr>
          <w:p w14:paraId="6CE912E3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738F9BD" w14:textId="77777777" w:rsidTr="001A1019">
        <w:tc>
          <w:tcPr>
            <w:tcW w:w="9640" w:type="dxa"/>
            <w:gridSpan w:val="3"/>
            <w:shd w:val="clear" w:color="auto" w:fill="FFFFFF" w:themeFill="background1"/>
          </w:tcPr>
          <w:p w14:paraId="76F140E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850" w:type="dxa"/>
            <w:shd w:val="clear" w:color="auto" w:fill="FFFFFF" w:themeFill="background1"/>
          </w:tcPr>
          <w:p w14:paraId="2053BAFB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6FD1973B" w14:textId="77777777" w:rsidR="0071287E" w:rsidRDefault="000E765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6A3AEE3" w14:textId="77777777" w:rsidR="0071287E" w:rsidRDefault="0071287E">
      <w:pPr>
        <w:jc w:val="both"/>
        <w:rPr>
          <w:sz w:val="20"/>
          <w:szCs w:val="20"/>
        </w:rPr>
      </w:pPr>
    </w:p>
    <w:p w14:paraId="13FBA55A" w14:textId="77777777" w:rsidR="0071287E" w:rsidRDefault="0071287E">
      <w:pPr>
        <w:rPr>
          <w:sz w:val="20"/>
          <w:szCs w:val="20"/>
          <w:lang w:val="kk-KZ"/>
        </w:rPr>
      </w:pPr>
    </w:p>
    <w:p w14:paraId="38031BC7" w14:textId="77777777" w:rsidR="0071287E" w:rsidRDefault="0071287E">
      <w:pPr>
        <w:rPr>
          <w:sz w:val="20"/>
          <w:szCs w:val="20"/>
          <w:lang w:val="kk-KZ"/>
        </w:rPr>
      </w:pPr>
    </w:p>
    <w:p w14:paraId="6A4D6FF7" w14:textId="77777777" w:rsidR="0071287E" w:rsidRDefault="0071287E">
      <w:pPr>
        <w:rPr>
          <w:sz w:val="20"/>
          <w:szCs w:val="20"/>
          <w:lang w:val="kk-KZ"/>
        </w:rPr>
      </w:pPr>
    </w:p>
    <w:p w14:paraId="37CD4C4B" w14:textId="77777777" w:rsidR="0071287E" w:rsidRDefault="0071287E">
      <w:pPr>
        <w:rPr>
          <w:sz w:val="20"/>
          <w:szCs w:val="20"/>
          <w:lang w:val="kk-KZ"/>
        </w:rPr>
      </w:pPr>
    </w:p>
    <w:p w14:paraId="59F4B2DC" w14:textId="77777777" w:rsidR="0071287E" w:rsidRDefault="0071287E">
      <w:pPr>
        <w:rPr>
          <w:sz w:val="20"/>
          <w:szCs w:val="20"/>
          <w:lang w:val="kk-KZ"/>
        </w:rPr>
      </w:pPr>
    </w:p>
    <w:p w14:paraId="1B7E850E" w14:textId="77777777" w:rsidR="0071287E" w:rsidRDefault="0071287E">
      <w:pPr>
        <w:rPr>
          <w:sz w:val="20"/>
          <w:szCs w:val="20"/>
          <w:lang w:val="kk-KZ"/>
        </w:rPr>
      </w:pPr>
    </w:p>
    <w:p w14:paraId="5FC32979" w14:textId="77777777" w:rsidR="0071287E" w:rsidRDefault="0071287E">
      <w:pPr>
        <w:rPr>
          <w:sz w:val="20"/>
          <w:szCs w:val="20"/>
          <w:lang w:val="kk-KZ"/>
        </w:rPr>
      </w:pPr>
    </w:p>
    <w:p w14:paraId="5D1AFA6C" w14:textId="77777777" w:rsidR="0071287E" w:rsidRDefault="0071287E">
      <w:pPr>
        <w:rPr>
          <w:sz w:val="20"/>
          <w:szCs w:val="20"/>
          <w:lang w:val="kk-KZ"/>
        </w:rPr>
      </w:pPr>
    </w:p>
    <w:p w14:paraId="6F05D78D" w14:textId="77777777" w:rsidR="0071287E" w:rsidRDefault="0071287E">
      <w:pPr>
        <w:rPr>
          <w:sz w:val="20"/>
          <w:szCs w:val="20"/>
          <w:lang w:val="kk-KZ"/>
        </w:rPr>
      </w:pPr>
    </w:p>
    <w:p w14:paraId="4E2B1FA7" w14:textId="59274943" w:rsidR="00E3789F" w:rsidRDefault="00E3789F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35E59C70" w14:textId="77777777" w:rsidR="00E3789F" w:rsidRDefault="00E3789F">
      <w:pPr>
        <w:rPr>
          <w:sz w:val="20"/>
          <w:szCs w:val="20"/>
          <w:lang w:val="kk-KZ"/>
        </w:rPr>
        <w:sectPr w:rsidR="00E3789F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7AF619F5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4E4EBEF2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3E0015F7" w14:textId="77777777" w:rsidR="00B5271E" w:rsidRPr="00055CD8" w:rsidRDefault="00B5271E" w:rsidP="00B5271E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24578C95" w14:textId="77777777" w:rsidR="00B5271E" w:rsidRPr="00BF4583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4DB90087" w14:textId="04CC3C06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1. </w:t>
      </w:r>
      <w:r w:rsidR="00162C26" w:rsidRPr="00162C26">
        <w:rPr>
          <w:b/>
          <w:bCs/>
          <w:color w:val="000000"/>
          <w:sz w:val="20"/>
          <w:szCs w:val="20"/>
        </w:rPr>
        <w:t xml:space="preserve">Реализация проекта </w:t>
      </w:r>
      <w:r w:rsidR="00162C26" w:rsidRPr="00162C26">
        <w:rPr>
          <w:b/>
          <w:bCs/>
          <w:color w:val="000000"/>
          <w:sz w:val="20"/>
          <w:szCs w:val="20"/>
          <w:lang w:val="kk-KZ"/>
        </w:rPr>
        <w:t>анализа и обработки больших данных</w:t>
      </w:r>
      <w:r w:rsidR="00162C26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162C26"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4D56110F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B5271E" w:rsidRPr="00F76949" w14:paraId="05DEBFCF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9D95A5E" w14:textId="7777777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6CB3E6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3E39D3" w14:textId="795CF639" w:rsidR="00B5271E" w:rsidRPr="00F76949" w:rsidRDefault="0022172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13D2121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12CC1C9" w14:textId="49DB7770" w:rsidR="00B5271E" w:rsidRPr="00F76949" w:rsidRDefault="008F73C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221729">
              <w:rPr>
                <w:rStyle w:val="normaltextrun"/>
                <w:color w:val="000000"/>
                <w:sz w:val="20"/>
                <w:szCs w:val="20"/>
              </w:rPr>
              <w:t>1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D130AD9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E93DD9A" w14:textId="39195C9B" w:rsidR="00B5271E" w:rsidRPr="00F76949" w:rsidRDefault="008F73C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A954AF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227B3E" w14:textId="564545D0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B5271E" w:rsidRPr="00F76949" w14:paraId="1A124902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712A36" w14:textId="580A6C7D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Знание и понимание основных</w:t>
            </w:r>
            <w:r w:rsidR="00EC1095">
              <w:rPr>
                <w:rStyle w:val="eop"/>
                <w:sz w:val="20"/>
                <w:szCs w:val="20"/>
                <w:lang w:val="kk-KZ"/>
              </w:rPr>
              <w:t xml:space="preserve"> концепций </w:t>
            </w:r>
            <w:r w:rsidR="00162C26" w:rsidRPr="00162C26">
              <w:rPr>
                <w:color w:val="000000"/>
                <w:sz w:val="20"/>
                <w:szCs w:val="20"/>
                <w:lang w:val="kk-KZ"/>
              </w:rPr>
              <w:t>анализа и обработки больших данных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21D838" w14:textId="7B086F0C" w:rsidR="00B5271E" w:rsidRDefault="00B5271E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="00162C26" w:rsidRPr="00162C26">
              <w:rPr>
                <w:color w:val="000000"/>
                <w:sz w:val="20"/>
                <w:szCs w:val="20"/>
                <w:lang w:val="kk-KZ"/>
              </w:rPr>
              <w:t>анализа и обработки больших данных</w:t>
            </w:r>
          </w:p>
          <w:p w14:paraId="3D813F7F" w14:textId="2C601C13" w:rsidR="005E3E69" w:rsidRPr="00F76949" w:rsidRDefault="005E3E69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DB551" w14:textId="314A6D9C" w:rsidR="00B5271E" w:rsidRPr="00F1134D" w:rsidRDefault="00F1134D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B5271E"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B5271E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B5271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B5271E"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162C26" w:rsidRPr="00162C26">
              <w:rPr>
                <w:color w:val="000000"/>
                <w:sz w:val="20"/>
                <w:szCs w:val="20"/>
                <w:lang w:val="kk-KZ"/>
              </w:rPr>
              <w:t>анализа и обработки больших данных</w:t>
            </w:r>
          </w:p>
          <w:p w14:paraId="65D1B785" w14:textId="77777777" w:rsidR="00B5271E" w:rsidRPr="00F76949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7A5404" w14:textId="4ED9F0C4" w:rsidR="00B5271E" w:rsidRPr="00B5271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 w:rsidR="00162C26" w:rsidRPr="00162C26">
              <w:rPr>
                <w:color w:val="000000"/>
                <w:sz w:val="20"/>
                <w:szCs w:val="20"/>
                <w:lang w:val="kk-KZ"/>
              </w:rPr>
              <w:t>анализа и обработки больших данны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2E0AF" w14:textId="1B5131E1" w:rsidR="00B5271E" w:rsidRPr="00162C26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="00162C26" w:rsidRPr="00162C26">
              <w:rPr>
                <w:color w:val="000000"/>
                <w:sz w:val="20"/>
                <w:szCs w:val="20"/>
                <w:lang w:val="kk-KZ"/>
              </w:rPr>
              <w:t>анализа и обработки больших данных</w:t>
            </w:r>
          </w:p>
        </w:tc>
      </w:tr>
      <w:tr w:rsidR="00B5271E" w:rsidRPr="00F76949" w14:paraId="25547619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8461" w14:textId="0D36434D" w:rsidR="00B5271E" w:rsidRPr="00EC1095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EC1095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EC1095">
              <w:rPr>
                <w:rStyle w:val="normaltextrun"/>
                <w:sz w:val="20"/>
                <w:szCs w:val="20"/>
              </w:rPr>
              <w:t xml:space="preserve"> </w:t>
            </w:r>
            <w:r w:rsidR="00162C26" w:rsidRPr="00162C26">
              <w:rPr>
                <w:color w:val="000000"/>
                <w:sz w:val="20"/>
                <w:szCs w:val="20"/>
                <w:lang w:val="kk-KZ"/>
              </w:rPr>
              <w:t>анализа и обработки больших данных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58F9E8" w14:textId="7EBAD566" w:rsidR="00B5271E" w:rsidRPr="008B286E" w:rsidRDefault="00B5271E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F1134D"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6B917" w14:textId="013CA21B" w:rsidR="00B5271E" w:rsidRPr="00F1134D" w:rsidRDefault="00F1134D" w:rsidP="00F1134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2345D6" w14:textId="77777777" w:rsidR="00B5271E" w:rsidRDefault="00F1134D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7D7CB884" w14:textId="69CBE529" w:rsidR="005E3E69" w:rsidRPr="008B286E" w:rsidRDefault="005E3E69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BF8A5A" w14:textId="0C083BCB" w:rsidR="00B5271E" w:rsidRPr="00F1134D" w:rsidRDefault="00F1134D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2B75D7" w14:textId="77777777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B5271E" w:rsidRPr="00F76949" w14:paraId="04A3C676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156FB" w14:textId="0192822B" w:rsidR="00B5271E" w:rsidRPr="00B91449" w:rsidRDefault="00B9144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="00B5271E"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528C44" w14:textId="6C984E9C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BBF35" w14:textId="1113C262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 w:rsidR="00B91449"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9431810" w14:textId="77777777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F066A" w14:textId="647E3CBB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5D9DC" w14:textId="4B5D1696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 w:rsidR="008D0E90"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0141CF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D466ABB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3D718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DE5429F" w14:textId="3DEECB43" w:rsidR="00B5271E" w:rsidRDefault="00B5271E" w:rsidP="005E3E69">
      <w:pPr>
        <w:spacing w:after="80"/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2. </w:t>
      </w:r>
      <w:r w:rsidR="00A70EA1" w:rsidRPr="00A70EA1">
        <w:rPr>
          <w:b/>
          <w:bCs/>
          <w:color w:val="000000"/>
          <w:sz w:val="20"/>
          <w:szCs w:val="20"/>
          <w:lang w:val="kk-KZ"/>
        </w:rPr>
        <w:t>Анализ методов защиты больших данных</w:t>
      </w:r>
      <w:r w:rsidR="00A70EA1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7C6B19">
        <w:rPr>
          <w:rStyle w:val="normaltextrun"/>
          <w:b/>
          <w:bCs/>
          <w:sz w:val="20"/>
          <w:szCs w:val="20"/>
          <w:lang w:val="kk-KZ"/>
        </w:rPr>
        <w:t>2</w:t>
      </w:r>
      <w:r w:rsidR="005D4250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1FAE91B7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5F5E19E" w14:textId="7777777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DD46DD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F4454E" w14:textId="6BCB3533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6270F5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13A3F1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9852FE3" w14:textId="5A79E3C0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B0169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C21334" w14:textId="59638836" w:rsidR="00B5271E" w:rsidRPr="00F76949" w:rsidRDefault="007C6B1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067879C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A3DB8" w14:textId="0EB6162B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D1645" w:rsidRPr="00F76949" w14:paraId="0B80FDEF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8D31B" w14:textId="25AFBB03" w:rsidR="000D1645" w:rsidRPr="00A70EA1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A70EA1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м</w:t>
            </w:r>
            <w:r w:rsidR="00A70EA1" w:rsidRPr="00A70EA1">
              <w:rPr>
                <w:rStyle w:val="eop"/>
                <w:sz w:val="20"/>
                <w:szCs w:val="20"/>
              </w:rPr>
              <w:t>е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т</w:t>
            </w:r>
            <w:r w:rsidR="00A70EA1" w:rsidRPr="00A70EA1">
              <w:rPr>
                <w:rStyle w:val="eop"/>
                <w:sz w:val="20"/>
                <w:szCs w:val="20"/>
              </w:rPr>
              <w:t>о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д</w:t>
            </w:r>
            <w:r w:rsidR="00A70EA1" w:rsidRPr="00A70EA1">
              <w:rPr>
                <w:rStyle w:val="eop"/>
                <w:sz w:val="20"/>
                <w:szCs w:val="20"/>
              </w:rPr>
              <w:t>а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м</w:t>
            </w:r>
            <w:r w:rsidR="00A70EA1" w:rsidRPr="00A70EA1">
              <w:rPr>
                <w:rStyle w:val="eop"/>
                <w:sz w:val="20"/>
                <w:szCs w:val="20"/>
              </w:rPr>
              <w:t>и</w:t>
            </w:r>
            <w:r w:rsidR="00DE2B30" w:rsidRPr="00A70EA1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 w:rsidR="00A70EA1" w:rsidRPr="00A70EA1">
              <w:rPr>
                <w:color w:val="000000"/>
                <w:sz w:val="20"/>
                <w:szCs w:val="20"/>
                <w:lang w:val="kk-KZ"/>
              </w:rPr>
              <w:t>защиты больших данных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F74546" w14:textId="65E2AD21" w:rsidR="000D1645" w:rsidRPr="00F76949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м</w:t>
            </w:r>
            <w:r w:rsidR="00A70EA1" w:rsidRPr="00A70EA1">
              <w:rPr>
                <w:rStyle w:val="eop"/>
                <w:sz w:val="20"/>
                <w:szCs w:val="20"/>
              </w:rPr>
              <w:t>е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т</w:t>
            </w:r>
            <w:r w:rsidR="00A70EA1" w:rsidRPr="00A70EA1">
              <w:rPr>
                <w:rStyle w:val="eop"/>
                <w:sz w:val="20"/>
                <w:szCs w:val="20"/>
              </w:rPr>
              <w:t>о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д</w:t>
            </w:r>
            <w:r w:rsidR="00A70EA1">
              <w:rPr>
                <w:rStyle w:val="eop"/>
                <w:sz w:val="20"/>
                <w:szCs w:val="20"/>
                <w:lang w:val="kk-KZ"/>
              </w:rPr>
              <w:t>ов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 w:rsidR="00A70EA1" w:rsidRPr="00A70EA1">
              <w:rPr>
                <w:color w:val="000000"/>
                <w:sz w:val="20"/>
                <w:szCs w:val="20"/>
                <w:lang w:val="kk-KZ"/>
              </w:rPr>
              <w:t>защиты больших данных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544E0F" w14:textId="512F440C" w:rsidR="000D1645" w:rsidRPr="009365CA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м</w:t>
            </w:r>
            <w:r w:rsidR="00A70EA1" w:rsidRPr="00A70EA1">
              <w:rPr>
                <w:rStyle w:val="eop"/>
                <w:sz w:val="20"/>
                <w:szCs w:val="20"/>
              </w:rPr>
              <w:t>е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т</w:t>
            </w:r>
            <w:r w:rsidR="00A70EA1" w:rsidRPr="00A70EA1">
              <w:rPr>
                <w:rStyle w:val="eop"/>
                <w:sz w:val="20"/>
                <w:szCs w:val="20"/>
              </w:rPr>
              <w:t>о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д</w:t>
            </w:r>
            <w:r w:rsidR="00A70EA1">
              <w:rPr>
                <w:rStyle w:val="eop"/>
                <w:sz w:val="20"/>
                <w:szCs w:val="20"/>
                <w:lang w:val="kk-KZ"/>
              </w:rPr>
              <w:t>ов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 w:rsidR="00A70EA1" w:rsidRPr="00A70EA1">
              <w:rPr>
                <w:color w:val="000000"/>
                <w:sz w:val="20"/>
                <w:szCs w:val="20"/>
                <w:lang w:val="kk-KZ"/>
              </w:rPr>
              <w:t>защиты больших данных</w:t>
            </w:r>
          </w:p>
          <w:p w14:paraId="16AF31FA" w14:textId="77777777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1D0E26" w14:textId="73503D49" w:rsidR="000D1645" w:rsidRPr="00A70EA1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70EA1">
              <w:rPr>
                <w:rStyle w:val="normaltextrun"/>
                <w:sz w:val="20"/>
                <w:szCs w:val="20"/>
              </w:rPr>
              <w:t xml:space="preserve">Ограниченное понимание </w:t>
            </w:r>
            <w:r w:rsidRPr="00A70EA1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A70EA1"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740299" w:rsidRPr="00A70EA1">
              <w:rPr>
                <w:sz w:val="20"/>
                <w:szCs w:val="20"/>
                <w:shd w:val="clear" w:color="auto" w:fill="FFFFFF"/>
                <w:lang w:val="kk-KZ"/>
              </w:rPr>
              <w:t xml:space="preserve">по </w:t>
            </w:r>
            <w:r w:rsidR="00A70EA1" w:rsidRPr="00A70EA1">
              <w:rPr>
                <w:sz w:val="20"/>
                <w:szCs w:val="20"/>
                <w:shd w:val="clear" w:color="auto" w:fill="FFFFFF"/>
                <w:lang w:val="kk-KZ"/>
              </w:rPr>
              <w:t>созданию</w:t>
            </w:r>
            <w:r w:rsidR="009365CA" w:rsidRPr="00A70EA1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м</w:t>
            </w:r>
            <w:r w:rsidR="00A70EA1" w:rsidRPr="00A70EA1">
              <w:rPr>
                <w:rStyle w:val="eop"/>
                <w:sz w:val="20"/>
                <w:szCs w:val="20"/>
              </w:rPr>
              <w:t>е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т</w:t>
            </w:r>
            <w:r w:rsidR="00A70EA1" w:rsidRPr="00A70EA1">
              <w:rPr>
                <w:rStyle w:val="eop"/>
                <w:sz w:val="20"/>
                <w:szCs w:val="20"/>
              </w:rPr>
              <w:t>о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 xml:space="preserve">дов </w:t>
            </w:r>
            <w:r w:rsidR="00A70EA1" w:rsidRPr="00A70EA1">
              <w:rPr>
                <w:color w:val="000000"/>
                <w:sz w:val="20"/>
                <w:szCs w:val="20"/>
                <w:lang w:val="kk-KZ"/>
              </w:rPr>
              <w:t>защиты больших данны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BDFC32" w14:textId="42AA08CC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F6FEE"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9365CA">
              <w:rPr>
                <w:sz w:val="20"/>
                <w:szCs w:val="20"/>
                <w:shd w:val="clear" w:color="auto" w:fill="FFFFFF"/>
              </w:rPr>
              <w:t xml:space="preserve">создания 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м</w:t>
            </w:r>
            <w:r w:rsidR="00A70EA1" w:rsidRPr="00A70EA1">
              <w:rPr>
                <w:rStyle w:val="eop"/>
                <w:sz w:val="20"/>
                <w:szCs w:val="20"/>
              </w:rPr>
              <w:t>е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т</w:t>
            </w:r>
            <w:r w:rsidR="00A70EA1" w:rsidRPr="00A70EA1">
              <w:rPr>
                <w:rStyle w:val="eop"/>
                <w:sz w:val="20"/>
                <w:szCs w:val="20"/>
              </w:rPr>
              <w:t>о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 xml:space="preserve">дов </w:t>
            </w:r>
            <w:r w:rsidR="00A70EA1" w:rsidRPr="00A70EA1">
              <w:rPr>
                <w:color w:val="000000"/>
                <w:sz w:val="20"/>
                <w:szCs w:val="20"/>
                <w:lang w:val="kk-KZ"/>
              </w:rPr>
              <w:t>защиты больших данных</w:t>
            </w:r>
          </w:p>
        </w:tc>
      </w:tr>
      <w:tr w:rsidR="000D1645" w:rsidRPr="00F76949" w14:paraId="7EB91AB6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9A5F49" w14:textId="2EE49842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D65240" w14:textId="77777777" w:rsidR="000D1645" w:rsidRPr="00B5271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FC9DDDA" w14:textId="491E340C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4A9D73" w14:textId="26BF7F30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0F43E5" w14:textId="653A677D" w:rsidR="000D1645" w:rsidRPr="008B286E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9B8CB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519C92D0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0D1645" w:rsidRPr="00F76949" w14:paraId="5A757895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42C090" w14:textId="4CD78B23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E22550" w14:textId="2CD2FC2B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BE2F19" w14:textId="4200E3B8" w:rsidR="000D1645" w:rsidRPr="008B286E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1C567" w14:textId="46AC0A69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3CE04C" w14:textId="51184518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79FD613" w14:textId="77777777" w:rsidR="00B5271E" w:rsidRDefault="00B5271E" w:rsidP="00B5271E">
      <w:pPr>
        <w:rPr>
          <w:sz w:val="20"/>
          <w:szCs w:val="20"/>
        </w:rPr>
      </w:pPr>
    </w:p>
    <w:p w14:paraId="4A55F5AA" w14:textId="6E7ECE24" w:rsidR="00B5271E" w:rsidRPr="009F2B0A" w:rsidRDefault="00B5271E" w:rsidP="005E3E69">
      <w:pPr>
        <w:spacing w:after="80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B85958" w:rsidRPr="00B85958">
        <w:rPr>
          <w:b/>
          <w:sz w:val="20"/>
          <w:szCs w:val="20"/>
          <w:lang w:val="kk-KZ"/>
        </w:rPr>
        <w:t xml:space="preserve">Разработка программы классификации </w:t>
      </w:r>
      <w:r w:rsidR="00B85958" w:rsidRPr="00B85958">
        <w:rPr>
          <w:b/>
          <w:sz w:val="20"/>
          <w:szCs w:val="20"/>
          <w:lang w:val="kk-KZ" w:eastAsia="ru-RU"/>
        </w:rPr>
        <w:t>интернет-угроз</w:t>
      </w:r>
      <w:r w:rsidR="00B85958" w:rsidRPr="00B85958">
        <w:rPr>
          <w:b/>
          <w:sz w:val="20"/>
          <w:szCs w:val="20"/>
          <w:lang w:val="kk-KZ"/>
        </w:rPr>
        <w:t xml:space="preserve"> с помощью </w:t>
      </w:r>
      <w:r w:rsidR="00B85958" w:rsidRPr="00B85958">
        <w:rPr>
          <w:b/>
          <w:sz w:val="20"/>
          <w:szCs w:val="20"/>
          <w:lang w:val="en-US"/>
        </w:rPr>
        <w:t>BERT</w:t>
      </w:r>
      <w:r w:rsidR="00B85958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4317C7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799B247E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61A8C7B" w14:textId="47139F81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sz w:val="20"/>
                <w:szCs w:val="20"/>
              </w:rPr>
              <w:t> </w:t>
            </w:r>
            <w:r w:rsidRPr="00F76949">
              <w:rPr>
                <w:rStyle w:val="normaltextrun"/>
                <w:sz w:val="20"/>
                <w:szCs w:val="20"/>
              </w:rPr>
              <w:t>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8C3EAB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64D2D37" w14:textId="59C221FC" w:rsidR="00B5271E" w:rsidRPr="00F76949" w:rsidRDefault="00576CCC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</w:t>
            </w:r>
            <w:r w:rsidR="004317C7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9CC8400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F0D8DA" w14:textId="05C430BA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BC0FC4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0B5B3AF" w14:textId="3FFB1890" w:rsidR="00B5271E" w:rsidRPr="00F76949" w:rsidRDefault="00576CCC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BB267A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7BFF15B" w14:textId="16CFFDDB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A07F95" w:rsidRPr="00F76949" w14:paraId="47C37875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D40051" w14:textId="685015E5" w:rsidR="00A07F95" w:rsidRPr="00576CCC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kk-KZ"/>
              </w:rPr>
              <w:t>моделями машинног</w:t>
            </w:r>
            <w:r w:rsidR="001A0D50">
              <w:rPr>
                <w:rStyle w:val="eop"/>
                <w:sz w:val="20"/>
                <w:szCs w:val="20"/>
                <w:lang w:val="kk-KZ"/>
              </w:rPr>
              <w:t>о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 обучения </w:t>
            </w:r>
            <w:r w:rsidR="00B85958" w:rsidRPr="00B85958">
              <w:rPr>
                <w:bCs/>
                <w:sz w:val="20"/>
                <w:szCs w:val="20"/>
                <w:lang w:val="kk-KZ"/>
              </w:rPr>
              <w:t xml:space="preserve">классификации интернет-угроз с помощью </w:t>
            </w:r>
            <w:r w:rsidR="00B85958" w:rsidRPr="00B85958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5834F2" w14:textId="2FBA20A3" w:rsidR="00A07F95" w:rsidRPr="00F5359D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</w:t>
            </w:r>
            <w:r w:rsidR="00B85958" w:rsidRPr="00B85958">
              <w:rPr>
                <w:bCs/>
                <w:sz w:val="20"/>
                <w:szCs w:val="20"/>
                <w:lang w:val="kk-KZ"/>
              </w:rPr>
              <w:t xml:space="preserve">классификации интернет-угроз с помощью </w:t>
            </w:r>
            <w:r w:rsidR="00B85958" w:rsidRPr="00B85958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8CD485" w14:textId="3FC4D9D7" w:rsidR="00A07F95" w:rsidRPr="005E3E69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B85958" w:rsidRPr="00B85958">
              <w:rPr>
                <w:bCs/>
                <w:sz w:val="20"/>
                <w:szCs w:val="20"/>
                <w:lang w:val="kk-KZ"/>
              </w:rPr>
              <w:t xml:space="preserve">классификации интернет-угроз с помощью </w:t>
            </w:r>
            <w:r w:rsidR="00B85958" w:rsidRPr="00B85958">
              <w:rPr>
                <w:bCs/>
                <w:sz w:val="20"/>
                <w:szCs w:val="20"/>
                <w:lang w:val="en-US"/>
              </w:rPr>
              <w:t>BERT</w:t>
            </w:r>
          </w:p>
          <w:p w14:paraId="27F3FF5B" w14:textId="14A4563B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981EEC" w14:textId="779D464C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B85958" w:rsidRPr="00B85958">
              <w:rPr>
                <w:bCs/>
                <w:sz w:val="20"/>
                <w:szCs w:val="20"/>
                <w:lang w:val="kk-KZ"/>
              </w:rPr>
              <w:t xml:space="preserve">классификации интернет-угроз с помощью </w:t>
            </w:r>
            <w:r w:rsidR="00B85958" w:rsidRPr="00B85958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905E1" w14:textId="2C77B81A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B85958" w:rsidRPr="00B85958">
              <w:rPr>
                <w:bCs/>
                <w:sz w:val="20"/>
                <w:szCs w:val="20"/>
                <w:lang w:val="kk-KZ"/>
              </w:rPr>
              <w:t xml:space="preserve">классификации интернет-угроз с помощью </w:t>
            </w:r>
            <w:r w:rsidR="00B85958" w:rsidRPr="00B85958">
              <w:rPr>
                <w:bCs/>
                <w:sz w:val="20"/>
                <w:szCs w:val="20"/>
                <w:lang w:val="en-US"/>
              </w:rPr>
              <w:t>BERT</w:t>
            </w:r>
          </w:p>
        </w:tc>
      </w:tr>
      <w:tr w:rsidR="00A07F95" w:rsidRPr="00F76949" w14:paraId="2F67DB86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F0F3AD" w14:textId="1D0E2650" w:rsidR="00A07F95" w:rsidRPr="00576CCC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6E99C7" w14:textId="77777777" w:rsidR="00A07F95" w:rsidRPr="00B5271E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50943B3" w14:textId="400E410F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76FD45" w14:textId="7B3360AD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8F15CC" w14:textId="2288A39E" w:rsidR="00A07F95" w:rsidRPr="003C32C7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1BD685" w14:textId="77777777" w:rsidR="00A07F95" w:rsidRPr="00F1134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685A069" w14:textId="77777777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A07F95" w:rsidRPr="00F76949" w14:paraId="4C589B3D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5D756D" w14:textId="2AB8105E" w:rsidR="00A07F95" w:rsidRPr="008B286E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EB6F5" w14:textId="4EE1A014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6D9F1D" w14:textId="6EF9B279" w:rsidR="00A07F95" w:rsidRPr="006F05B6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7DC14C" w14:textId="1FB45C92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D6F6E" w14:textId="4D8EC751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1CEB827" w14:textId="77777777" w:rsidR="00B85958" w:rsidRDefault="00B85958" w:rsidP="00B5271E">
      <w:pPr>
        <w:pStyle w:val="paragraph"/>
        <w:spacing w:beforeAutospacing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29085346" w14:textId="1EEADE82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lastRenderedPageBreak/>
        <w:t xml:space="preserve">СРО </w:t>
      </w:r>
      <w:r>
        <w:rPr>
          <w:rStyle w:val="normaltextrun"/>
          <w:b/>
          <w:bCs/>
          <w:sz w:val="20"/>
          <w:szCs w:val="20"/>
        </w:rPr>
        <w:t>4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0724EB" w:rsidRPr="000724EB">
        <w:rPr>
          <w:b/>
          <w:bCs/>
          <w:sz w:val="20"/>
          <w:szCs w:val="20"/>
        </w:rPr>
        <w:t>Создание приложения, использующего методы защиты больших данных</w:t>
      </w:r>
      <w:r w:rsidR="000724EB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DF1C00">
        <w:rPr>
          <w:rStyle w:val="normaltextrun"/>
          <w:b/>
          <w:bCs/>
          <w:sz w:val="20"/>
          <w:szCs w:val="20"/>
        </w:rPr>
        <w:t>2</w:t>
      </w:r>
      <w:r w:rsidR="003F0D1E"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3F6F78E0" w14:textId="77777777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76388" w:rsidRPr="00252DB0" w14:paraId="47F5898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BE21BDB" w14:textId="270B18B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BFF015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C535D79" w14:textId="2389423D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12E0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535DEA6" w14:textId="4C06C50E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6158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EAB4B2B" w14:textId="43355F8C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368E0E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6F6153" w14:textId="44664F54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DF1C00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C76388" w:rsidRPr="00252DB0" w14:paraId="4C92A452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7CF80D" w14:textId="04560977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sz w:val="20"/>
                <w:szCs w:val="20"/>
                <w:lang w:val="kk-KZ"/>
              </w:rPr>
              <w:t xml:space="preserve">Знание и понимание </w:t>
            </w:r>
            <w:r w:rsidR="000724EB">
              <w:rPr>
                <w:sz w:val="20"/>
                <w:szCs w:val="20"/>
                <w:lang w:val="kk-KZ"/>
              </w:rPr>
              <w:t>создания</w:t>
            </w:r>
            <w:r w:rsidR="000724EB" w:rsidRPr="000724EB">
              <w:rPr>
                <w:sz w:val="20"/>
                <w:szCs w:val="20"/>
              </w:rPr>
              <w:t xml:space="preserve"> приложения, использующего методы защиты больших данных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A16214" w14:textId="7E3A3823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724EB" w:rsidRPr="000724EB">
              <w:rPr>
                <w:sz w:val="20"/>
                <w:szCs w:val="20"/>
                <w:shd w:val="clear" w:color="auto" w:fill="FFFFFF"/>
              </w:rPr>
              <w:t>с</w:t>
            </w:r>
            <w:r w:rsidR="000724EB" w:rsidRPr="000724EB">
              <w:rPr>
                <w:sz w:val="20"/>
                <w:szCs w:val="20"/>
              </w:rPr>
              <w:t>оздания приложения, использующего методы защиты больших данных</w:t>
            </w:r>
          </w:p>
          <w:p w14:paraId="0F690C5A" w14:textId="77777777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2E7DCE" w14:textId="21D4FC9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 Понимание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724EB" w:rsidRPr="000724EB">
              <w:rPr>
                <w:sz w:val="20"/>
                <w:szCs w:val="20"/>
                <w:shd w:val="clear" w:color="auto" w:fill="FFFFFF"/>
              </w:rPr>
              <w:t>с</w:t>
            </w:r>
            <w:r w:rsidR="000724EB" w:rsidRPr="000724EB">
              <w:rPr>
                <w:sz w:val="20"/>
                <w:szCs w:val="20"/>
              </w:rPr>
              <w:t>оздания приложения, использующего методы защиты больших данных</w:t>
            </w:r>
          </w:p>
          <w:p w14:paraId="0D3C54B0" w14:textId="459D3455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</w:p>
          <w:p w14:paraId="4C0B9576" w14:textId="216FA21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71B59E" w14:textId="0A870DB5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Ограниченное понимание</w:t>
            </w:r>
            <w:r w:rsidR="00C676B4" w:rsidRPr="00C676B4">
              <w:rPr>
                <w:rStyle w:val="normaltextrun"/>
                <w:sz w:val="20"/>
                <w:szCs w:val="20"/>
              </w:rPr>
              <w:t xml:space="preserve"> </w:t>
            </w:r>
            <w:r w:rsidR="000724EB" w:rsidRPr="000724EB">
              <w:rPr>
                <w:sz w:val="20"/>
                <w:szCs w:val="20"/>
                <w:shd w:val="clear" w:color="auto" w:fill="FFFFFF"/>
              </w:rPr>
              <w:t>с</w:t>
            </w:r>
            <w:r w:rsidR="000724EB" w:rsidRPr="000724EB">
              <w:rPr>
                <w:sz w:val="20"/>
                <w:szCs w:val="20"/>
              </w:rPr>
              <w:t>оздания приложения, использующего методы защиты больших данны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2431AE" w14:textId="467F732D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Поверхностное понимание/ отсутствие понимания</w:t>
            </w:r>
            <w:r w:rsidRPr="00C676B4"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 w:rsidRPr="00C676B4"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="000724EB" w:rsidRPr="000724EB">
              <w:rPr>
                <w:sz w:val="20"/>
                <w:szCs w:val="20"/>
                <w:shd w:val="clear" w:color="auto" w:fill="FFFFFF"/>
              </w:rPr>
              <w:t xml:space="preserve"> с</w:t>
            </w:r>
            <w:r w:rsidR="000724EB" w:rsidRPr="000724EB">
              <w:rPr>
                <w:sz w:val="20"/>
                <w:szCs w:val="20"/>
              </w:rPr>
              <w:t>оздания приложения, использующего методы защиты больших данных</w:t>
            </w:r>
          </w:p>
        </w:tc>
      </w:tr>
      <w:tr w:rsidR="00C76388" w:rsidRPr="003C32C7" w14:paraId="0F58C8F8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6BBE6" w14:textId="3A8260CE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C676B4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C894EE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EA92B0E" w14:textId="48063CFC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E57574" w14:textId="325E772D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sz w:val="20"/>
                <w:szCs w:val="20"/>
              </w:rPr>
              <w:t xml:space="preserve"> В программном коде имеются небольшие</w:t>
            </w:r>
            <w:r w:rsidRPr="00C676B4"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0EB4D7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 w:rsidRPr="00C676B4"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83C7E7C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511DEA81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47EA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8D71BF8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C76388" w:rsidRPr="006F05B6" w14:paraId="6F44FD0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229DB2" w14:textId="254CD94A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Написание отчета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089A12" w14:textId="1038BA56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B512F89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Письмо демонстрирует ясность, лаконичность и корректность. В основном отсутствуют ошибки. 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  <w:p w14:paraId="600B674C" w14:textId="23134F5C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86C8BE" w14:textId="249980C0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FFDB6" w14:textId="2FED0178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Написанное неясно, трудно следовать за содержанием. Много ошибок в тексте 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5332705F" w14:textId="39E233AF" w:rsidR="0071287E" w:rsidRPr="00B5271E" w:rsidRDefault="0071287E">
      <w:pPr>
        <w:rPr>
          <w:sz w:val="20"/>
          <w:szCs w:val="20"/>
        </w:rPr>
      </w:pPr>
    </w:p>
    <w:p w14:paraId="676A2501" w14:textId="587001B8" w:rsidR="00E3789F" w:rsidRDefault="00E3789F">
      <w:pPr>
        <w:rPr>
          <w:sz w:val="20"/>
          <w:szCs w:val="20"/>
          <w:lang w:val="kk-KZ"/>
        </w:rPr>
      </w:pPr>
    </w:p>
    <w:p w14:paraId="088C0FD3" w14:textId="7C3DB543" w:rsidR="005E3E69" w:rsidRDefault="005E3E69" w:rsidP="005E3E69">
      <w:pPr>
        <w:spacing w:after="120"/>
        <w:ind w:left="1440" w:firstLine="720"/>
        <w:jc w:val="both"/>
        <w:rPr>
          <w:b/>
          <w:sz w:val="20"/>
          <w:szCs w:val="20"/>
        </w:rPr>
      </w:pPr>
      <w:r>
        <w:rPr>
          <w:b/>
          <w:sz w:val="20"/>
          <w:szCs w:val="20"/>
          <w:lang w:val="kk-KZ"/>
        </w:rPr>
        <w:t xml:space="preserve">И.о. </w:t>
      </w:r>
      <w:r>
        <w:rPr>
          <w:b/>
          <w:sz w:val="20"/>
          <w:szCs w:val="20"/>
        </w:rPr>
        <w:t xml:space="preserve">декана     ______________________________    </w:t>
      </w:r>
      <w:r>
        <w:rPr>
          <w:b/>
          <w:sz w:val="20"/>
          <w:szCs w:val="20"/>
          <w:lang w:val="kk-KZ"/>
        </w:rPr>
        <w:t>Тұрар О.Н.</w:t>
      </w:r>
    </w:p>
    <w:p w14:paraId="0047CF2C" w14:textId="77777777" w:rsidR="005E3E69" w:rsidRDefault="005E3E69" w:rsidP="005E3E69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5DE38354" w14:textId="77777777" w:rsidR="005E3E69" w:rsidRDefault="005E3E69" w:rsidP="005E3E69">
      <w:pPr>
        <w:spacing w:after="120"/>
        <w:ind w:left="1440"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Заведующий кафедрой ______________________   Мусиралиева Ш.Ж.</w:t>
      </w:r>
    </w:p>
    <w:p w14:paraId="7C321E22" w14:textId="77777777" w:rsidR="005E3E69" w:rsidRDefault="005E3E69" w:rsidP="005E3E69">
      <w:pPr>
        <w:spacing w:after="120"/>
        <w:rPr>
          <w:b/>
          <w:sz w:val="20"/>
          <w:szCs w:val="20"/>
        </w:rPr>
      </w:pPr>
    </w:p>
    <w:p w14:paraId="29BAE6CE" w14:textId="30FE7C6C" w:rsidR="005E3E69" w:rsidRPr="00B3625C" w:rsidRDefault="005E3E69" w:rsidP="005E3E69">
      <w:pPr>
        <w:spacing w:after="120"/>
        <w:ind w:left="1440" w:firstLine="720"/>
        <w:rPr>
          <w:sz w:val="20"/>
          <w:szCs w:val="20"/>
        </w:rPr>
      </w:pPr>
      <w:r>
        <w:rPr>
          <w:b/>
          <w:sz w:val="20"/>
          <w:szCs w:val="20"/>
        </w:rPr>
        <w:t xml:space="preserve">Лектор ____________________________________    </w:t>
      </w:r>
      <w:r>
        <w:rPr>
          <w:b/>
          <w:sz w:val="20"/>
          <w:szCs w:val="20"/>
          <w:lang w:val="kk-KZ"/>
        </w:rPr>
        <w:t>Карюкин В</w:t>
      </w:r>
      <w:r>
        <w:rPr>
          <w:b/>
          <w:sz w:val="20"/>
          <w:szCs w:val="20"/>
        </w:rPr>
        <w:t>.И.</w:t>
      </w:r>
    </w:p>
    <w:p w14:paraId="3CC7CF7F" w14:textId="4AAA9B38" w:rsidR="00E3789F" w:rsidRDefault="00E3789F">
      <w:pPr>
        <w:rPr>
          <w:sz w:val="20"/>
          <w:szCs w:val="20"/>
          <w:lang w:val="kk-KZ"/>
        </w:rPr>
      </w:pPr>
    </w:p>
    <w:p w14:paraId="0E119F8B" w14:textId="5522560F" w:rsidR="00E24B2A" w:rsidRDefault="00E24B2A">
      <w:pPr>
        <w:rPr>
          <w:sz w:val="20"/>
          <w:szCs w:val="20"/>
          <w:lang w:val="kk-KZ"/>
        </w:rPr>
      </w:pPr>
    </w:p>
    <w:p w14:paraId="5929448A" w14:textId="1F375141" w:rsidR="00E24B2A" w:rsidRDefault="00E24B2A">
      <w:pPr>
        <w:rPr>
          <w:sz w:val="20"/>
          <w:szCs w:val="20"/>
          <w:lang w:val="kk-KZ"/>
        </w:rPr>
      </w:pPr>
    </w:p>
    <w:p w14:paraId="2834EC67" w14:textId="115DF154" w:rsidR="00E24B2A" w:rsidRDefault="00E24B2A">
      <w:pPr>
        <w:rPr>
          <w:sz w:val="20"/>
          <w:szCs w:val="20"/>
          <w:lang w:val="kk-KZ"/>
        </w:rPr>
      </w:pPr>
    </w:p>
    <w:p w14:paraId="5BFFE90C" w14:textId="039C60C8" w:rsidR="00E24B2A" w:rsidRDefault="00E24B2A">
      <w:pPr>
        <w:rPr>
          <w:sz w:val="20"/>
          <w:szCs w:val="20"/>
          <w:lang w:val="kk-KZ"/>
        </w:rPr>
      </w:pPr>
    </w:p>
    <w:p w14:paraId="21398FF5" w14:textId="38545F6E" w:rsidR="00E24B2A" w:rsidRDefault="00E24B2A">
      <w:pPr>
        <w:rPr>
          <w:sz w:val="20"/>
          <w:szCs w:val="20"/>
          <w:lang w:val="kk-KZ"/>
        </w:rPr>
      </w:pPr>
    </w:p>
    <w:p w14:paraId="17199F85" w14:textId="77777777" w:rsidR="00E24B2A" w:rsidRDefault="00E24B2A">
      <w:pPr>
        <w:rPr>
          <w:sz w:val="20"/>
          <w:szCs w:val="20"/>
          <w:lang w:val="kk-KZ"/>
        </w:rPr>
      </w:pPr>
    </w:p>
    <w:sectPr w:rsidR="00E24B2A" w:rsidSect="00E3789F">
      <w:pgSz w:w="16838" w:h="11906" w:orient="landscape"/>
      <w:pgMar w:top="1701" w:right="567" w:bottom="851" w:left="1418" w:header="0" w:footer="0" w:gutter="0"/>
      <w:pgNumType w:start="1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EF64E" w14:textId="77777777" w:rsidR="00B73CAD" w:rsidRDefault="00B73CAD" w:rsidP="005E3E69">
      <w:r>
        <w:separator/>
      </w:r>
    </w:p>
  </w:endnote>
  <w:endnote w:type="continuationSeparator" w:id="0">
    <w:p w14:paraId="6B4AA018" w14:textId="77777777" w:rsidR="00B73CAD" w:rsidRDefault="00B73CAD" w:rsidP="005E3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E8558" w14:textId="77777777" w:rsidR="00B73CAD" w:rsidRDefault="00B73CAD" w:rsidP="005E3E69">
      <w:r>
        <w:separator/>
      </w:r>
    </w:p>
  </w:footnote>
  <w:footnote w:type="continuationSeparator" w:id="0">
    <w:p w14:paraId="0C911E07" w14:textId="77777777" w:rsidR="00B73CAD" w:rsidRDefault="00B73CAD" w:rsidP="005E3E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31F9"/>
    <w:multiLevelType w:val="multilevel"/>
    <w:tmpl w:val="A5E83A18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1145FA8"/>
    <w:multiLevelType w:val="hybridMultilevel"/>
    <w:tmpl w:val="10C6C988"/>
    <w:lvl w:ilvl="0" w:tplc="EA7C335E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A3238"/>
    <w:multiLevelType w:val="multilevel"/>
    <w:tmpl w:val="9BC4172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15F5109E"/>
    <w:multiLevelType w:val="multilevel"/>
    <w:tmpl w:val="753CEDE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D157EE4"/>
    <w:multiLevelType w:val="multilevel"/>
    <w:tmpl w:val="88A82E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5964143B"/>
    <w:multiLevelType w:val="hybridMultilevel"/>
    <w:tmpl w:val="4738A8A8"/>
    <w:lvl w:ilvl="0" w:tplc="DD2205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7E2934"/>
    <w:multiLevelType w:val="hybridMultilevel"/>
    <w:tmpl w:val="865011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335BDC"/>
    <w:multiLevelType w:val="multilevel"/>
    <w:tmpl w:val="B0646058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4"/>
  </w:num>
  <w:num w:numId="5">
    <w:abstractNumId w:val="2"/>
  </w:num>
  <w:num w:numId="6">
    <w:abstractNumId w:val="7"/>
  </w:num>
  <w:num w:numId="7">
    <w:abstractNumId w:val="5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tDQ1NjA2NjQ3NjBQ0lEKTi0uzszPAykwtKwFALyTt/UtAAAA"/>
  </w:docVars>
  <w:rsids>
    <w:rsidRoot w:val="0071287E"/>
    <w:rsid w:val="0000439C"/>
    <w:rsid w:val="00017D03"/>
    <w:rsid w:val="0004134D"/>
    <w:rsid w:val="000724EB"/>
    <w:rsid w:val="00072918"/>
    <w:rsid w:val="000A1C3A"/>
    <w:rsid w:val="000A3E89"/>
    <w:rsid w:val="000B1E74"/>
    <w:rsid w:val="000C7679"/>
    <w:rsid w:val="000D1645"/>
    <w:rsid w:val="000E71C0"/>
    <w:rsid w:val="000E765C"/>
    <w:rsid w:val="000F6FEE"/>
    <w:rsid w:val="00103AB9"/>
    <w:rsid w:val="001217BC"/>
    <w:rsid w:val="001231F7"/>
    <w:rsid w:val="00162C26"/>
    <w:rsid w:val="0016526C"/>
    <w:rsid w:val="001748BD"/>
    <w:rsid w:val="0018354E"/>
    <w:rsid w:val="001849E9"/>
    <w:rsid w:val="001902AA"/>
    <w:rsid w:val="001A0D50"/>
    <w:rsid w:val="001A1019"/>
    <w:rsid w:val="001A1C20"/>
    <w:rsid w:val="001A5E98"/>
    <w:rsid w:val="001E4359"/>
    <w:rsid w:val="0020607F"/>
    <w:rsid w:val="00221729"/>
    <w:rsid w:val="002615D0"/>
    <w:rsid w:val="00271968"/>
    <w:rsid w:val="00275C8B"/>
    <w:rsid w:val="00281E66"/>
    <w:rsid w:val="00286C40"/>
    <w:rsid w:val="0028711C"/>
    <w:rsid w:val="002B3248"/>
    <w:rsid w:val="002B76B1"/>
    <w:rsid w:val="002D6354"/>
    <w:rsid w:val="002F36C3"/>
    <w:rsid w:val="002F7A71"/>
    <w:rsid w:val="00334C84"/>
    <w:rsid w:val="0037007D"/>
    <w:rsid w:val="00372B46"/>
    <w:rsid w:val="00396A77"/>
    <w:rsid w:val="003B73AD"/>
    <w:rsid w:val="003E0945"/>
    <w:rsid w:val="003F0D1E"/>
    <w:rsid w:val="0040496D"/>
    <w:rsid w:val="00407A00"/>
    <w:rsid w:val="00415099"/>
    <w:rsid w:val="004317C7"/>
    <w:rsid w:val="00440B3C"/>
    <w:rsid w:val="0045131B"/>
    <w:rsid w:val="004635C6"/>
    <w:rsid w:val="00465BA8"/>
    <w:rsid w:val="004B3A66"/>
    <w:rsid w:val="004B3B2C"/>
    <w:rsid w:val="004D15EE"/>
    <w:rsid w:val="004E3570"/>
    <w:rsid w:val="004F5109"/>
    <w:rsid w:val="00502E6A"/>
    <w:rsid w:val="00534EDF"/>
    <w:rsid w:val="00573377"/>
    <w:rsid w:val="00576CCC"/>
    <w:rsid w:val="005935C8"/>
    <w:rsid w:val="005A14EC"/>
    <w:rsid w:val="005A36B8"/>
    <w:rsid w:val="005B539B"/>
    <w:rsid w:val="005B5ECF"/>
    <w:rsid w:val="005D4250"/>
    <w:rsid w:val="005E3E69"/>
    <w:rsid w:val="00603114"/>
    <w:rsid w:val="006270F5"/>
    <w:rsid w:val="006423BC"/>
    <w:rsid w:val="006621D3"/>
    <w:rsid w:val="00680E52"/>
    <w:rsid w:val="006A510E"/>
    <w:rsid w:val="006C69E9"/>
    <w:rsid w:val="006E3F85"/>
    <w:rsid w:val="006E4607"/>
    <w:rsid w:val="006F181E"/>
    <w:rsid w:val="0071287E"/>
    <w:rsid w:val="00714F24"/>
    <w:rsid w:val="00720717"/>
    <w:rsid w:val="00723F72"/>
    <w:rsid w:val="00740299"/>
    <w:rsid w:val="00757BAC"/>
    <w:rsid w:val="0078779D"/>
    <w:rsid w:val="007C6B19"/>
    <w:rsid w:val="007D3CE6"/>
    <w:rsid w:val="007E36FA"/>
    <w:rsid w:val="007F7568"/>
    <w:rsid w:val="00827AEA"/>
    <w:rsid w:val="00827DE4"/>
    <w:rsid w:val="00844EAB"/>
    <w:rsid w:val="00854FB8"/>
    <w:rsid w:val="0086105B"/>
    <w:rsid w:val="0087129A"/>
    <w:rsid w:val="008A0B79"/>
    <w:rsid w:val="008B2520"/>
    <w:rsid w:val="008D0E90"/>
    <w:rsid w:val="008D7A7E"/>
    <w:rsid w:val="008E361B"/>
    <w:rsid w:val="008E669D"/>
    <w:rsid w:val="008F439E"/>
    <w:rsid w:val="008F73CE"/>
    <w:rsid w:val="00910364"/>
    <w:rsid w:val="00916113"/>
    <w:rsid w:val="00922DF9"/>
    <w:rsid w:val="00923A30"/>
    <w:rsid w:val="009365CA"/>
    <w:rsid w:val="009367FF"/>
    <w:rsid w:val="00946EE2"/>
    <w:rsid w:val="00992EF5"/>
    <w:rsid w:val="009A2E6C"/>
    <w:rsid w:val="009A60CF"/>
    <w:rsid w:val="009B0B57"/>
    <w:rsid w:val="009B640E"/>
    <w:rsid w:val="009D0848"/>
    <w:rsid w:val="00A07F95"/>
    <w:rsid w:val="00A123AC"/>
    <w:rsid w:val="00A3335F"/>
    <w:rsid w:val="00A4431A"/>
    <w:rsid w:val="00A5022B"/>
    <w:rsid w:val="00A56BEF"/>
    <w:rsid w:val="00A70EA1"/>
    <w:rsid w:val="00A901DE"/>
    <w:rsid w:val="00A949A1"/>
    <w:rsid w:val="00AA1380"/>
    <w:rsid w:val="00AB0B68"/>
    <w:rsid w:val="00B014B7"/>
    <w:rsid w:val="00B12A15"/>
    <w:rsid w:val="00B3625C"/>
    <w:rsid w:val="00B5271E"/>
    <w:rsid w:val="00B71D44"/>
    <w:rsid w:val="00B71F2E"/>
    <w:rsid w:val="00B73CAD"/>
    <w:rsid w:val="00B74B10"/>
    <w:rsid w:val="00B85958"/>
    <w:rsid w:val="00B91449"/>
    <w:rsid w:val="00B920AE"/>
    <w:rsid w:val="00BC2919"/>
    <w:rsid w:val="00BD52D4"/>
    <w:rsid w:val="00BD5F07"/>
    <w:rsid w:val="00BF4E89"/>
    <w:rsid w:val="00C04F1B"/>
    <w:rsid w:val="00C20305"/>
    <w:rsid w:val="00C44262"/>
    <w:rsid w:val="00C60D05"/>
    <w:rsid w:val="00C676B4"/>
    <w:rsid w:val="00C70FA3"/>
    <w:rsid w:val="00C76388"/>
    <w:rsid w:val="00C90F26"/>
    <w:rsid w:val="00CA0C69"/>
    <w:rsid w:val="00CA46EB"/>
    <w:rsid w:val="00CC28EE"/>
    <w:rsid w:val="00CF3D81"/>
    <w:rsid w:val="00D01FDC"/>
    <w:rsid w:val="00D14F3A"/>
    <w:rsid w:val="00D46996"/>
    <w:rsid w:val="00D55AD4"/>
    <w:rsid w:val="00D81E0C"/>
    <w:rsid w:val="00DA1E49"/>
    <w:rsid w:val="00DE2860"/>
    <w:rsid w:val="00DE2B30"/>
    <w:rsid w:val="00DF1C00"/>
    <w:rsid w:val="00DF7A92"/>
    <w:rsid w:val="00E00C16"/>
    <w:rsid w:val="00E04469"/>
    <w:rsid w:val="00E24B2A"/>
    <w:rsid w:val="00E25661"/>
    <w:rsid w:val="00E3789F"/>
    <w:rsid w:val="00E75889"/>
    <w:rsid w:val="00EA3058"/>
    <w:rsid w:val="00EB0390"/>
    <w:rsid w:val="00EC1095"/>
    <w:rsid w:val="00F1134D"/>
    <w:rsid w:val="00F5359D"/>
    <w:rsid w:val="00F6717F"/>
    <w:rsid w:val="00F672F2"/>
    <w:rsid w:val="00F72DCD"/>
    <w:rsid w:val="00F812F2"/>
    <w:rsid w:val="00F81E3E"/>
    <w:rsid w:val="00FA7A5B"/>
    <w:rsid w:val="00FE09F2"/>
    <w:rsid w:val="00FF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455BB"/>
  <w15:docId w15:val="{08AC9A9B-7EB5-4B8B-9EE7-2DFD42AB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contribution">
    <w:name w:val="contribution"/>
    <w:basedOn w:val="a0"/>
    <w:qFormat/>
  </w:style>
  <w:style w:type="character" w:customStyle="1" w:styleId="a-size-extra-large">
    <w:name w:val="a-size-extra-large"/>
    <w:basedOn w:val="a0"/>
    <w:qFormat/>
  </w:style>
  <w:style w:type="character" w:customStyle="1" w:styleId="author">
    <w:name w:val="author"/>
    <w:basedOn w:val="a0"/>
    <w:qFormat/>
  </w:style>
  <w:style w:type="character" w:customStyle="1" w:styleId="a-color-secondary">
    <w:name w:val="a-color-secondary"/>
    <w:basedOn w:val="a0"/>
    <w:qFormat/>
  </w:style>
  <w:style w:type="character" w:customStyle="1" w:styleId="a-size-large">
    <w:name w:val="a-size-large"/>
    <w:basedOn w:val="a0"/>
    <w:qFormat/>
  </w:style>
  <w:style w:type="character" w:customStyle="1" w:styleId="a-declarative">
    <w:name w:val="a-declarative"/>
    <w:basedOn w:val="a0"/>
    <w:qFormat/>
  </w:style>
  <w:style w:type="paragraph" w:customStyle="1" w:styleId="Heading">
    <w:name w:val="Heading"/>
    <w:basedOn w:val="a"/>
    <w:next w:val="ac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c">
    <w:name w:val="Body Text"/>
    <w:basedOn w:val="a"/>
    <w:pPr>
      <w:spacing w:after="140" w:line="276" w:lineRule="auto"/>
    </w:pPr>
  </w:style>
  <w:style w:type="paragraph" w:styleId="ad">
    <w:name w:val="List"/>
    <w:basedOn w:val="ac"/>
    <w:rPr>
      <w:rFonts w:cs="Lohit Devanagari"/>
    </w:rPr>
  </w:style>
  <w:style w:type="paragraph" w:styleId="ae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0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1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2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0">
    <w:name w:val="Неразрешенное упоминание1"/>
    <w:basedOn w:val="a0"/>
    <w:uiPriority w:val="99"/>
    <w:semiHidden/>
    <w:unhideWhenUsed/>
    <w:rsid w:val="00757BAC"/>
    <w:rPr>
      <w:color w:val="605E5C"/>
      <w:shd w:val="clear" w:color="auto" w:fill="E1DFDD"/>
    </w:rPr>
  </w:style>
  <w:style w:type="character" w:styleId="af3">
    <w:name w:val="Unresolved Mention"/>
    <w:basedOn w:val="a0"/>
    <w:uiPriority w:val="99"/>
    <w:semiHidden/>
    <w:unhideWhenUsed/>
    <w:rsid w:val="00573377"/>
    <w:rPr>
      <w:color w:val="605E5C"/>
      <w:shd w:val="clear" w:color="auto" w:fill="E1DFDD"/>
    </w:rPr>
  </w:style>
  <w:style w:type="character" w:customStyle="1" w:styleId="metadataandcontributorsfont">
    <w:name w:val="metadataandcontributorsfont"/>
    <w:basedOn w:val="a0"/>
    <w:rsid w:val="008F439E"/>
  </w:style>
  <w:style w:type="character" w:customStyle="1" w:styleId="contributor">
    <w:name w:val="contributor"/>
    <w:basedOn w:val="a0"/>
    <w:rsid w:val="008F439E"/>
  </w:style>
  <w:style w:type="character" w:customStyle="1" w:styleId="displayname">
    <w:name w:val="displayname"/>
    <w:basedOn w:val="a0"/>
    <w:rsid w:val="008F439E"/>
  </w:style>
  <w:style w:type="character" w:customStyle="1" w:styleId="comma">
    <w:name w:val="comma"/>
    <w:basedOn w:val="a0"/>
    <w:rsid w:val="008F43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vladislav.karyukin@gmail.com" TargetMode="External"/><Relationship Id="rId18" Type="http://schemas.openxmlformats.org/officeDocument/2006/relationships/hyperlink" Target="https://www.amazon.com/s/ref=dp_byline_sr_book_4?ie=UTF8&amp;field-author=Fatos+Xhafa&amp;text=Fatos+Xhafa&amp;sort=relevancerank&amp;search-alias=books" TargetMode="External"/><Relationship Id="rId26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tensorflow.org/?hl=ru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vladislav.karyukin@kaznu.kz" TargetMode="External"/><Relationship Id="rId17" Type="http://schemas.openxmlformats.org/officeDocument/2006/relationships/hyperlink" Target="https://www.amazon.com/s/ref=dp_byline_sr_book_3?ie=UTF8&amp;field-author=Kim-Kwang+Raymond+Choo&amp;text=Kim-Kwang+Raymond+Choo&amp;sort=relevancerank&amp;search-alias=books" TargetMode="External"/><Relationship Id="rId25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mazon.com/s/ref=dp_byline_sr_book_2?ie=UTF8&amp;field-author=Lizhe+Wang&amp;text=Lizhe+Wang&amp;sort=relevancerank&amp;search-alias=books" TargetMode="External"/><Relationship Id="rId20" Type="http://schemas.openxmlformats.org/officeDocument/2006/relationships/hyperlink" Target="https://www.nltk.org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vladislav.karyukin@gmail.com" TargetMode="External"/><Relationship Id="rId24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mazon.com/s/ref=dp_byline_sr_book_1?ie=UTF8&amp;field-author=Wei+Ren&amp;text=Wei+Ren&amp;sort=relevancerank&amp;search-alias=books" TargetMode="External"/><Relationship Id="rId23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w3resource.com/python-exercis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vladislav.karyukin@kaznu.kz" TargetMode="External"/><Relationship Id="rId22" Type="http://schemas.openxmlformats.org/officeDocument/2006/relationships/hyperlink" Target="https://machinelearningmastery.com/start-here/" TargetMode="External"/><Relationship Id="rId27" Type="http://schemas.openxmlformats.org/officeDocument/2006/relationships/hyperlink" Target="mailto:vladislav.karyuki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Props1.xml><?xml version="1.0" encoding="utf-8"?>
<ds:datastoreItem xmlns:ds="http://schemas.openxmlformats.org/officeDocument/2006/customXml" ds:itemID="{1728B440-C0B6-4C36-AEDE-CD9B327707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1</TotalTime>
  <Pages>7</Pages>
  <Words>3059</Words>
  <Characters>17441</Characters>
  <Application>Microsoft Office Word</Application>
  <DocSecurity>0</DocSecurity>
  <Lines>145</Lines>
  <Paragraphs>4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843</cp:revision>
  <cp:lastPrinted>2023-10-22T16:14:00Z</cp:lastPrinted>
  <dcterms:created xsi:type="dcterms:W3CDTF">2022-06-22T05:26:00Z</dcterms:created>
  <dcterms:modified xsi:type="dcterms:W3CDTF">2024-01-28T14:5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bc56354167b08bae6f5ba4929bee7263d63c2d069f9fdc967940e1409f8a212c</vt:lpwstr>
  </property>
</Properties>
</file>